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278858" w14:textId="2D2BA06B" w:rsidR="00D07CCB" w:rsidRPr="00031A6B" w:rsidRDefault="00D07CCB" w:rsidP="00D07CCB">
      <w:pPr>
        <w:spacing w:line="240" w:lineRule="auto"/>
        <w:rPr>
          <w:rFonts w:asciiTheme="majorHAnsi" w:hAnsiTheme="majorHAnsi" w:cstheme="majorHAnsi"/>
          <w:noProof/>
          <w:color w:val="000000" w:themeColor="text1"/>
          <w:sz w:val="22"/>
        </w:rPr>
      </w:pPr>
      <w:r w:rsidRPr="00031A6B">
        <w:rPr>
          <w:rFonts w:asciiTheme="majorHAnsi" w:hAnsiTheme="majorHAnsi" w:cstheme="majorHAnsi"/>
          <w:b/>
          <w:color w:val="000000" w:themeColor="text1"/>
          <w:sz w:val="22"/>
        </w:rPr>
        <w:t>Table</w:t>
      </w:r>
      <w:r w:rsidR="003F0414">
        <w:rPr>
          <w:rFonts w:asciiTheme="majorHAnsi" w:hAnsiTheme="majorHAnsi" w:cstheme="majorHAnsi"/>
          <w:b/>
          <w:color w:val="000000" w:themeColor="text1"/>
          <w:sz w:val="22"/>
        </w:rPr>
        <w:t>s</w:t>
      </w:r>
      <w:r w:rsidRPr="00031A6B">
        <w:rPr>
          <w:rFonts w:asciiTheme="majorHAnsi" w:hAnsiTheme="majorHAnsi" w:cstheme="majorHAnsi"/>
          <w:b/>
          <w:color w:val="000000" w:themeColor="text1"/>
          <w:sz w:val="22"/>
        </w:rPr>
        <w:t xml:space="preserve"> </w:t>
      </w:r>
    </w:p>
    <w:p w14:paraId="1157EA4C" w14:textId="1C9CCAD1" w:rsidR="0090486D" w:rsidRPr="00031A6B" w:rsidRDefault="00D07CCB" w:rsidP="009F5422">
      <w:pPr>
        <w:rPr>
          <w:rFonts w:asciiTheme="majorHAnsi" w:hAnsiTheme="majorHAnsi" w:cstheme="majorHAnsi"/>
          <w:b/>
          <w:color w:val="000000" w:themeColor="text1"/>
          <w:sz w:val="22"/>
        </w:rPr>
      </w:pPr>
      <w:r w:rsidRPr="00031A6B">
        <w:rPr>
          <w:rFonts w:asciiTheme="majorHAnsi" w:hAnsiTheme="majorHAnsi" w:cstheme="majorHAnsi"/>
          <w:b/>
          <w:color w:val="000000" w:themeColor="text1"/>
          <w:sz w:val="22"/>
        </w:rPr>
        <w:t>Table 1</w:t>
      </w:r>
      <w:r w:rsidR="009F5422" w:rsidRPr="00031A6B">
        <w:rPr>
          <w:rFonts w:asciiTheme="majorHAnsi" w:hAnsiTheme="majorHAnsi" w:cstheme="majorHAnsi"/>
          <w:b/>
          <w:color w:val="000000" w:themeColor="text1"/>
          <w:sz w:val="22"/>
        </w:rPr>
        <w:t xml:space="preserve">. </w:t>
      </w:r>
      <w:r w:rsidR="0090486D" w:rsidRPr="00031A6B">
        <w:rPr>
          <w:rFonts w:asciiTheme="majorHAnsi" w:hAnsiTheme="majorHAnsi" w:cstheme="majorHAnsi"/>
          <w:b/>
          <w:bCs/>
          <w:color w:val="000000" w:themeColor="text1"/>
          <w:sz w:val="22"/>
        </w:rPr>
        <w:t>MRI Protocol for Endometrios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47"/>
        <w:gridCol w:w="3117"/>
        <w:gridCol w:w="2631"/>
        <w:gridCol w:w="3477"/>
      </w:tblGrid>
      <w:tr w:rsidR="00345C6D" w:rsidRPr="00031A6B" w14:paraId="16B32551" w14:textId="704F9B0B" w:rsidTr="00345C6D">
        <w:tc>
          <w:tcPr>
            <w:tcW w:w="3247" w:type="dxa"/>
          </w:tcPr>
          <w:p w14:paraId="68188A87" w14:textId="1200DCE4" w:rsidR="00345C6D" w:rsidRPr="00031A6B" w:rsidRDefault="00345C6D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Sequence</w:t>
            </w:r>
          </w:p>
        </w:tc>
        <w:tc>
          <w:tcPr>
            <w:tcW w:w="3117" w:type="dxa"/>
          </w:tcPr>
          <w:p w14:paraId="10873995" w14:textId="4E84F250" w:rsidR="00345C6D" w:rsidRPr="00031A6B" w:rsidRDefault="00345C6D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Plane</w:t>
            </w:r>
          </w:p>
        </w:tc>
        <w:tc>
          <w:tcPr>
            <w:tcW w:w="2631" w:type="dxa"/>
          </w:tcPr>
          <w:p w14:paraId="2EB8C91E" w14:textId="7D6A6B26" w:rsidR="00345C6D" w:rsidRPr="00031A6B" w:rsidRDefault="00345C6D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Thickness (mm)</w:t>
            </w:r>
          </w:p>
        </w:tc>
        <w:tc>
          <w:tcPr>
            <w:tcW w:w="3477" w:type="dxa"/>
          </w:tcPr>
          <w:p w14:paraId="38FBD6DA" w14:textId="4A6D3ACF" w:rsidR="00345C6D" w:rsidRPr="00031A6B" w:rsidRDefault="00345C6D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Comments</w:t>
            </w:r>
          </w:p>
        </w:tc>
      </w:tr>
      <w:tr w:rsidR="00345C6D" w:rsidRPr="00031A6B" w14:paraId="2BCFE16C" w14:textId="17B2EA4D" w:rsidTr="00345C6D">
        <w:tc>
          <w:tcPr>
            <w:tcW w:w="3247" w:type="dxa"/>
          </w:tcPr>
          <w:p w14:paraId="71AB547D" w14:textId="7BB0EBA3" w:rsidR="00345C6D" w:rsidRPr="00031A6B" w:rsidRDefault="00345C6D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T2WI TSE without fat suppression</w:t>
            </w:r>
          </w:p>
        </w:tc>
        <w:tc>
          <w:tcPr>
            <w:tcW w:w="3117" w:type="dxa"/>
          </w:tcPr>
          <w:p w14:paraId="54D53BDD" w14:textId="79655510" w:rsidR="00345C6D" w:rsidRPr="00031A6B" w:rsidRDefault="00345C6D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Axial, sagittal and coronal</w:t>
            </w:r>
          </w:p>
        </w:tc>
        <w:tc>
          <w:tcPr>
            <w:tcW w:w="2631" w:type="dxa"/>
          </w:tcPr>
          <w:p w14:paraId="13668240" w14:textId="60018A4E" w:rsidR="00345C6D" w:rsidRPr="00031A6B" w:rsidRDefault="00345C6D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3-5 mm (axial), 4 mm (sagittal and coronal)</w:t>
            </w:r>
          </w:p>
        </w:tc>
        <w:tc>
          <w:tcPr>
            <w:tcW w:w="3477" w:type="dxa"/>
          </w:tcPr>
          <w:p w14:paraId="45D33ED9" w14:textId="3315C20B" w:rsidR="00345C6D" w:rsidRPr="00031A6B" w:rsidRDefault="00345C6D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</w:p>
        </w:tc>
      </w:tr>
      <w:tr w:rsidR="00345C6D" w:rsidRPr="00031A6B" w14:paraId="5F540931" w14:textId="5B2BA5A2" w:rsidTr="00345C6D">
        <w:tc>
          <w:tcPr>
            <w:tcW w:w="3247" w:type="dxa"/>
          </w:tcPr>
          <w:p w14:paraId="6107A8A0" w14:textId="276C0D90" w:rsidR="00345C6D" w:rsidRPr="00031A6B" w:rsidRDefault="00345C6D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T1WI in-phase and out-of-phase GRE or Dixon</w:t>
            </w:r>
          </w:p>
        </w:tc>
        <w:tc>
          <w:tcPr>
            <w:tcW w:w="3117" w:type="dxa"/>
          </w:tcPr>
          <w:p w14:paraId="7DDCEB65" w14:textId="20A8B14E" w:rsidR="00345C6D" w:rsidRPr="00031A6B" w:rsidRDefault="00345C6D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Axial</w:t>
            </w:r>
          </w:p>
        </w:tc>
        <w:tc>
          <w:tcPr>
            <w:tcW w:w="2631" w:type="dxa"/>
          </w:tcPr>
          <w:p w14:paraId="1F3F89C3" w14:textId="6A097341" w:rsidR="00345C6D" w:rsidRPr="00031A6B" w:rsidRDefault="00345C6D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5 mm</w:t>
            </w:r>
          </w:p>
        </w:tc>
        <w:tc>
          <w:tcPr>
            <w:tcW w:w="3477" w:type="dxa"/>
          </w:tcPr>
          <w:p w14:paraId="347E0F38" w14:textId="77777777" w:rsidR="00345C6D" w:rsidRPr="00031A6B" w:rsidRDefault="00345C6D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</w:p>
        </w:tc>
      </w:tr>
      <w:tr w:rsidR="00345C6D" w:rsidRPr="00031A6B" w14:paraId="6C296D1D" w14:textId="00433407" w:rsidTr="00345C6D">
        <w:tc>
          <w:tcPr>
            <w:tcW w:w="3247" w:type="dxa"/>
          </w:tcPr>
          <w:p w14:paraId="35F1925D" w14:textId="6103B90E" w:rsidR="00345C6D" w:rsidRPr="00031A6B" w:rsidRDefault="00345C6D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T1WI with fat suppression without intravenous contrast material</w:t>
            </w:r>
          </w:p>
        </w:tc>
        <w:tc>
          <w:tcPr>
            <w:tcW w:w="3117" w:type="dxa"/>
          </w:tcPr>
          <w:p w14:paraId="0F88D367" w14:textId="25636E15" w:rsidR="00345C6D" w:rsidRPr="00031A6B" w:rsidRDefault="00345C6D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Axial and sagittal</w:t>
            </w:r>
          </w:p>
        </w:tc>
        <w:tc>
          <w:tcPr>
            <w:tcW w:w="2631" w:type="dxa"/>
          </w:tcPr>
          <w:p w14:paraId="0F22D330" w14:textId="3DFC1217" w:rsidR="00345C6D" w:rsidRPr="00031A6B" w:rsidRDefault="00345C6D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3 mm (axial), 3-4 mm (sagittal)</w:t>
            </w:r>
          </w:p>
        </w:tc>
        <w:tc>
          <w:tcPr>
            <w:tcW w:w="3477" w:type="dxa"/>
          </w:tcPr>
          <w:p w14:paraId="2D2FB1F5" w14:textId="77777777" w:rsidR="00345C6D" w:rsidRPr="00031A6B" w:rsidRDefault="00345C6D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</w:p>
        </w:tc>
      </w:tr>
      <w:tr w:rsidR="00345C6D" w:rsidRPr="00031A6B" w14:paraId="4F302AA8" w14:textId="30031F6C" w:rsidTr="00345C6D">
        <w:tc>
          <w:tcPr>
            <w:tcW w:w="3247" w:type="dxa"/>
          </w:tcPr>
          <w:p w14:paraId="0C4BEE38" w14:textId="31FC415C" w:rsidR="00345C6D" w:rsidRPr="00031A6B" w:rsidRDefault="00345C6D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T1WI with intravenous contrast material</w:t>
            </w:r>
          </w:p>
        </w:tc>
        <w:tc>
          <w:tcPr>
            <w:tcW w:w="3117" w:type="dxa"/>
          </w:tcPr>
          <w:p w14:paraId="57FE9769" w14:textId="3C7C4C5D" w:rsidR="00345C6D" w:rsidRPr="00031A6B" w:rsidRDefault="00345C6D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Axial and sagittal</w:t>
            </w:r>
          </w:p>
        </w:tc>
        <w:tc>
          <w:tcPr>
            <w:tcW w:w="2631" w:type="dxa"/>
          </w:tcPr>
          <w:p w14:paraId="5D037268" w14:textId="514000F5" w:rsidR="00345C6D" w:rsidRPr="00031A6B" w:rsidRDefault="00345C6D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3 mm (axial), 3-4 mm (sagittal)</w:t>
            </w:r>
          </w:p>
        </w:tc>
        <w:tc>
          <w:tcPr>
            <w:tcW w:w="3477" w:type="dxa"/>
          </w:tcPr>
          <w:p w14:paraId="02D93D2B" w14:textId="77777777" w:rsidR="00345C6D" w:rsidRPr="00031A6B" w:rsidRDefault="00345C6D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</w:p>
        </w:tc>
      </w:tr>
      <w:tr w:rsidR="00345C6D" w:rsidRPr="00031A6B" w14:paraId="77400B9D" w14:textId="11A21D14" w:rsidTr="00345C6D">
        <w:tc>
          <w:tcPr>
            <w:tcW w:w="3247" w:type="dxa"/>
          </w:tcPr>
          <w:p w14:paraId="05E14461" w14:textId="61E1A3A9" w:rsidR="00345C6D" w:rsidRPr="00031A6B" w:rsidRDefault="00345C6D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Diffusion-weighted imaging</w:t>
            </w:r>
          </w:p>
        </w:tc>
        <w:tc>
          <w:tcPr>
            <w:tcW w:w="3117" w:type="dxa"/>
          </w:tcPr>
          <w:p w14:paraId="2E08EC72" w14:textId="3A0D9534" w:rsidR="00345C6D" w:rsidRPr="00031A6B" w:rsidRDefault="00345C6D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Axial</w:t>
            </w:r>
          </w:p>
        </w:tc>
        <w:tc>
          <w:tcPr>
            <w:tcW w:w="2631" w:type="dxa"/>
          </w:tcPr>
          <w:p w14:paraId="27639587" w14:textId="5C6D2BF0" w:rsidR="00345C6D" w:rsidRPr="00031A6B" w:rsidRDefault="00345C6D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4-5 mm</w:t>
            </w:r>
          </w:p>
        </w:tc>
        <w:tc>
          <w:tcPr>
            <w:tcW w:w="3477" w:type="dxa"/>
          </w:tcPr>
          <w:p w14:paraId="134250A6" w14:textId="720B4367" w:rsidR="00345C6D" w:rsidRPr="00031A6B" w:rsidRDefault="00345C6D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b value = 0, 50, 1000 sec/mm</w:t>
            </w:r>
            <w:r w:rsidRPr="00031A6B">
              <w:rPr>
                <w:rFonts w:asciiTheme="majorHAnsi" w:hAnsiTheme="majorHAnsi" w:cstheme="majorHAnsi"/>
                <w:color w:val="000000" w:themeColor="text1"/>
                <w:sz w:val="22"/>
                <w:vertAlign w:val="superscript"/>
              </w:rPr>
              <w:t>2</w:t>
            </w:r>
          </w:p>
        </w:tc>
      </w:tr>
      <w:tr w:rsidR="00345C6D" w:rsidRPr="00031A6B" w14:paraId="4D937ACC" w14:textId="5F7B3EC3" w:rsidTr="00345C6D">
        <w:tc>
          <w:tcPr>
            <w:tcW w:w="3247" w:type="dxa"/>
          </w:tcPr>
          <w:p w14:paraId="6F0A8111" w14:textId="1EE88D09" w:rsidR="00345C6D" w:rsidRPr="00031A6B" w:rsidRDefault="00345C6D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T2WI fast spine echo with fat saturation</w:t>
            </w:r>
          </w:p>
        </w:tc>
        <w:tc>
          <w:tcPr>
            <w:tcW w:w="3117" w:type="dxa"/>
          </w:tcPr>
          <w:p w14:paraId="01064CE9" w14:textId="30FE052E" w:rsidR="00345C6D" w:rsidRPr="00031A6B" w:rsidRDefault="00345C6D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Axial</w:t>
            </w:r>
          </w:p>
        </w:tc>
        <w:tc>
          <w:tcPr>
            <w:tcW w:w="2631" w:type="dxa"/>
          </w:tcPr>
          <w:p w14:paraId="69C13120" w14:textId="77777777" w:rsidR="00345C6D" w:rsidRPr="00031A6B" w:rsidRDefault="00345C6D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</w:p>
        </w:tc>
        <w:tc>
          <w:tcPr>
            <w:tcW w:w="3477" w:type="dxa"/>
          </w:tcPr>
          <w:p w14:paraId="1623B6CE" w14:textId="3326D7DB" w:rsidR="00345C6D" w:rsidRPr="00031A6B" w:rsidRDefault="00345C6D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</w:p>
        </w:tc>
      </w:tr>
      <w:tr w:rsidR="00345C6D" w:rsidRPr="00031A6B" w14:paraId="43FE70DD" w14:textId="2B270909" w:rsidTr="00345C6D">
        <w:tc>
          <w:tcPr>
            <w:tcW w:w="3247" w:type="dxa"/>
          </w:tcPr>
          <w:p w14:paraId="2DDACA17" w14:textId="1BDF6500" w:rsidR="00345C6D" w:rsidRPr="00031A6B" w:rsidRDefault="00345C6D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T2WI echo-planar fast spine echo</w:t>
            </w:r>
          </w:p>
        </w:tc>
        <w:tc>
          <w:tcPr>
            <w:tcW w:w="3117" w:type="dxa"/>
          </w:tcPr>
          <w:p w14:paraId="3D879000" w14:textId="796B1676" w:rsidR="00345C6D" w:rsidRPr="00031A6B" w:rsidRDefault="00345C6D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Axial</w:t>
            </w:r>
          </w:p>
        </w:tc>
        <w:tc>
          <w:tcPr>
            <w:tcW w:w="2631" w:type="dxa"/>
          </w:tcPr>
          <w:p w14:paraId="14AC19F5" w14:textId="77777777" w:rsidR="00345C6D" w:rsidRPr="00031A6B" w:rsidRDefault="00345C6D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</w:p>
        </w:tc>
        <w:tc>
          <w:tcPr>
            <w:tcW w:w="3477" w:type="dxa"/>
          </w:tcPr>
          <w:p w14:paraId="1392703E" w14:textId="025B34FE" w:rsidR="00345C6D" w:rsidRPr="00031A6B" w:rsidRDefault="00345C6D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Large FOV to include kidneys</w:t>
            </w:r>
          </w:p>
        </w:tc>
      </w:tr>
    </w:tbl>
    <w:p w14:paraId="21D534BC" w14:textId="77777777" w:rsidR="0090486D" w:rsidRPr="00031A6B" w:rsidRDefault="0090486D">
      <w:pPr>
        <w:spacing w:line="240" w:lineRule="auto"/>
        <w:rPr>
          <w:rFonts w:asciiTheme="majorHAnsi" w:hAnsiTheme="majorHAnsi" w:cstheme="majorHAnsi"/>
          <w:color w:val="000000" w:themeColor="text1"/>
          <w:sz w:val="22"/>
        </w:rPr>
      </w:pPr>
    </w:p>
    <w:p w14:paraId="46AF9648" w14:textId="04319421" w:rsidR="0090486D" w:rsidRDefault="00345C6D">
      <w:pPr>
        <w:spacing w:line="240" w:lineRule="auto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031A6B">
        <w:rPr>
          <w:rFonts w:asciiTheme="majorHAnsi" w:hAnsiTheme="majorHAnsi" w:cstheme="majorHAnsi"/>
          <w:color w:val="000000" w:themeColor="text1"/>
          <w:sz w:val="22"/>
        </w:rPr>
        <w:t>FOV: field of view, GRE: gradient echo</w:t>
      </w:r>
      <w:r w:rsidR="009F5422" w:rsidRPr="00031A6B">
        <w:rPr>
          <w:rFonts w:asciiTheme="majorHAnsi" w:hAnsiTheme="majorHAnsi" w:cstheme="majorHAnsi"/>
          <w:color w:val="000000" w:themeColor="text1"/>
          <w:sz w:val="22"/>
        </w:rPr>
        <w:t>, T1WI: T1 weighted imaging, T2WI: T2 weighted imaging</w:t>
      </w:r>
      <w:r w:rsidR="0090486D">
        <w:rPr>
          <w:rFonts w:asciiTheme="majorHAnsi" w:hAnsiTheme="majorHAnsi" w:cstheme="majorHAnsi"/>
          <w:color w:val="000000" w:themeColor="text1"/>
          <w:sz w:val="24"/>
          <w:szCs w:val="24"/>
        </w:rPr>
        <w:br w:type="page"/>
      </w:r>
    </w:p>
    <w:p w14:paraId="78E1476B" w14:textId="468CB82C" w:rsidR="00D07CCB" w:rsidRPr="00031A6B" w:rsidRDefault="009F5422" w:rsidP="00D07CCB">
      <w:pPr>
        <w:rPr>
          <w:rFonts w:asciiTheme="majorHAnsi" w:hAnsiTheme="majorHAnsi" w:cstheme="majorHAnsi"/>
          <w:b/>
          <w:bCs/>
          <w:color w:val="000000" w:themeColor="text1"/>
          <w:sz w:val="22"/>
        </w:rPr>
      </w:pPr>
      <w:r w:rsidRPr="00031A6B">
        <w:rPr>
          <w:rFonts w:asciiTheme="majorHAnsi" w:hAnsiTheme="majorHAnsi" w:cstheme="majorHAnsi"/>
          <w:b/>
          <w:bCs/>
          <w:color w:val="000000" w:themeColor="text1"/>
          <w:sz w:val="22"/>
        </w:rPr>
        <w:lastRenderedPageBreak/>
        <w:t xml:space="preserve">Table 2. </w:t>
      </w:r>
      <w:r w:rsidR="00D07CCB" w:rsidRPr="00031A6B">
        <w:rPr>
          <w:rFonts w:asciiTheme="majorHAnsi" w:hAnsiTheme="majorHAnsi" w:cstheme="majorHAnsi"/>
          <w:b/>
          <w:bCs/>
          <w:color w:val="000000" w:themeColor="text1"/>
          <w:sz w:val="22"/>
        </w:rPr>
        <w:t xml:space="preserve">Patient and </w:t>
      </w:r>
      <w:r w:rsidR="006A5816">
        <w:rPr>
          <w:rFonts w:asciiTheme="majorHAnsi" w:hAnsiTheme="majorHAnsi" w:cstheme="majorHAnsi"/>
          <w:b/>
          <w:bCs/>
          <w:color w:val="000000" w:themeColor="text1"/>
          <w:sz w:val="22"/>
        </w:rPr>
        <w:t>L</w:t>
      </w:r>
      <w:r w:rsidR="00D07CCB" w:rsidRPr="00031A6B">
        <w:rPr>
          <w:rFonts w:asciiTheme="majorHAnsi" w:hAnsiTheme="majorHAnsi" w:cstheme="majorHAnsi"/>
          <w:b/>
          <w:bCs/>
          <w:color w:val="000000" w:themeColor="text1"/>
          <w:sz w:val="22"/>
        </w:rPr>
        <w:t xml:space="preserve">esion </w:t>
      </w:r>
      <w:r w:rsidR="006A5816">
        <w:rPr>
          <w:rFonts w:asciiTheme="majorHAnsi" w:hAnsiTheme="majorHAnsi" w:cstheme="majorHAnsi"/>
          <w:b/>
          <w:bCs/>
          <w:color w:val="000000" w:themeColor="text1"/>
          <w:sz w:val="22"/>
        </w:rPr>
        <w:t>C</w:t>
      </w:r>
      <w:r w:rsidR="00D07CCB" w:rsidRPr="00031A6B">
        <w:rPr>
          <w:rFonts w:asciiTheme="majorHAnsi" w:hAnsiTheme="majorHAnsi" w:cstheme="majorHAnsi"/>
          <w:b/>
          <w:bCs/>
          <w:color w:val="000000" w:themeColor="text1"/>
          <w:sz w:val="22"/>
        </w:rPr>
        <w:t>haracteristic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75"/>
        <w:gridCol w:w="2610"/>
        <w:gridCol w:w="2790"/>
        <w:gridCol w:w="3690"/>
      </w:tblGrid>
      <w:tr w:rsidR="00D07CCB" w:rsidRPr="00031A6B" w14:paraId="73C3C024" w14:textId="77777777" w:rsidTr="00A838D7">
        <w:tc>
          <w:tcPr>
            <w:tcW w:w="5575" w:type="dxa"/>
          </w:tcPr>
          <w:p w14:paraId="757DBB7E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</w:p>
        </w:tc>
        <w:tc>
          <w:tcPr>
            <w:tcW w:w="2610" w:type="dxa"/>
          </w:tcPr>
          <w:p w14:paraId="738ED911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Total</w:t>
            </w:r>
          </w:p>
        </w:tc>
        <w:tc>
          <w:tcPr>
            <w:tcW w:w="2790" w:type="dxa"/>
          </w:tcPr>
          <w:p w14:paraId="4A2A4A99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Case (w/ RSE surgery)</w:t>
            </w:r>
          </w:p>
        </w:tc>
        <w:tc>
          <w:tcPr>
            <w:tcW w:w="3690" w:type="dxa"/>
          </w:tcPr>
          <w:p w14:paraId="537CBF4D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Control (w/o RSE surgery)</w:t>
            </w:r>
          </w:p>
        </w:tc>
      </w:tr>
      <w:tr w:rsidR="00D07CCB" w:rsidRPr="00031A6B" w14:paraId="18BAD119" w14:textId="77777777" w:rsidTr="00A838D7">
        <w:tc>
          <w:tcPr>
            <w:tcW w:w="5575" w:type="dxa"/>
          </w:tcPr>
          <w:p w14:paraId="37AF16BF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Patient number</w:t>
            </w:r>
          </w:p>
        </w:tc>
        <w:tc>
          <w:tcPr>
            <w:tcW w:w="2610" w:type="dxa"/>
          </w:tcPr>
          <w:p w14:paraId="530865FE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95</w:t>
            </w:r>
          </w:p>
        </w:tc>
        <w:tc>
          <w:tcPr>
            <w:tcW w:w="2790" w:type="dxa"/>
          </w:tcPr>
          <w:p w14:paraId="043D9B7E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77</w:t>
            </w:r>
          </w:p>
        </w:tc>
        <w:tc>
          <w:tcPr>
            <w:tcW w:w="3690" w:type="dxa"/>
          </w:tcPr>
          <w:p w14:paraId="4A82D88F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18</w:t>
            </w:r>
          </w:p>
        </w:tc>
      </w:tr>
      <w:tr w:rsidR="00D07CCB" w:rsidRPr="00031A6B" w14:paraId="60AA3A66" w14:textId="77777777" w:rsidTr="00A838D7">
        <w:trPr>
          <w:trHeight w:val="314"/>
        </w:trPr>
        <w:tc>
          <w:tcPr>
            <w:tcW w:w="5575" w:type="dxa"/>
          </w:tcPr>
          <w:p w14:paraId="51F47C2E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Age [years] </w:t>
            </w:r>
            <w:r w:rsidRPr="00031A6B">
              <w:rPr>
                <w:rFonts w:asciiTheme="majorHAnsi" w:hAnsiTheme="majorHAnsi" w:cstheme="majorHAnsi" w:hint="eastAsia"/>
                <w:color w:val="000000" w:themeColor="text1"/>
                <w:sz w:val="22"/>
              </w:rPr>
              <w:t>†</w:t>
            </w:r>
          </w:p>
        </w:tc>
        <w:tc>
          <w:tcPr>
            <w:tcW w:w="2610" w:type="dxa"/>
          </w:tcPr>
          <w:p w14:paraId="2B4CD138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36 (20 to 54)</w:t>
            </w:r>
          </w:p>
        </w:tc>
        <w:tc>
          <w:tcPr>
            <w:tcW w:w="2790" w:type="dxa"/>
          </w:tcPr>
          <w:p w14:paraId="3D032963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37 (22 to 54)</w:t>
            </w:r>
          </w:p>
        </w:tc>
        <w:tc>
          <w:tcPr>
            <w:tcW w:w="3690" w:type="dxa"/>
          </w:tcPr>
          <w:p w14:paraId="3D577EDA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32 (20 to 44)</w:t>
            </w:r>
          </w:p>
        </w:tc>
      </w:tr>
      <w:tr w:rsidR="00D07CCB" w:rsidRPr="00031A6B" w14:paraId="58D74CDE" w14:textId="77777777" w:rsidTr="00A838D7">
        <w:tc>
          <w:tcPr>
            <w:tcW w:w="5575" w:type="dxa"/>
          </w:tcPr>
          <w:p w14:paraId="7D8F46A6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Interval between MRI and endometriosis surgery [</w:t>
            </w:r>
            <w:r w:rsidRPr="00031A6B">
              <w:rPr>
                <w:rFonts w:asciiTheme="majorHAnsi" w:hAnsiTheme="majorHAnsi" w:cstheme="majorHAnsi" w:hint="eastAsia"/>
                <w:color w:val="000000" w:themeColor="text1"/>
                <w:sz w:val="22"/>
              </w:rPr>
              <w:t>days</w:t>
            </w: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]</w:t>
            </w:r>
            <w:r w:rsidRPr="00031A6B">
              <w:rPr>
                <w:rFonts w:asciiTheme="majorHAnsi" w:hAnsiTheme="majorHAnsi" w:cstheme="majorHAnsi" w:hint="eastAsia"/>
                <w:color w:val="000000" w:themeColor="text1"/>
                <w:sz w:val="22"/>
              </w:rPr>
              <w:t xml:space="preserve"> </w:t>
            </w:r>
            <w:r w:rsidRPr="00031A6B">
              <w:rPr>
                <w:rFonts w:asciiTheme="majorHAnsi" w:hAnsiTheme="majorHAnsi" w:cstheme="majorHAnsi" w:hint="eastAsia"/>
                <w:color w:val="000000" w:themeColor="text1"/>
                <w:sz w:val="22"/>
              </w:rPr>
              <w:t>†</w:t>
            </w:r>
          </w:p>
        </w:tc>
        <w:tc>
          <w:tcPr>
            <w:tcW w:w="2610" w:type="dxa"/>
          </w:tcPr>
          <w:p w14:paraId="7C964836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75 (6 to 177)</w:t>
            </w:r>
          </w:p>
        </w:tc>
        <w:tc>
          <w:tcPr>
            <w:tcW w:w="2790" w:type="dxa"/>
          </w:tcPr>
          <w:p w14:paraId="2C5D2DD7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76 (6 to 177)</w:t>
            </w:r>
          </w:p>
        </w:tc>
        <w:tc>
          <w:tcPr>
            <w:tcW w:w="3690" w:type="dxa"/>
          </w:tcPr>
          <w:p w14:paraId="0DB44C14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72 (10 to 162)</w:t>
            </w:r>
          </w:p>
        </w:tc>
      </w:tr>
      <w:tr w:rsidR="00D07CCB" w:rsidRPr="00031A6B" w14:paraId="213FD235" w14:textId="77777777" w:rsidTr="00A838D7">
        <w:tc>
          <w:tcPr>
            <w:tcW w:w="5575" w:type="dxa"/>
          </w:tcPr>
          <w:p w14:paraId="56ACC3ED" w14:textId="4D2A34AD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MRI score (reference) [number]</w:t>
            </w:r>
          </w:p>
          <w:p w14:paraId="3CE54ECA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  MRI score 0</w:t>
            </w:r>
          </w:p>
          <w:p w14:paraId="440C603E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  MRI score 1</w:t>
            </w:r>
          </w:p>
          <w:p w14:paraId="29D50197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  MRI score 2 </w:t>
            </w:r>
          </w:p>
          <w:p w14:paraId="6BAADA3D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  MRI score 3</w:t>
            </w:r>
          </w:p>
        </w:tc>
        <w:tc>
          <w:tcPr>
            <w:tcW w:w="2610" w:type="dxa"/>
          </w:tcPr>
          <w:p w14:paraId="148354F1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</w:p>
          <w:p w14:paraId="0D5E61EB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16</w:t>
            </w:r>
          </w:p>
          <w:p w14:paraId="78DF28F8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14</w:t>
            </w:r>
          </w:p>
          <w:p w14:paraId="24339F91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30</w:t>
            </w:r>
          </w:p>
          <w:p w14:paraId="6B7D3FAF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35</w:t>
            </w:r>
          </w:p>
        </w:tc>
        <w:tc>
          <w:tcPr>
            <w:tcW w:w="2790" w:type="dxa"/>
          </w:tcPr>
          <w:p w14:paraId="3F011DC0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</w:p>
          <w:p w14:paraId="28DF2E49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2</w:t>
            </w:r>
          </w:p>
          <w:p w14:paraId="14FF70B4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10</w:t>
            </w:r>
          </w:p>
          <w:p w14:paraId="26935620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30</w:t>
            </w:r>
          </w:p>
          <w:p w14:paraId="7D5BCDF5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35</w:t>
            </w:r>
          </w:p>
        </w:tc>
        <w:tc>
          <w:tcPr>
            <w:tcW w:w="3690" w:type="dxa"/>
          </w:tcPr>
          <w:p w14:paraId="45F92305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</w:p>
          <w:p w14:paraId="01C149C4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14</w:t>
            </w:r>
          </w:p>
          <w:p w14:paraId="6F379A99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4</w:t>
            </w:r>
          </w:p>
          <w:p w14:paraId="4332DAD7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0</w:t>
            </w:r>
          </w:p>
          <w:p w14:paraId="1102533C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0</w:t>
            </w:r>
          </w:p>
        </w:tc>
      </w:tr>
      <w:tr w:rsidR="00D07CCB" w:rsidRPr="00031A6B" w14:paraId="47F9EF21" w14:textId="77777777" w:rsidTr="00A838D7">
        <w:tc>
          <w:tcPr>
            <w:tcW w:w="5575" w:type="dxa"/>
          </w:tcPr>
          <w:p w14:paraId="286FF194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Types of surgery [number]</w:t>
            </w:r>
          </w:p>
          <w:p w14:paraId="699388B0" w14:textId="77777777" w:rsidR="00D07CCB" w:rsidRPr="00031A6B" w:rsidRDefault="00D07CCB" w:rsidP="00A838D7">
            <w:pPr>
              <w:tabs>
                <w:tab w:val="left" w:pos="2525"/>
              </w:tabs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  Segmental resection </w:t>
            </w: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ab/>
            </w:r>
          </w:p>
          <w:p w14:paraId="5BEFC48B" w14:textId="77777777" w:rsidR="00D07CCB" w:rsidRPr="00031A6B" w:rsidRDefault="00D07CCB" w:rsidP="00A838D7">
            <w:pPr>
              <w:pStyle w:val="ListParagraph"/>
              <w:numPr>
                <w:ilvl w:val="0"/>
                <w:numId w:val="20"/>
              </w:numPr>
              <w:tabs>
                <w:tab w:val="left" w:pos="2525"/>
              </w:tabs>
              <w:spacing w:line="240" w:lineRule="auto"/>
              <w:ind w:leftChars="0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Low anterior resection</w:t>
            </w:r>
          </w:p>
          <w:p w14:paraId="1853E4F6" w14:textId="77777777" w:rsidR="00D07CCB" w:rsidRPr="00031A6B" w:rsidRDefault="00D07CCB" w:rsidP="00A838D7">
            <w:pPr>
              <w:pStyle w:val="ListParagraph"/>
              <w:numPr>
                <w:ilvl w:val="0"/>
                <w:numId w:val="20"/>
              </w:numPr>
              <w:tabs>
                <w:tab w:val="left" w:pos="2525"/>
              </w:tabs>
              <w:spacing w:line="240" w:lineRule="auto"/>
              <w:ind w:leftChars="0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Sigmoidectomy</w:t>
            </w:r>
          </w:p>
          <w:p w14:paraId="65836A63" w14:textId="7135B4C6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  Full thickness discoid </w:t>
            </w:r>
            <w:r w:rsidR="003F0414">
              <w:rPr>
                <w:rFonts w:asciiTheme="majorHAnsi" w:hAnsiTheme="majorHAnsi" w:cstheme="majorHAnsi"/>
                <w:color w:val="000000" w:themeColor="text1"/>
                <w:sz w:val="22"/>
              </w:rPr>
              <w:t>resection</w:t>
            </w:r>
          </w:p>
          <w:p w14:paraId="7D953A91" w14:textId="6148B410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  Partial thickness discoid</w:t>
            </w:r>
            <w:r w:rsidR="003F0414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 resection</w:t>
            </w:r>
          </w:p>
        </w:tc>
        <w:tc>
          <w:tcPr>
            <w:tcW w:w="2610" w:type="dxa"/>
          </w:tcPr>
          <w:p w14:paraId="60F4CE60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</w:p>
          <w:p w14:paraId="2A9E22E6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41</w:t>
            </w:r>
          </w:p>
          <w:p w14:paraId="0FADAC39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32</w:t>
            </w:r>
          </w:p>
          <w:p w14:paraId="14B4B1F2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9</w:t>
            </w:r>
          </w:p>
          <w:p w14:paraId="731B3CF8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7</w:t>
            </w:r>
          </w:p>
          <w:p w14:paraId="76FEEECD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29</w:t>
            </w:r>
          </w:p>
        </w:tc>
        <w:tc>
          <w:tcPr>
            <w:tcW w:w="2790" w:type="dxa"/>
          </w:tcPr>
          <w:p w14:paraId="2D1C204A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</w:p>
          <w:p w14:paraId="2B0F8D6D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41</w:t>
            </w:r>
          </w:p>
          <w:p w14:paraId="0EB16093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32</w:t>
            </w:r>
          </w:p>
          <w:p w14:paraId="45D28FF0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9</w:t>
            </w:r>
          </w:p>
          <w:p w14:paraId="39E8CE4B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7</w:t>
            </w:r>
          </w:p>
          <w:p w14:paraId="333EE080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29</w:t>
            </w:r>
          </w:p>
        </w:tc>
        <w:tc>
          <w:tcPr>
            <w:tcW w:w="3690" w:type="dxa"/>
          </w:tcPr>
          <w:p w14:paraId="0E374C65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</w:p>
          <w:p w14:paraId="7A7A7383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N/A</w:t>
            </w:r>
          </w:p>
          <w:p w14:paraId="46AE6AF7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N/A</w:t>
            </w:r>
          </w:p>
          <w:p w14:paraId="2C4A61AB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N/A</w:t>
            </w:r>
          </w:p>
          <w:p w14:paraId="3C91B217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N/A</w:t>
            </w:r>
          </w:p>
          <w:p w14:paraId="3C69F572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N/A</w:t>
            </w:r>
          </w:p>
        </w:tc>
      </w:tr>
      <w:tr w:rsidR="00D07CCB" w:rsidRPr="00031A6B" w14:paraId="67C82F60" w14:textId="77777777" w:rsidTr="00A838D7">
        <w:tc>
          <w:tcPr>
            <w:tcW w:w="5575" w:type="dxa"/>
          </w:tcPr>
          <w:p w14:paraId="5A57A139" w14:textId="1C7E9AC2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Depth of invasion (for patients who underwent segmental resection or full thickness discoid </w:t>
            </w:r>
            <w:r w:rsidR="003F0414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resection </w:t>
            </w: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only) [number]</w:t>
            </w:r>
          </w:p>
          <w:p w14:paraId="6ED0F88C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  <w:lang w:val="pt-BR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  </w:t>
            </w:r>
            <w:r w:rsidRPr="00031A6B">
              <w:rPr>
                <w:rFonts w:asciiTheme="majorHAnsi" w:hAnsiTheme="majorHAnsi" w:cstheme="majorHAnsi"/>
                <w:color w:val="000000" w:themeColor="text1"/>
                <w:sz w:val="22"/>
                <w:lang w:val="pt-BR"/>
              </w:rPr>
              <w:t>Submucosa/mucosa</w:t>
            </w:r>
          </w:p>
          <w:p w14:paraId="61DC01D4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  <w:lang w:val="pt-BR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  <w:lang w:val="pt-BR"/>
              </w:rPr>
              <w:t xml:space="preserve">  Muscularis propria </w:t>
            </w:r>
          </w:p>
          <w:p w14:paraId="503EFC4E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  <w:lang w:val="pt-BR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  <w:lang w:val="pt-BR"/>
              </w:rPr>
              <w:t xml:space="preserve">  Serosa </w:t>
            </w:r>
          </w:p>
          <w:p w14:paraId="1B621175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  <w:lang w:val="pt-BR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  <w:lang w:val="pt-BR"/>
              </w:rPr>
              <w:t xml:space="preserve">  No involvement </w:t>
            </w:r>
          </w:p>
        </w:tc>
        <w:tc>
          <w:tcPr>
            <w:tcW w:w="2610" w:type="dxa"/>
          </w:tcPr>
          <w:p w14:paraId="1C44762B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  <w:lang w:val="pt-BR"/>
              </w:rPr>
            </w:pPr>
          </w:p>
          <w:p w14:paraId="09762019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  <w:lang w:val="pt-BR"/>
              </w:rPr>
            </w:pPr>
          </w:p>
          <w:p w14:paraId="13BA15B5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24</w:t>
            </w:r>
          </w:p>
          <w:p w14:paraId="64DF8430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21</w:t>
            </w:r>
          </w:p>
          <w:p w14:paraId="6DDF118E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1</w:t>
            </w:r>
          </w:p>
          <w:p w14:paraId="21B178E9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2</w:t>
            </w:r>
          </w:p>
        </w:tc>
        <w:tc>
          <w:tcPr>
            <w:tcW w:w="2790" w:type="dxa"/>
          </w:tcPr>
          <w:p w14:paraId="30785418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</w:p>
          <w:p w14:paraId="133EE135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</w:p>
          <w:p w14:paraId="6E52627A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24</w:t>
            </w:r>
          </w:p>
          <w:p w14:paraId="6998D34F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21</w:t>
            </w:r>
          </w:p>
          <w:p w14:paraId="26EF7A9B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1</w:t>
            </w:r>
          </w:p>
          <w:p w14:paraId="4C3F5E48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2</w:t>
            </w:r>
          </w:p>
        </w:tc>
        <w:tc>
          <w:tcPr>
            <w:tcW w:w="3690" w:type="dxa"/>
          </w:tcPr>
          <w:p w14:paraId="3610BF0F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</w:p>
          <w:p w14:paraId="3B7E6031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</w:p>
          <w:p w14:paraId="7A3D050C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N/A</w:t>
            </w:r>
          </w:p>
          <w:p w14:paraId="11F7A7FB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N/A</w:t>
            </w:r>
          </w:p>
          <w:p w14:paraId="64F3FD28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N/A</w:t>
            </w:r>
          </w:p>
          <w:p w14:paraId="7F43D17A" w14:textId="77777777" w:rsidR="00D07CCB" w:rsidRPr="00031A6B" w:rsidRDefault="00D07CCB" w:rsidP="00A838D7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N/A</w:t>
            </w:r>
          </w:p>
        </w:tc>
      </w:tr>
    </w:tbl>
    <w:p w14:paraId="05CE7209" w14:textId="77777777" w:rsidR="00D07CCB" w:rsidRPr="00031A6B" w:rsidRDefault="00D07CCB" w:rsidP="00D07CCB">
      <w:pPr>
        <w:rPr>
          <w:rFonts w:asciiTheme="majorHAnsi" w:hAnsiTheme="majorHAnsi" w:cstheme="majorHAnsi"/>
          <w:color w:val="000000" w:themeColor="text1"/>
          <w:sz w:val="22"/>
        </w:rPr>
      </w:pPr>
      <w:r w:rsidRPr="00031A6B">
        <w:rPr>
          <w:rFonts w:asciiTheme="majorHAnsi" w:hAnsiTheme="majorHAnsi" w:cstheme="majorHAnsi" w:hint="eastAsia"/>
          <w:color w:val="000000" w:themeColor="text1"/>
          <w:sz w:val="22"/>
        </w:rPr>
        <w:t>†</w:t>
      </w:r>
      <w:r w:rsidRPr="00031A6B">
        <w:rPr>
          <w:rFonts w:asciiTheme="majorHAnsi" w:hAnsiTheme="majorHAnsi" w:cstheme="majorHAnsi" w:hint="eastAsia"/>
          <w:color w:val="000000" w:themeColor="text1"/>
          <w:sz w:val="22"/>
        </w:rPr>
        <w:t>median (minimum to maximum)</w:t>
      </w:r>
    </w:p>
    <w:p w14:paraId="5BF975EB" w14:textId="77777777" w:rsidR="00D07CCB" w:rsidRPr="00357C0B" w:rsidRDefault="00D07CCB" w:rsidP="00D07CCB">
      <w:pPr>
        <w:spacing w:line="240" w:lineRule="auto"/>
        <w:rPr>
          <w:rFonts w:asciiTheme="majorHAnsi" w:hAnsiTheme="majorHAnsi" w:cstheme="majorHAnsi"/>
          <w:b/>
          <w:color w:val="000000" w:themeColor="text1"/>
          <w:sz w:val="24"/>
          <w:szCs w:val="24"/>
        </w:rPr>
      </w:pPr>
      <w:r w:rsidRPr="00357C0B">
        <w:rPr>
          <w:rFonts w:asciiTheme="majorHAnsi" w:hAnsiTheme="majorHAnsi" w:cstheme="majorHAnsi"/>
          <w:b/>
          <w:color w:val="000000" w:themeColor="text1"/>
          <w:sz w:val="24"/>
          <w:szCs w:val="24"/>
        </w:rPr>
        <w:br w:type="page"/>
      </w:r>
    </w:p>
    <w:p w14:paraId="20773B77" w14:textId="74F80BCB" w:rsidR="00497BB5" w:rsidRPr="00031A6B" w:rsidRDefault="00497BB5" w:rsidP="00497BB5">
      <w:pPr>
        <w:rPr>
          <w:rFonts w:asciiTheme="majorHAnsi" w:hAnsiTheme="majorHAnsi" w:cstheme="majorHAnsi"/>
          <w:b/>
          <w:color w:val="000000" w:themeColor="text1"/>
          <w:sz w:val="22"/>
        </w:rPr>
      </w:pPr>
      <w:r w:rsidRPr="00031A6B">
        <w:rPr>
          <w:rFonts w:asciiTheme="majorHAnsi" w:hAnsiTheme="majorHAnsi" w:cstheme="majorHAnsi"/>
          <w:b/>
          <w:color w:val="000000" w:themeColor="text1"/>
          <w:sz w:val="22"/>
        </w:rPr>
        <w:lastRenderedPageBreak/>
        <w:t xml:space="preserve">Table </w:t>
      </w:r>
      <w:r w:rsidR="009F5422" w:rsidRPr="00031A6B">
        <w:rPr>
          <w:rFonts w:asciiTheme="majorHAnsi" w:hAnsiTheme="majorHAnsi" w:cstheme="majorHAnsi"/>
          <w:b/>
          <w:color w:val="000000" w:themeColor="text1"/>
          <w:sz w:val="22"/>
        </w:rPr>
        <w:t>3</w:t>
      </w:r>
      <w:r w:rsidRPr="00031A6B">
        <w:rPr>
          <w:rFonts w:asciiTheme="majorHAnsi" w:hAnsiTheme="majorHAnsi" w:cstheme="majorHAnsi"/>
          <w:b/>
          <w:color w:val="000000" w:themeColor="text1"/>
          <w:sz w:val="22"/>
        </w:rPr>
        <w:t xml:space="preserve">. </w:t>
      </w:r>
      <w:r w:rsidRPr="00031A6B">
        <w:rPr>
          <w:rFonts w:asciiTheme="majorHAnsi" w:hAnsiTheme="majorHAnsi" w:cstheme="majorHAnsi"/>
          <w:b/>
          <w:bCs/>
          <w:color w:val="000000" w:themeColor="text1"/>
          <w:sz w:val="22"/>
        </w:rPr>
        <w:t xml:space="preserve">Comparison of MRI </w:t>
      </w:r>
      <w:r w:rsidR="006A5816">
        <w:rPr>
          <w:rFonts w:asciiTheme="majorHAnsi" w:hAnsiTheme="majorHAnsi" w:cstheme="majorHAnsi"/>
          <w:b/>
          <w:bCs/>
          <w:color w:val="000000" w:themeColor="text1"/>
          <w:sz w:val="22"/>
        </w:rPr>
        <w:t>S</w:t>
      </w:r>
      <w:r w:rsidRPr="00031A6B">
        <w:rPr>
          <w:rFonts w:asciiTheme="majorHAnsi" w:hAnsiTheme="majorHAnsi" w:cstheme="majorHAnsi"/>
          <w:b/>
          <w:bCs/>
          <w:color w:val="000000" w:themeColor="text1"/>
          <w:sz w:val="22"/>
        </w:rPr>
        <w:t xml:space="preserve">cores </w:t>
      </w:r>
      <w:r w:rsidR="006A5816">
        <w:rPr>
          <w:rFonts w:asciiTheme="majorHAnsi" w:hAnsiTheme="majorHAnsi" w:cstheme="majorHAnsi"/>
          <w:b/>
          <w:bCs/>
          <w:color w:val="000000" w:themeColor="text1"/>
          <w:sz w:val="22"/>
        </w:rPr>
        <w:t>B</w:t>
      </w:r>
      <w:r w:rsidRPr="00031A6B">
        <w:rPr>
          <w:rFonts w:asciiTheme="majorHAnsi" w:hAnsiTheme="majorHAnsi" w:cstheme="majorHAnsi"/>
          <w:b/>
          <w:bCs/>
          <w:color w:val="000000" w:themeColor="text1"/>
          <w:sz w:val="22"/>
        </w:rPr>
        <w:t xml:space="preserve">etween the </w:t>
      </w:r>
      <w:r w:rsidR="006A5816">
        <w:rPr>
          <w:rFonts w:asciiTheme="majorHAnsi" w:hAnsiTheme="majorHAnsi" w:cstheme="majorHAnsi"/>
          <w:b/>
          <w:bCs/>
          <w:color w:val="000000" w:themeColor="text1"/>
          <w:sz w:val="22"/>
        </w:rPr>
        <w:t>R</w:t>
      </w:r>
      <w:r w:rsidRPr="00031A6B">
        <w:rPr>
          <w:rFonts w:asciiTheme="majorHAnsi" w:hAnsiTheme="majorHAnsi" w:cstheme="majorHAnsi"/>
          <w:b/>
          <w:bCs/>
          <w:color w:val="000000" w:themeColor="text1"/>
          <w:sz w:val="22"/>
        </w:rPr>
        <w:t xml:space="preserve">eader </w:t>
      </w:r>
      <w:r w:rsidR="006A5816">
        <w:rPr>
          <w:rFonts w:asciiTheme="majorHAnsi" w:hAnsiTheme="majorHAnsi" w:cstheme="majorHAnsi"/>
          <w:b/>
          <w:bCs/>
          <w:color w:val="000000" w:themeColor="text1"/>
          <w:sz w:val="22"/>
        </w:rPr>
        <w:t>S</w:t>
      </w:r>
      <w:r w:rsidRPr="00031A6B">
        <w:rPr>
          <w:rFonts w:asciiTheme="majorHAnsi" w:hAnsiTheme="majorHAnsi" w:cstheme="majorHAnsi"/>
          <w:b/>
          <w:bCs/>
          <w:color w:val="000000" w:themeColor="text1"/>
          <w:sz w:val="22"/>
        </w:rPr>
        <w:t xml:space="preserve">tudy and the </w:t>
      </w:r>
      <w:r w:rsidR="006A5816">
        <w:rPr>
          <w:rFonts w:asciiTheme="majorHAnsi" w:hAnsiTheme="majorHAnsi" w:cstheme="majorHAnsi"/>
          <w:b/>
          <w:bCs/>
          <w:color w:val="000000" w:themeColor="text1"/>
          <w:sz w:val="22"/>
        </w:rPr>
        <w:t>R</w:t>
      </w:r>
      <w:r w:rsidRPr="00031A6B">
        <w:rPr>
          <w:rFonts w:asciiTheme="majorHAnsi" w:hAnsiTheme="majorHAnsi" w:cstheme="majorHAnsi"/>
          <w:b/>
          <w:bCs/>
          <w:color w:val="000000" w:themeColor="text1"/>
          <w:sz w:val="22"/>
        </w:rPr>
        <w:t xml:space="preserve">eference </w:t>
      </w:r>
      <w:r w:rsidR="006A5816">
        <w:rPr>
          <w:rFonts w:asciiTheme="majorHAnsi" w:hAnsiTheme="majorHAnsi" w:cstheme="majorHAnsi"/>
          <w:b/>
          <w:bCs/>
          <w:color w:val="000000" w:themeColor="text1"/>
          <w:sz w:val="22"/>
        </w:rPr>
        <w:t>S</w:t>
      </w:r>
      <w:r w:rsidR="0091399E" w:rsidRPr="00031A6B">
        <w:rPr>
          <w:rFonts w:asciiTheme="majorHAnsi" w:hAnsiTheme="majorHAnsi" w:cstheme="majorHAnsi"/>
          <w:b/>
          <w:bCs/>
          <w:color w:val="000000" w:themeColor="text1"/>
          <w:sz w:val="22"/>
        </w:rPr>
        <w:t>core</w:t>
      </w:r>
      <w:r w:rsidR="00EF0849" w:rsidRPr="00031A6B">
        <w:rPr>
          <w:rFonts w:asciiTheme="majorHAnsi" w:hAnsiTheme="majorHAnsi" w:cstheme="majorHAnsi"/>
          <w:b/>
          <w:bCs/>
          <w:color w:val="000000" w:themeColor="text1"/>
          <w:sz w:val="22"/>
        </w:rPr>
        <w:t xml:space="preserve"> in </w:t>
      </w:r>
      <w:r w:rsidR="00322FCF">
        <w:rPr>
          <w:rFonts w:asciiTheme="majorHAnsi" w:hAnsiTheme="majorHAnsi" w:cstheme="majorHAnsi"/>
          <w:b/>
          <w:bCs/>
          <w:color w:val="000000" w:themeColor="text1"/>
          <w:sz w:val="22"/>
        </w:rPr>
        <w:t xml:space="preserve">the </w:t>
      </w:r>
      <w:r w:rsidR="006A5816">
        <w:rPr>
          <w:rFonts w:asciiTheme="majorHAnsi" w:hAnsiTheme="majorHAnsi" w:cstheme="majorHAnsi"/>
          <w:b/>
          <w:bCs/>
          <w:color w:val="000000" w:themeColor="text1"/>
          <w:sz w:val="22"/>
        </w:rPr>
        <w:t>P</w:t>
      </w:r>
      <w:r w:rsidR="00EF0849" w:rsidRPr="00031A6B">
        <w:rPr>
          <w:rFonts w:asciiTheme="majorHAnsi" w:hAnsiTheme="majorHAnsi" w:cstheme="majorHAnsi"/>
          <w:b/>
          <w:bCs/>
          <w:color w:val="000000" w:themeColor="text1"/>
          <w:sz w:val="22"/>
        </w:rPr>
        <w:t xml:space="preserve">er-patient </w:t>
      </w:r>
      <w:r w:rsidR="006A5816">
        <w:rPr>
          <w:rFonts w:asciiTheme="majorHAnsi" w:hAnsiTheme="majorHAnsi" w:cstheme="majorHAnsi"/>
          <w:b/>
          <w:bCs/>
          <w:color w:val="000000" w:themeColor="text1"/>
          <w:sz w:val="22"/>
        </w:rPr>
        <w:t>R</w:t>
      </w:r>
      <w:r w:rsidR="00EF0849" w:rsidRPr="00031A6B">
        <w:rPr>
          <w:rFonts w:asciiTheme="majorHAnsi" w:hAnsiTheme="majorHAnsi" w:cstheme="majorHAnsi"/>
          <w:b/>
          <w:bCs/>
          <w:color w:val="000000" w:themeColor="text1"/>
          <w:sz w:val="22"/>
        </w:rPr>
        <w:t>eader study</w:t>
      </w:r>
      <w:r w:rsidRPr="00031A6B">
        <w:rPr>
          <w:rFonts w:asciiTheme="majorHAnsi" w:hAnsiTheme="majorHAnsi" w:cstheme="majorHAnsi"/>
          <w:b/>
          <w:bCs/>
          <w:color w:val="000000" w:themeColor="text1"/>
          <w:sz w:val="22"/>
        </w:rPr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7"/>
        <w:gridCol w:w="3265"/>
        <w:gridCol w:w="3413"/>
        <w:gridCol w:w="2947"/>
        <w:gridCol w:w="2796"/>
      </w:tblGrid>
      <w:tr w:rsidR="00497BB5" w:rsidRPr="00031A6B" w14:paraId="782FCF38" w14:textId="77777777" w:rsidTr="00F40AF2">
        <w:trPr>
          <w:trHeight w:val="577"/>
        </w:trPr>
        <w:tc>
          <w:tcPr>
            <w:tcW w:w="2967" w:type="dxa"/>
          </w:tcPr>
          <w:p w14:paraId="193118D4" w14:textId="459FCC0E" w:rsidR="00497BB5" w:rsidRPr="00031A6B" w:rsidRDefault="00F46675" w:rsidP="00F40AF2">
            <w:pPr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R</w:t>
            </w:r>
            <w:r w:rsidR="00497BB5"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eference</w:t>
            </w: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 score</w:t>
            </w:r>
          </w:p>
        </w:tc>
        <w:tc>
          <w:tcPr>
            <w:tcW w:w="3265" w:type="dxa"/>
          </w:tcPr>
          <w:p w14:paraId="0B923344" w14:textId="77777777" w:rsidR="00497BB5" w:rsidRPr="00031A6B" w:rsidRDefault="00497BB5" w:rsidP="00F40AF2">
            <w:pPr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MRI score 0</w:t>
            </w:r>
          </w:p>
        </w:tc>
        <w:tc>
          <w:tcPr>
            <w:tcW w:w="3413" w:type="dxa"/>
          </w:tcPr>
          <w:p w14:paraId="02C57EAA" w14:textId="77777777" w:rsidR="00497BB5" w:rsidRPr="00031A6B" w:rsidRDefault="00497BB5" w:rsidP="00F40AF2">
            <w:pPr>
              <w:rPr>
                <w:rFonts w:asciiTheme="majorHAnsi" w:hAnsiTheme="majorHAnsi" w:cstheme="majorHAnsi"/>
                <w:bCs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bCs/>
                <w:color w:val="000000" w:themeColor="text1"/>
                <w:sz w:val="22"/>
              </w:rPr>
              <w:t>MRI score 1</w:t>
            </w:r>
          </w:p>
        </w:tc>
        <w:tc>
          <w:tcPr>
            <w:tcW w:w="2947" w:type="dxa"/>
          </w:tcPr>
          <w:p w14:paraId="6D98F3C1" w14:textId="77777777" w:rsidR="00497BB5" w:rsidRPr="00031A6B" w:rsidRDefault="00497BB5" w:rsidP="00F40AF2">
            <w:pPr>
              <w:rPr>
                <w:rFonts w:asciiTheme="majorHAnsi" w:hAnsiTheme="majorHAnsi" w:cstheme="majorHAnsi"/>
                <w:bCs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bCs/>
                <w:color w:val="000000" w:themeColor="text1"/>
                <w:sz w:val="22"/>
              </w:rPr>
              <w:t>MRI score 2</w:t>
            </w:r>
          </w:p>
        </w:tc>
        <w:tc>
          <w:tcPr>
            <w:tcW w:w="2796" w:type="dxa"/>
          </w:tcPr>
          <w:p w14:paraId="1FCC3591" w14:textId="77777777" w:rsidR="00497BB5" w:rsidRPr="00031A6B" w:rsidRDefault="00497BB5" w:rsidP="00F40AF2">
            <w:pPr>
              <w:rPr>
                <w:rFonts w:asciiTheme="majorHAnsi" w:hAnsiTheme="majorHAnsi" w:cstheme="majorHAnsi"/>
                <w:bCs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bCs/>
                <w:color w:val="000000" w:themeColor="text1"/>
                <w:sz w:val="22"/>
              </w:rPr>
              <w:t>MRI score 3</w:t>
            </w:r>
          </w:p>
        </w:tc>
      </w:tr>
      <w:tr w:rsidR="00497BB5" w:rsidRPr="00031A6B" w14:paraId="3666E6D9" w14:textId="77777777" w:rsidTr="00F40AF2">
        <w:trPr>
          <w:trHeight w:val="562"/>
        </w:trPr>
        <w:tc>
          <w:tcPr>
            <w:tcW w:w="15388" w:type="dxa"/>
            <w:gridSpan w:val="5"/>
          </w:tcPr>
          <w:p w14:paraId="5D2D857D" w14:textId="77777777" w:rsidR="00497BB5" w:rsidRPr="00031A6B" w:rsidRDefault="00497BB5" w:rsidP="00F40AF2">
            <w:pPr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Reader 1</w:t>
            </w:r>
          </w:p>
        </w:tc>
      </w:tr>
      <w:tr w:rsidR="00497BB5" w:rsidRPr="00031A6B" w14:paraId="1092C1E2" w14:textId="77777777" w:rsidTr="00F40AF2">
        <w:trPr>
          <w:trHeight w:val="562"/>
        </w:trPr>
        <w:tc>
          <w:tcPr>
            <w:tcW w:w="2967" w:type="dxa"/>
          </w:tcPr>
          <w:p w14:paraId="24B2F5E4" w14:textId="77777777" w:rsidR="00497BB5" w:rsidRPr="00031A6B" w:rsidRDefault="00497BB5" w:rsidP="00F40AF2">
            <w:pPr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 MRI score 0</w:t>
            </w:r>
          </w:p>
        </w:tc>
        <w:tc>
          <w:tcPr>
            <w:tcW w:w="3265" w:type="dxa"/>
          </w:tcPr>
          <w:p w14:paraId="008FE441" w14:textId="77777777" w:rsidR="00497BB5" w:rsidRPr="00031A6B" w:rsidRDefault="00497BB5" w:rsidP="00F40AF2">
            <w:pPr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5</w:t>
            </w:r>
          </w:p>
        </w:tc>
        <w:tc>
          <w:tcPr>
            <w:tcW w:w="3413" w:type="dxa"/>
          </w:tcPr>
          <w:p w14:paraId="2B343C79" w14:textId="77777777" w:rsidR="00497BB5" w:rsidRPr="00031A6B" w:rsidRDefault="00497BB5" w:rsidP="00F40AF2">
            <w:pPr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2</w:t>
            </w:r>
          </w:p>
        </w:tc>
        <w:tc>
          <w:tcPr>
            <w:tcW w:w="2947" w:type="dxa"/>
            <w:shd w:val="clear" w:color="auto" w:fill="DEEAF6" w:themeFill="accent1" w:themeFillTint="33"/>
          </w:tcPr>
          <w:p w14:paraId="0E00C3E8" w14:textId="77777777" w:rsidR="00497BB5" w:rsidRPr="00031A6B" w:rsidRDefault="00497BB5" w:rsidP="00F40AF2">
            <w:pPr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1</w:t>
            </w:r>
            <w:r w:rsidRPr="00031A6B">
              <w:rPr>
                <w:rFonts w:asciiTheme="majorHAnsi" w:hAnsiTheme="majorHAnsi" w:cstheme="majorHAnsi" w:hint="eastAsia"/>
                <w:color w:val="000000" w:themeColor="text1"/>
                <w:sz w:val="22"/>
              </w:rPr>
              <w:t>†</w:t>
            </w:r>
          </w:p>
        </w:tc>
        <w:tc>
          <w:tcPr>
            <w:tcW w:w="2796" w:type="dxa"/>
            <w:shd w:val="clear" w:color="auto" w:fill="DEEAF6" w:themeFill="accent1" w:themeFillTint="33"/>
          </w:tcPr>
          <w:p w14:paraId="4E684102" w14:textId="77777777" w:rsidR="00497BB5" w:rsidRPr="00031A6B" w:rsidRDefault="00497BB5" w:rsidP="00F40AF2">
            <w:pPr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1</w:t>
            </w:r>
            <w:r w:rsidRPr="00031A6B">
              <w:rPr>
                <w:rFonts w:asciiTheme="majorHAnsi" w:hAnsiTheme="majorHAnsi" w:cstheme="majorHAnsi" w:hint="eastAsia"/>
                <w:color w:val="000000" w:themeColor="text1"/>
                <w:sz w:val="22"/>
              </w:rPr>
              <w:t>†</w:t>
            </w:r>
          </w:p>
        </w:tc>
      </w:tr>
      <w:tr w:rsidR="00497BB5" w:rsidRPr="00031A6B" w14:paraId="02460F42" w14:textId="77777777" w:rsidTr="00F40AF2">
        <w:trPr>
          <w:trHeight w:val="562"/>
        </w:trPr>
        <w:tc>
          <w:tcPr>
            <w:tcW w:w="2967" w:type="dxa"/>
          </w:tcPr>
          <w:p w14:paraId="6924B64B" w14:textId="77777777" w:rsidR="00497BB5" w:rsidRPr="00031A6B" w:rsidRDefault="00497BB5" w:rsidP="00F40AF2">
            <w:pPr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 MRI score 1</w:t>
            </w:r>
          </w:p>
        </w:tc>
        <w:tc>
          <w:tcPr>
            <w:tcW w:w="3265" w:type="dxa"/>
          </w:tcPr>
          <w:p w14:paraId="4072481E" w14:textId="77777777" w:rsidR="00497BB5" w:rsidRPr="00031A6B" w:rsidRDefault="00497BB5" w:rsidP="00F40AF2">
            <w:pPr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11</w:t>
            </w:r>
          </w:p>
        </w:tc>
        <w:tc>
          <w:tcPr>
            <w:tcW w:w="3413" w:type="dxa"/>
          </w:tcPr>
          <w:p w14:paraId="7B457DD0" w14:textId="77777777" w:rsidR="00497BB5" w:rsidRPr="00031A6B" w:rsidRDefault="00497BB5" w:rsidP="00F40AF2">
            <w:pPr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7</w:t>
            </w:r>
          </w:p>
        </w:tc>
        <w:tc>
          <w:tcPr>
            <w:tcW w:w="2947" w:type="dxa"/>
          </w:tcPr>
          <w:p w14:paraId="33F88960" w14:textId="77777777" w:rsidR="00497BB5" w:rsidRPr="00031A6B" w:rsidRDefault="00497BB5" w:rsidP="00F40AF2">
            <w:pPr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5</w:t>
            </w:r>
          </w:p>
        </w:tc>
        <w:tc>
          <w:tcPr>
            <w:tcW w:w="2796" w:type="dxa"/>
            <w:shd w:val="clear" w:color="auto" w:fill="DEEAF6" w:themeFill="accent1" w:themeFillTint="33"/>
          </w:tcPr>
          <w:p w14:paraId="60BB089B" w14:textId="77777777" w:rsidR="00497BB5" w:rsidRPr="00031A6B" w:rsidRDefault="00497BB5" w:rsidP="00F40AF2">
            <w:pPr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1</w:t>
            </w:r>
            <w:r w:rsidRPr="00031A6B">
              <w:rPr>
                <w:rFonts w:asciiTheme="majorHAnsi" w:hAnsiTheme="majorHAnsi" w:cstheme="majorHAnsi" w:hint="eastAsia"/>
                <w:color w:val="000000" w:themeColor="text1"/>
                <w:sz w:val="22"/>
              </w:rPr>
              <w:t>†</w:t>
            </w:r>
          </w:p>
        </w:tc>
      </w:tr>
      <w:tr w:rsidR="00497BB5" w:rsidRPr="00031A6B" w14:paraId="1932A98D" w14:textId="77777777" w:rsidTr="00F40AF2">
        <w:trPr>
          <w:trHeight w:val="562"/>
        </w:trPr>
        <w:tc>
          <w:tcPr>
            <w:tcW w:w="2967" w:type="dxa"/>
          </w:tcPr>
          <w:p w14:paraId="54C40E7F" w14:textId="77777777" w:rsidR="00497BB5" w:rsidRPr="00031A6B" w:rsidRDefault="00497BB5" w:rsidP="00F40AF2">
            <w:pPr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 MRI score 2</w:t>
            </w:r>
          </w:p>
        </w:tc>
        <w:tc>
          <w:tcPr>
            <w:tcW w:w="3265" w:type="dxa"/>
            <w:shd w:val="clear" w:color="auto" w:fill="FBE4D5" w:themeFill="accent2" w:themeFillTint="33"/>
          </w:tcPr>
          <w:p w14:paraId="006D0ED6" w14:textId="77777777" w:rsidR="00497BB5" w:rsidRPr="00031A6B" w:rsidRDefault="00497BB5" w:rsidP="00F40AF2">
            <w:pPr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0 </w:t>
            </w:r>
            <w:r w:rsidRPr="00031A6B">
              <w:rPr>
                <w:rFonts w:asciiTheme="majorHAnsi" w:hAnsiTheme="majorHAnsi" w:cstheme="majorHAnsi"/>
                <w:b/>
                <w:color w:val="000000" w:themeColor="text1"/>
                <w:sz w:val="22"/>
              </w:rPr>
              <w:t>*</w:t>
            </w:r>
          </w:p>
        </w:tc>
        <w:tc>
          <w:tcPr>
            <w:tcW w:w="3413" w:type="dxa"/>
          </w:tcPr>
          <w:p w14:paraId="72DED30C" w14:textId="77777777" w:rsidR="00497BB5" w:rsidRPr="00031A6B" w:rsidRDefault="00497BB5" w:rsidP="00F40AF2">
            <w:pPr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4</w:t>
            </w:r>
          </w:p>
        </w:tc>
        <w:tc>
          <w:tcPr>
            <w:tcW w:w="2947" w:type="dxa"/>
          </w:tcPr>
          <w:p w14:paraId="6953731C" w14:textId="77777777" w:rsidR="00497BB5" w:rsidRPr="00031A6B" w:rsidRDefault="00497BB5" w:rsidP="00F40AF2">
            <w:pPr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13</w:t>
            </w:r>
          </w:p>
        </w:tc>
        <w:tc>
          <w:tcPr>
            <w:tcW w:w="2796" w:type="dxa"/>
          </w:tcPr>
          <w:p w14:paraId="4173F960" w14:textId="77777777" w:rsidR="00497BB5" w:rsidRPr="00031A6B" w:rsidRDefault="00497BB5" w:rsidP="00F40AF2">
            <w:pPr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6</w:t>
            </w:r>
          </w:p>
        </w:tc>
      </w:tr>
      <w:tr w:rsidR="00497BB5" w:rsidRPr="00031A6B" w14:paraId="12684249" w14:textId="77777777" w:rsidTr="00F40AF2">
        <w:trPr>
          <w:trHeight w:val="562"/>
        </w:trPr>
        <w:tc>
          <w:tcPr>
            <w:tcW w:w="2967" w:type="dxa"/>
          </w:tcPr>
          <w:p w14:paraId="479F3940" w14:textId="77777777" w:rsidR="00497BB5" w:rsidRPr="00031A6B" w:rsidRDefault="00497BB5" w:rsidP="00F40AF2">
            <w:pPr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 MRI score 3</w:t>
            </w:r>
          </w:p>
        </w:tc>
        <w:tc>
          <w:tcPr>
            <w:tcW w:w="3265" w:type="dxa"/>
            <w:shd w:val="clear" w:color="auto" w:fill="FBE4D5" w:themeFill="accent2" w:themeFillTint="33"/>
          </w:tcPr>
          <w:p w14:paraId="42641A7A" w14:textId="77777777" w:rsidR="00497BB5" w:rsidRPr="00031A6B" w:rsidRDefault="00497BB5" w:rsidP="00F40AF2">
            <w:pPr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0 </w:t>
            </w:r>
            <w:r w:rsidRPr="00031A6B">
              <w:rPr>
                <w:rFonts w:asciiTheme="majorHAnsi" w:hAnsiTheme="majorHAnsi" w:cstheme="majorHAnsi"/>
                <w:b/>
                <w:color w:val="000000" w:themeColor="text1"/>
                <w:sz w:val="22"/>
              </w:rPr>
              <w:t>*</w:t>
            </w:r>
          </w:p>
        </w:tc>
        <w:tc>
          <w:tcPr>
            <w:tcW w:w="3413" w:type="dxa"/>
            <w:shd w:val="clear" w:color="auto" w:fill="FBE4D5" w:themeFill="accent2" w:themeFillTint="33"/>
          </w:tcPr>
          <w:p w14:paraId="15588613" w14:textId="77777777" w:rsidR="00497BB5" w:rsidRPr="00031A6B" w:rsidRDefault="00497BB5" w:rsidP="00F40AF2">
            <w:pPr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1 </w:t>
            </w:r>
            <w:r w:rsidRPr="00031A6B">
              <w:rPr>
                <w:rFonts w:asciiTheme="majorHAnsi" w:hAnsiTheme="majorHAnsi" w:cstheme="majorHAnsi"/>
                <w:b/>
                <w:color w:val="000000" w:themeColor="text1"/>
                <w:sz w:val="22"/>
              </w:rPr>
              <w:t>*</w:t>
            </w:r>
          </w:p>
        </w:tc>
        <w:tc>
          <w:tcPr>
            <w:tcW w:w="2947" w:type="dxa"/>
          </w:tcPr>
          <w:p w14:paraId="001C52E2" w14:textId="77777777" w:rsidR="00497BB5" w:rsidRPr="00031A6B" w:rsidRDefault="00497BB5" w:rsidP="00F40AF2">
            <w:pPr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11</w:t>
            </w:r>
          </w:p>
        </w:tc>
        <w:tc>
          <w:tcPr>
            <w:tcW w:w="2796" w:type="dxa"/>
          </w:tcPr>
          <w:p w14:paraId="59A4629F" w14:textId="77777777" w:rsidR="00497BB5" w:rsidRPr="00031A6B" w:rsidRDefault="00497BB5" w:rsidP="00F40AF2">
            <w:pPr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27</w:t>
            </w:r>
          </w:p>
        </w:tc>
      </w:tr>
      <w:tr w:rsidR="00497BB5" w:rsidRPr="00031A6B" w14:paraId="2117FFB9" w14:textId="77777777" w:rsidTr="00F40AF2">
        <w:tc>
          <w:tcPr>
            <w:tcW w:w="15388" w:type="dxa"/>
            <w:gridSpan w:val="5"/>
          </w:tcPr>
          <w:p w14:paraId="44C3A830" w14:textId="77777777" w:rsidR="00497BB5" w:rsidRPr="00031A6B" w:rsidRDefault="00497BB5" w:rsidP="00F40AF2">
            <w:pPr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Reader 2</w:t>
            </w:r>
          </w:p>
        </w:tc>
      </w:tr>
      <w:tr w:rsidR="00497BB5" w:rsidRPr="00031A6B" w14:paraId="00D81BC3" w14:textId="77777777" w:rsidTr="00F40AF2">
        <w:tc>
          <w:tcPr>
            <w:tcW w:w="2967" w:type="dxa"/>
          </w:tcPr>
          <w:p w14:paraId="30BA1E38" w14:textId="77777777" w:rsidR="00497BB5" w:rsidRPr="00031A6B" w:rsidRDefault="00497BB5" w:rsidP="00F40AF2">
            <w:pPr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 MRI score 0</w:t>
            </w:r>
          </w:p>
        </w:tc>
        <w:tc>
          <w:tcPr>
            <w:tcW w:w="3265" w:type="dxa"/>
          </w:tcPr>
          <w:p w14:paraId="6F262527" w14:textId="77777777" w:rsidR="00497BB5" w:rsidRPr="00031A6B" w:rsidRDefault="00497BB5" w:rsidP="00F40AF2">
            <w:pPr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7</w:t>
            </w:r>
          </w:p>
        </w:tc>
        <w:tc>
          <w:tcPr>
            <w:tcW w:w="3413" w:type="dxa"/>
          </w:tcPr>
          <w:p w14:paraId="256C4F11" w14:textId="77777777" w:rsidR="00497BB5" w:rsidRPr="00031A6B" w:rsidRDefault="00497BB5" w:rsidP="00F40AF2">
            <w:pPr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1</w:t>
            </w:r>
          </w:p>
        </w:tc>
        <w:tc>
          <w:tcPr>
            <w:tcW w:w="2947" w:type="dxa"/>
            <w:shd w:val="clear" w:color="auto" w:fill="DEEAF6" w:themeFill="accent1" w:themeFillTint="33"/>
          </w:tcPr>
          <w:p w14:paraId="4722096E" w14:textId="77777777" w:rsidR="00497BB5" w:rsidRPr="00031A6B" w:rsidRDefault="00497BB5" w:rsidP="00F40AF2">
            <w:pPr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0</w:t>
            </w:r>
            <w:r w:rsidRPr="00031A6B">
              <w:rPr>
                <w:rFonts w:asciiTheme="majorHAnsi" w:hAnsiTheme="majorHAnsi" w:cstheme="majorHAnsi" w:hint="eastAsia"/>
                <w:color w:val="000000" w:themeColor="text1"/>
                <w:sz w:val="22"/>
              </w:rPr>
              <w:t>†</w:t>
            </w:r>
          </w:p>
        </w:tc>
        <w:tc>
          <w:tcPr>
            <w:tcW w:w="2796" w:type="dxa"/>
            <w:shd w:val="clear" w:color="auto" w:fill="DEEAF6" w:themeFill="accent1" w:themeFillTint="33"/>
          </w:tcPr>
          <w:p w14:paraId="7FD09B05" w14:textId="77777777" w:rsidR="00497BB5" w:rsidRPr="00031A6B" w:rsidRDefault="00497BB5" w:rsidP="00F40AF2">
            <w:pPr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0</w:t>
            </w:r>
            <w:r w:rsidRPr="00031A6B">
              <w:rPr>
                <w:rFonts w:asciiTheme="majorHAnsi" w:hAnsiTheme="majorHAnsi" w:cstheme="majorHAnsi" w:hint="eastAsia"/>
                <w:color w:val="000000" w:themeColor="text1"/>
                <w:sz w:val="22"/>
              </w:rPr>
              <w:t>†</w:t>
            </w:r>
          </w:p>
        </w:tc>
      </w:tr>
      <w:tr w:rsidR="00497BB5" w:rsidRPr="00031A6B" w14:paraId="16CFAC20" w14:textId="77777777" w:rsidTr="00F40AF2">
        <w:tc>
          <w:tcPr>
            <w:tcW w:w="2967" w:type="dxa"/>
          </w:tcPr>
          <w:p w14:paraId="7DADAE93" w14:textId="77777777" w:rsidR="00497BB5" w:rsidRPr="00031A6B" w:rsidRDefault="00497BB5" w:rsidP="00F40AF2">
            <w:pPr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 MRI score 1</w:t>
            </w:r>
          </w:p>
        </w:tc>
        <w:tc>
          <w:tcPr>
            <w:tcW w:w="3265" w:type="dxa"/>
          </w:tcPr>
          <w:p w14:paraId="0B0F3A16" w14:textId="77777777" w:rsidR="00497BB5" w:rsidRPr="00031A6B" w:rsidRDefault="00497BB5" w:rsidP="00F40AF2">
            <w:pPr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8</w:t>
            </w:r>
          </w:p>
        </w:tc>
        <w:tc>
          <w:tcPr>
            <w:tcW w:w="3413" w:type="dxa"/>
          </w:tcPr>
          <w:p w14:paraId="62342699" w14:textId="77777777" w:rsidR="00497BB5" w:rsidRPr="00031A6B" w:rsidRDefault="00497BB5" w:rsidP="00F40AF2">
            <w:pPr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7</w:t>
            </w:r>
          </w:p>
        </w:tc>
        <w:tc>
          <w:tcPr>
            <w:tcW w:w="2947" w:type="dxa"/>
          </w:tcPr>
          <w:p w14:paraId="05B995CD" w14:textId="77777777" w:rsidR="00497BB5" w:rsidRPr="00031A6B" w:rsidRDefault="00497BB5" w:rsidP="00F40AF2">
            <w:pPr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5</w:t>
            </w:r>
          </w:p>
        </w:tc>
        <w:tc>
          <w:tcPr>
            <w:tcW w:w="2796" w:type="dxa"/>
            <w:shd w:val="clear" w:color="auto" w:fill="DEEAF6" w:themeFill="accent1" w:themeFillTint="33"/>
          </w:tcPr>
          <w:p w14:paraId="3BB48143" w14:textId="77777777" w:rsidR="00497BB5" w:rsidRPr="00031A6B" w:rsidRDefault="00497BB5" w:rsidP="00F40AF2">
            <w:pPr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0</w:t>
            </w:r>
            <w:r w:rsidRPr="00031A6B">
              <w:rPr>
                <w:rFonts w:asciiTheme="majorHAnsi" w:hAnsiTheme="majorHAnsi" w:cstheme="majorHAnsi" w:hint="eastAsia"/>
                <w:color w:val="000000" w:themeColor="text1"/>
                <w:sz w:val="22"/>
              </w:rPr>
              <w:t>†</w:t>
            </w:r>
          </w:p>
        </w:tc>
      </w:tr>
      <w:tr w:rsidR="00497BB5" w:rsidRPr="00031A6B" w14:paraId="1E315A56" w14:textId="77777777" w:rsidTr="00F40AF2">
        <w:tc>
          <w:tcPr>
            <w:tcW w:w="2967" w:type="dxa"/>
          </w:tcPr>
          <w:p w14:paraId="380B17B9" w14:textId="77777777" w:rsidR="00497BB5" w:rsidRPr="00031A6B" w:rsidRDefault="00497BB5" w:rsidP="00F40AF2">
            <w:pPr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 MRI score 2</w:t>
            </w:r>
          </w:p>
        </w:tc>
        <w:tc>
          <w:tcPr>
            <w:tcW w:w="3265" w:type="dxa"/>
            <w:shd w:val="clear" w:color="auto" w:fill="FBE4D5" w:themeFill="accent2" w:themeFillTint="33"/>
          </w:tcPr>
          <w:p w14:paraId="1C99F4B8" w14:textId="77777777" w:rsidR="00497BB5" w:rsidRPr="00031A6B" w:rsidRDefault="00497BB5" w:rsidP="00F40AF2">
            <w:pPr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1 </w:t>
            </w:r>
            <w:r w:rsidRPr="00031A6B">
              <w:rPr>
                <w:rFonts w:asciiTheme="majorHAnsi" w:hAnsiTheme="majorHAnsi" w:cstheme="majorHAnsi"/>
                <w:b/>
                <w:color w:val="000000" w:themeColor="text1"/>
                <w:sz w:val="22"/>
              </w:rPr>
              <w:t>*</w:t>
            </w:r>
          </w:p>
        </w:tc>
        <w:tc>
          <w:tcPr>
            <w:tcW w:w="3413" w:type="dxa"/>
          </w:tcPr>
          <w:p w14:paraId="594DE885" w14:textId="77777777" w:rsidR="00497BB5" w:rsidRPr="00031A6B" w:rsidRDefault="00497BB5" w:rsidP="00F40AF2">
            <w:pPr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6</w:t>
            </w:r>
          </w:p>
        </w:tc>
        <w:tc>
          <w:tcPr>
            <w:tcW w:w="2947" w:type="dxa"/>
          </w:tcPr>
          <w:p w14:paraId="1CDE2091" w14:textId="77777777" w:rsidR="00497BB5" w:rsidRPr="00031A6B" w:rsidRDefault="00497BB5" w:rsidP="00F40AF2">
            <w:pPr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13</w:t>
            </w:r>
          </w:p>
        </w:tc>
        <w:tc>
          <w:tcPr>
            <w:tcW w:w="2796" w:type="dxa"/>
          </w:tcPr>
          <w:p w14:paraId="109423E2" w14:textId="77777777" w:rsidR="00497BB5" w:rsidRPr="00031A6B" w:rsidRDefault="00497BB5" w:rsidP="00F40AF2">
            <w:pPr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3</w:t>
            </w:r>
          </w:p>
        </w:tc>
      </w:tr>
      <w:tr w:rsidR="00497BB5" w:rsidRPr="00031A6B" w14:paraId="40B54361" w14:textId="77777777" w:rsidTr="00F40AF2">
        <w:tc>
          <w:tcPr>
            <w:tcW w:w="2967" w:type="dxa"/>
          </w:tcPr>
          <w:p w14:paraId="666368C9" w14:textId="77777777" w:rsidR="00497BB5" w:rsidRPr="00031A6B" w:rsidRDefault="00497BB5" w:rsidP="00F40AF2">
            <w:pPr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 MRI score 3</w:t>
            </w:r>
          </w:p>
        </w:tc>
        <w:tc>
          <w:tcPr>
            <w:tcW w:w="3265" w:type="dxa"/>
            <w:shd w:val="clear" w:color="auto" w:fill="FBE4D5" w:themeFill="accent2" w:themeFillTint="33"/>
          </w:tcPr>
          <w:p w14:paraId="0EB7D52B" w14:textId="77777777" w:rsidR="00497BB5" w:rsidRPr="00031A6B" w:rsidRDefault="00497BB5" w:rsidP="00F40AF2">
            <w:pPr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0 </w:t>
            </w:r>
            <w:r w:rsidRPr="00031A6B">
              <w:rPr>
                <w:rFonts w:asciiTheme="majorHAnsi" w:hAnsiTheme="majorHAnsi" w:cstheme="majorHAnsi"/>
                <w:b/>
                <w:color w:val="000000" w:themeColor="text1"/>
                <w:sz w:val="22"/>
              </w:rPr>
              <w:t>*</w:t>
            </w:r>
          </w:p>
        </w:tc>
        <w:tc>
          <w:tcPr>
            <w:tcW w:w="3413" w:type="dxa"/>
            <w:shd w:val="clear" w:color="auto" w:fill="FBE4D5" w:themeFill="accent2" w:themeFillTint="33"/>
          </w:tcPr>
          <w:p w14:paraId="3D79868C" w14:textId="77777777" w:rsidR="00497BB5" w:rsidRPr="00031A6B" w:rsidRDefault="00497BB5" w:rsidP="00F40AF2">
            <w:pPr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0 </w:t>
            </w:r>
            <w:r w:rsidRPr="00031A6B">
              <w:rPr>
                <w:rFonts w:asciiTheme="majorHAnsi" w:hAnsiTheme="majorHAnsi" w:cstheme="majorHAnsi"/>
                <w:b/>
                <w:color w:val="000000" w:themeColor="text1"/>
                <w:sz w:val="22"/>
              </w:rPr>
              <w:t>*</w:t>
            </w:r>
          </w:p>
        </w:tc>
        <w:tc>
          <w:tcPr>
            <w:tcW w:w="2947" w:type="dxa"/>
          </w:tcPr>
          <w:p w14:paraId="7A2B7DFA" w14:textId="77777777" w:rsidR="00497BB5" w:rsidRPr="00031A6B" w:rsidRDefault="00497BB5" w:rsidP="00F40AF2">
            <w:pPr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12</w:t>
            </w:r>
          </w:p>
        </w:tc>
        <w:tc>
          <w:tcPr>
            <w:tcW w:w="2796" w:type="dxa"/>
          </w:tcPr>
          <w:p w14:paraId="718CC6D8" w14:textId="77777777" w:rsidR="00497BB5" w:rsidRPr="00031A6B" w:rsidRDefault="00497BB5" w:rsidP="00F40AF2">
            <w:pPr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32</w:t>
            </w:r>
          </w:p>
        </w:tc>
      </w:tr>
    </w:tbl>
    <w:p w14:paraId="04E6C445" w14:textId="6AE958BD" w:rsidR="00497BB5" w:rsidRPr="00031A6B" w:rsidRDefault="00497BB5" w:rsidP="00497BB5">
      <w:pPr>
        <w:rPr>
          <w:rFonts w:asciiTheme="majorHAnsi" w:hAnsiTheme="majorHAnsi" w:cstheme="majorHAnsi"/>
          <w:color w:val="000000" w:themeColor="text1"/>
          <w:sz w:val="22"/>
        </w:rPr>
      </w:pPr>
      <w:r w:rsidRPr="00031A6B">
        <w:rPr>
          <w:rFonts w:asciiTheme="majorHAnsi" w:hAnsiTheme="majorHAnsi" w:cstheme="majorHAnsi" w:hint="eastAsia"/>
          <w:color w:val="000000" w:themeColor="text1"/>
          <w:sz w:val="22"/>
        </w:rPr>
        <w:t>†</w:t>
      </w:r>
      <w:r w:rsidRPr="00031A6B">
        <w:rPr>
          <w:rFonts w:asciiTheme="majorHAnsi" w:hAnsiTheme="majorHAnsi" w:cstheme="majorHAnsi"/>
          <w:color w:val="000000" w:themeColor="text1"/>
          <w:sz w:val="22"/>
        </w:rPr>
        <w:t xml:space="preserve">Under-call case: the cases with reader’s score 2 or more lower than the reference score. </w:t>
      </w:r>
      <w:r w:rsidRPr="00031A6B">
        <w:rPr>
          <w:rFonts w:asciiTheme="majorHAnsi" w:hAnsiTheme="majorHAnsi" w:cstheme="majorHAnsi"/>
          <w:b/>
          <w:color w:val="000000" w:themeColor="text1"/>
          <w:sz w:val="22"/>
        </w:rPr>
        <w:t xml:space="preserve">* </w:t>
      </w:r>
      <w:r w:rsidRPr="00031A6B">
        <w:rPr>
          <w:rFonts w:asciiTheme="majorHAnsi" w:hAnsiTheme="majorHAnsi" w:cstheme="majorHAnsi"/>
          <w:color w:val="000000" w:themeColor="text1"/>
          <w:sz w:val="22"/>
        </w:rPr>
        <w:t xml:space="preserve">Over-call cases: the cases with reader’s score 2 or more higher than the reference score. </w:t>
      </w:r>
    </w:p>
    <w:p w14:paraId="4E8F25B9" w14:textId="77777777" w:rsidR="00497BB5" w:rsidRPr="00031A6B" w:rsidRDefault="00497BB5">
      <w:pPr>
        <w:spacing w:line="240" w:lineRule="auto"/>
        <w:rPr>
          <w:rFonts w:asciiTheme="majorHAnsi" w:hAnsiTheme="majorHAnsi" w:cstheme="majorHAnsi"/>
          <w:b/>
          <w:color w:val="000000" w:themeColor="text1"/>
          <w:sz w:val="22"/>
        </w:rPr>
      </w:pPr>
      <w:r w:rsidRPr="00031A6B">
        <w:rPr>
          <w:rFonts w:asciiTheme="majorHAnsi" w:hAnsiTheme="majorHAnsi" w:cstheme="majorHAnsi"/>
          <w:b/>
          <w:color w:val="000000" w:themeColor="text1"/>
          <w:sz w:val="22"/>
        </w:rPr>
        <w:br w:type="page"/>
      </w:r>
    </w:p>
    <w:p w14:paraId="4F18EDAD" w14:textId="1AB4AF6A" w:rsidR="00101ED6" w:rsidRPr="00031A6B" w:rsidRDefault="00D07CCB" w:rsidP="00D07CCB">
      <w:pPr>
        <w:rPr>
          <w:rFonts w:asciiTheme="majorHAnsi" w:hAnsiTheme="majorHAnsi" w:cstheme="majorHAnsi"/>
          <w:b/>
          <w:color w:val="000000" w:themeColor="text1"/>
          <w:sz w:val="22"/>
        </w:rPr>
      </w:pPr>
      <w:r w:rsidRPr="00031A6B">
        <w:rPr>
          <w:rFonts w:asciiTheme="majorHAnsi" w:hAnsiTheme="majorHAnsi" w:cstheme="majorHAnsi"/>
          <w:b/>
          <w:color w:val="000000" w:themeColor="text1"/>
          <w:sz w:val="22"/>
        </w:rPr>
        <w:lastRenderedPageBreak/>
        <w:t xml:space="preserve">Table </w:t>
      </w:r>
      <w:r w:rsidR="009F5422" w:rsidRPr="00031A6B">
        <w:rPr>
          <w:rFonts w:asciiTheme="majorHAnsi" w:hAnsiTheme="majorHAnsi" w:cstheme="majorHAnsi"/>
          <w:b/>
          <w:color w:val="000000" w:themeColor="text1"/>
          <w:sz w:val="22"/>
        </w:rPr>
        <w:t>4.</w:t>
      </w:r>
      <w:r w:rsidR="00EF0849" w:rsidRPr="00031A6B">
        <w:rPr>
          <w:rFonts w:asciiTheme="majorHAnsi" w:hAnsiTheme="majorHAnsi" w:cstheme="majorHAnsi"/>
          <w:b/>
          <w:color w:val="000000" w:themeColor="text1"/>
          <w:sz w:val="22"/>
        </w:rPr>
        <w:t xml:space="preserve"> </w:t>
      </w:r>
      <w:r w:rsidR="00101ED6" w:rsidRPr="00031A6B">
        <w:rPr>
          <w:rFonts w:asciiTheme="majorHAnsi" w:hAnsiTheme="majorHAnsi" w:cstheme="majorHAnsi"/>
          <w:b/>
          <w:bCs/>
          <w:color w:val="000000" w:themeColor="text1"/>
          <w:sz w:val="22"/>
        </w:rPr>
        <w:t xml:space="preserve">Quantitative </w:t>
      </w:r>
      <w:r w:rsidR="006A5816">
        <w:rPr>
          <w:rFonts w:asciiTheme="majorHAnsi" w:hAnsiTheme="majorHAnsi" w:cstheme="majorHAnsi"/>
          <w:b/>
          <w:bCs/>
          <w:color w:val="000000" w:themeColor="text1"/>
          <w:sz w:val="22"/>
        </w:rPr>
        <w:t>P</w:t>
      </w:r>
      <w:r w:rsidR="00101ED6" w:rsidRPr="00031A6B">
        <w:rPr>
          <w:rFonts w:asciiTheme="majorHAnsi" w:hAnsiTheme="majorHAnsi" w:cstheme="majorHAnsi"/>
          <w:b/>
          <w:bCs/>
          <w:color w:val="000000" w:themeColor="text1"/>
          <w:sz w:val="22"/>
        </w:rPr>
        <w:t xml:space="preserve">arameters </w:t>
      </w:r>
      <w:r w:rsidR="006A5816">
        <w:rPr>
          <w:rFonts w:asciiTheme="majorHAnsi" w:hAnsiTheme="majorHAnsi" w:cstheme="majorHAnsi"/>
          <w:b/>
          <w:bCs/>
          <w:color w:val="000000" w:themeColor="text1"/>
          <w:sz w:val="22"/>
        </w:rPr>
        <w:t>M</w:t>
      </w:r>
      <w:r w:rsidR="00101ED6" w:rsidRPr="00031A6B">
        <w:rPr>
          <w:rFonts w:asciiTheme="majorHAnsi" w:hAnsiTheme="majorHAnsi" w:cstheme="majorHAnsi"/>
          <w:b/>
          <w:bCs/>
          <w:color w:val="000000" w:themeColor="text1"/>
          <w:sz w:val="22"/>
        </w:rPr>
        <w:t xml:space="preserve">easured by </w:t>
      </w:r>
      <w:r w:rsidR="006A5816">
        <w:rPr>
          <w:rFonts w:asciiTheme="majorHAnsi" w:hAnsiTheme="majorHAnsi" w:cstheme="majorHAnsi"/>
          <w:b/>
          <w:bCs/>
          <w:color w:val="000000" w:themeColor="text1"/>
          <w:sz w:val="22"/>
        </w:rPr>
        <w:t>T</w:t>
      </w:r>
      <w:r w:rsidR="00101ED6" w:rsidRPr="00031A6B">
        <w:rPr>
          <w:rFonts w:asciiTheme="majorHAnsi" w:hAnsiTheme="majorHAnsi" w:cstheme="majorHAnsi"/>
          <w:b/>
          <w:bCs/>
          <w:color w:val="000000" w:themeColor="text1"/>
          <w:sz w:val="22"/>
        </w:rPr>
        <w:t xml:space="preserve">hree </w:t>
      </w:r>
      <w:r w:rsidR="006A5816">
        <w:rPr>
          <w:rFonts w:asciiTheme="majorHAnsi" w:hAnsiTheme="majorHAnsi" w:cstheme="majorHAnsi"/>
          <w:b/>
          <w:bCs/>
          <w:color w:val="000000" w:themeColor="text1"/>
          <w:sz w:val="22"/>
        </w:rPr>
        <w:t>R</w:t>
      </w:r>
      <w:r w:rsidR="00101ED6" w:rsidRPr="00031A6B">
        <w:rPr>
          <w:rFonts w:asciiTheme="majorHAnsi" w:hAnsiTheme="majorHAnsi" w:cstheme="majorHAnsi"/>
          <w:b/>
          <w:bCs/>
          <w:color w:val="000000" w:themeColor="text1"/>
          <w:sz w:val="22"/>
        </w:rPr>
        <w:t xml:space="preserve">eaders </w:t>
      </w:r>
      <w:r w:rsidR="00EF0849" w:rsidRPr="00031A6B">
        <w:rPr>
          <w:rFonts w:asciiTheme="majorHAnsi" w:hAnsiTheme="majorHAnsi" w:cstheme="majorHAnsi"/>
          <w:b/>
          <w:bCs/>
          <w:color w:val="000000" w:themeColor="text1"/>
          <w:sz w:val="22"/>
        </w:rPr>
        <w:t xml:space="preserve">in </w:t>
      </w:r>
      <w:r w:rsidR="00322FCF">
        <w:rPr>
          <w:rFonts w:asciiTheme="majorHAnsi" w:hAnsiTheme="majorHAnsi" w:cstheme="majorHAnsi"/>
          <w:b/>
          <w:bCs/>
          <w:color w:val="000000" w:themeColor="text1"/>
          <w:sz w:val="22"/>
        </w:rPr>
        <w:t xml:space="preserve">the </w:t>
      </w:r>
      <w:r w:rsidR="006A5816">
        <w:rPr>
          <w:rFonts w:asciiTheme="majorHAnsi" w:hAnsiTheme="majorHAnsi" w:cstheme="majorHAnsi"/>
          <w:b/>
          <w:bCs/>
          <w:color w:val="000000" w:themeColor="text1"/>
          <w:sz w:val="22"/>
        </w:rPr>
        <w:t>P</w:t>
      </w:r>
      <w:r w:rsidR="00EF0849" w:rsidRPr="00031A6B">
        <w:rPr>
          <w:rFonts w:asciiTheme="majorHAnsi" w:hAnsiTheme="majorHAnsi" w:cstheme="majorHAnsi"/>
          <w:b/>
          <w:bCs/>
          <w:color w:val="000000" w:themeColor="text1"/>
          <w:sz w:val="22"/>
        </w:rPr>
        <w:t xml:space="preserve">er-lesion </w:t>
      </w:r>
      <w:r w:rsidR="006A5816">
        <w:rPr>
          <w:rFonts w:asciiTheme="majorHAnsi" w:hAnsiTheme="majorHAnsi" w:cstheme="majorHAnsi"/>
          <w:b/>
          <w:bCs/>
          <w:color w:val="000000" w:themeColor="text1"/>
          <w:sz w:val="22"/>
        </w:rPr>
        <w:t>R</w:t>
      </w:r>
      <w:r w:rsidR="00EF0849" w:rsidRPr="00031A6B">
        <w:rPr>
          <w:rFonts w:asciiTheme="majorHAnsi" w:hAnsiTheme="majorHAnsi" w:cstheme="majorHAnsi"/>
          <w:b/>
          <w:bCs/>
          <w:color w:val="000000" w:themeColor="text1"/>
          <w:sz w:val="22"/>
        </w:rPr>
        <w:t>eader study</w:t>
      </w:r>
      <w:r w:rsidR="00101ED6" w:rsidRPr="00031A6B">
        <w:rPr>
          <w:rFonts w:asciiTheme="majorHAnsi" w:hAnsiTheme="majorHAnsi" w:cstheme="majorHAnsi"/>
          <w:color w:val="000000" w:themeColor="text1"/>
          <w:sz w:val="22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55"/>
        <w:gridCol w:w="2070"/>
        <w:gridCol w:w="2307"/>
        <w:gridCol w:w="2013"/>
        <w:gridCol w:w="2970"/>
      </w:tblGrid>
      <w:tr w:rsidR="003A4A75" w:rsidRPr="00031A6B" w14:paraId="08038CB9" w14:textId="77777777" w:rsidTr="001408C4">
        <w:tc>
          <w:tcPr>
            <w:tcW w:w="4855" w:type="dxa"/>
          </w:tcPr>
          <w:p w14:paraId="52A090FE" w14:textId="77777777" w:rsidR="003A4A75" w:rsidRPr="00031A6B" w:rsidRDefault="003A4A75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</w:p>
        </w:tc>
        <w:tc>
          <w:tcPr>
            <w:tcW w:w="2070" w:type="dxa"/>
          </w:tcPr>
          <w:p w14:paraId="74E74593" w14:textId="7CF0D6A7" w:rsidR="003A4A75" w:rsidRPr="00031A6B" w:rsidRDefault="001408C4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Reader X</w:t>
            </w:r>
          </w:p>
        </w:tc>
        <w:tc>
          <w:tcPr>
            <w:tcW w:w="2307" w:type="dxa"/>
          </w:tcPr>
          <w:p w14:paraId="6765086B" w14:textId="1DC9A6FE" w:rsidR="003A4A75" w:rsidRPr="00031A6B" w:rsidRDefault="001408C4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Reader Y</w:t>
            </w:r>
          </w:p>
        </w:tc>
        <w:tc>
          <w:tcPr>
            <w:tcW w:w="2013" w:type="dxa"/>
          </w:tcPr>
          <w:p w14:paraId="2A00DFFE" w14:textId="4133B964" w:rsidR="003A4A75" w:rsidRPr="00031A6B" w:rsidRDefault="001408C4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Reader Z</w:t>
            </w:r>
          </w:p>
        </w:tc>
        <w:tc>
          <w:tcPr>
            <w:tcW w:w="2970" w:type="dxa"/>
          </w:tcPr>
          <w:p w14:paraId="7E9DD50F" w14:textId="2231474C" w:rsidR="003A4A75" w:rsidRPr="00031A6B" w:rsidRDefault="001408C4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Interreader agreement</w:t>
            </w:r>
            <w:r w:rsidR="00074751"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**</w:t>
            </w:r>
          </w:p>
        </w:tc>
      </w:tr>
      <w:tr w:rsidR="003A4A75" w:rsidRPr="00031A6B" w14:paraId="564F0260" w14:textId="77777777" w:rsidTr="001408C4">
        <w:tc>
          <w:tcPr>
            <w:tcW w:w="4855" w:type="dxa"/>
          </w:tcPr>
          <w:p w14:paraId="4D372B51" w14:textId="77777777" w:rsidR="003A4A75" w:rsidRPr="00031A6B" w:rsidRDefault="003A4A75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Length (mm)</w:t>
            </w:r>
          </w:p>
          <w:p w14:paraId="21BE46D6" w14:textId="1103B429" w:rsidR="003A4A75" w:rsidRPr="00031A6B" w:rsidRDefault="003A4A75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   </w:t>
            </w:r>
            <w:r w:rsidR="00FE31E4"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Reference </w:t>
            </w: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MRI score 1</w:t>
            </w:r>
            <w:r w:rsidR="00074751" w:rsidRPr="00031A6B">
              <w:rPr>
                <w:rFonts w:asciiTheme="majorHAnsi" w:hAnsiTheme="majorHAnsi" w:cstheme="majorHAnsi" w:hint="eastAsia"/>
                <w:color w:val="000000" w:themeColor="text1"/>
                <w:sz w:val="22"/>
              </w:rPr>
              <w:t>†</w:t>
            </w:r>
          </w:p>
          <w:p w14:paraId="63B665E4" w14:textId="4493680E" w:rsidR="003A4A75" w:rsidRPr="00031A6B" w:rsidRDefault="003A4A75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   </w:t>
            </w:r>
            <w:r w:rsidR="00FE31E4"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Reference </w:t>
            </w: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MRI score 2</w:t>
            </w:r>
            <w:r w:rsidR="00074751" w:rsidRPr="00031A6B">
              <w:rPr>
                <w:rFonts w:asciiTheme="majorHAnsi" w:hAnsiTheme="majorHAnsi" w:cstheme="majorHAnsi" w:hint="eastAsia"/>
                <w:color w:val="000000" w:themeColor="text1"/>
                <w:sz w:val="22"/>
              </w:rPr>
              <w:t>†</w:t>
            </w:r>
          </w:p>
          <w:p w14:paraId="187703CA" w14:textId="535455E9" w:rsidR="003A4A75" w:rsidRPr="00031A6B" w:rsidRDefault="003A4A75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   </w:t>
            </w:r>
            <w:r w:rsidR="00FE31E4"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Reference </w:t>
            </w: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MRI score 3</w:t>
            </w:r>
            <w:r w:rsidR="00074751" w:rsidRPr="00031A6B">
              <w:rPr>
                <w:rFonts w:asciiTheme="majorHAnsi" w:hAnsiTheme="majorHAnsi" w:cstheme="majorHAnsi" w:hint="eastAsia"/>
                <w:color w:val="000000" w:themeColor="text1"/>
                <w:sz w:val="22"/>
              </w:rPr>
              <w:t>†</w:t>
            </w:r>
          </w:p>
          <w:p w14:paraId="0B3A5AD2" w14:textId="5AB7252B" w:rsidR="003A4A75" w:rsidRPr="00031A6B" w:rsidRDefault="003A4A75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   P value – difference among MRI scores</w:t>
            </w:r>
            <w:r w:rsidR="00074751"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*</w:t>
            </w:r>
          </w:p>
        </w:tc>
        <w:tc>
          <w:tcPr>
            <w:tcW w:w="2070" w:type="dxa"/>
          </w:tcPr>
          <w:p w14:paraId="4AE1231E" w14:textId="77777777" w:rsidR="003A4A75" w:rsidRPr="00031A6B" w:rsidRDefault="003A4A75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</w:p>
          <w:p w14:paraId="54553FB1" w14:textId="77777777" w:rsidR="00C2554D" w:rsidRPr="00031A6B" w:rsidRDefault="00C2554D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4.5 (0-7)</w:t>
            </w:r>
          </w:p>
          <w:p w14:paraId="1A21E84C" w14:textId="77777777" w:rsidR="00C2554D" w:rsidRPr="00031A6B" w:rsidRDefault="00C2554D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10 (2-50)</w:t>
            </w:r>
          </w:p>
          <w:p w14:paraId="2382A4F1" w14:textId="77777777" w:rsidR="00C2554D" w:rsidRPr="00031A6B" w:rsidRDefault="00C2554D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31 (3-66)</w:t>
            </w:r>
          </w:p>
          <w:p w14:paraId="58BAD3F3" w14:textId="43AECDC3" w:rsidR="00C2554D" w:rsidRPr="00031A6B" w:rsidRDefault="00C2554D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&lt;0.001</w:t>
            </w:r>
          </w:p>
        </w:tc>
        <w:tc>
          <w:tcPr>
            <w:tcW w:w="2307" w:type="dxa"/>
          </w:tcPr>
          <w:p w14:paraId="06CF33A0" w14:textId="77777777" w:rsidR="003A4A75" w:rsidRPr="00031A6B" w:rsidRDefault="003A4A75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</w:p>
          <w:p w14:paraId="33015E49" w14:textId="77777777" w:rsidR="0037044E" w:rsidRPr="00031A6B" w:rsidRDefault="0037044E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0 (0-33)</w:t>
            </w:r>
          </w:p>
          <w:p w14:paraId="05ABD4E7" w14:textId="77777777" w:rsidR="003D12AD" w:rsidRPr="00031A6B" w:rsidRDefault="003D12AD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21 (0-78)</w:t>
            </w:r>
          </w:p>
          <w:p w14:paraId="6ED315EF" w14:textId="77777777" w:rsidR="003D12AD" w:rsidRPr="00031A6B" w:rsidRDefault="003D12AD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30 (0-72)</w:t>
            </w:r>
          </w:p>
          <w:p w14:paraId="1261EAD2" w14:textId="28612A68" w:rsidR="003D12AD" w:rsidRPr="00031A6B" w:rsidRDefault="003D12AD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&lt;0.001</w:t>
            </w:r>
          </w:p>
        </w:tc>
        <w:tc>
          <w:tcPr>
            <w:tcW w:w="2013" w:type="dxa"/>
          </w:tcPr>
          <w:p w14:paraId="5C017006" w14:textId="77777777" w:rsidR="003A4A75" w:rsidRPr="00031A6B" w:rsidRDefault="003A4A75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</w:p>
          <w:p w14:paraId="19685D49" w14:textId="77777777" w:rsidR="00D104DA" w:rsidRPr="00031A6B" w:rsidRDefault="00D104DA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10.5 (4-33)</w:t>
            </w:r>
          </w:p>
          <w:p w14:paraId="73770DCE" w14:textId="77777777" w:rsidR="00D104DA" w:rsidRPr="00031A6B" w:rsidRDefault="00A03341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25.5 (6-100)</w:t>
            </w:r>
          </w:p>
          <w:p w14:paraId="796E04AF" w14:textId="77777777" w:rsidR="00A03341" w:rsidRPr="00031A6B" w:rsidRDefault="00A03341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41 (11-72)</w:t>
            </w:r>
          </w:p>
          <w:p w14:paraId="517A3016" w14:textId="41B3E093" w:rsidR="00A03341" w:rsidRPr="00031A6B" w:rsidRDefault="00A03341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&lt;0.001</w:t>
            </w:r>
          </w:p>
        </w:tc>
        <w:tc>
          <w:tcPr>
            <w:tcW w:w="2970" w:type="dxa"/>
          </w:tcPr>
          <w:p w14:paraId="5793A5DD" w14:textId="3B05D1BD" w:rsidR="003A4A75" w:rsidRPr="00031A6B" w:rsidRDefault="00725D6E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0.59</w:t>
            </w:r>
          </w:p>
        </w:tc>
      </w:tr>
      <w:tr w:rsidR="003A4A75" w:rsidRPr="00031A6B" w14:paraId="5AE2C06C" w14:textId="77777777" w:rsidTr="001408C4">
        <w:tc>
          <w:tcPr>
            <w:tcW w:w="4855" w:type="dxa"/>
          </w:tcPr>
          <w:p w14:paraId="4765129D" w14:textId="77777777" w:rsidR="003A4A75" w:rsidRPr="00031A6B" w:rsidRDefault="003A4A75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Transverse (mm)</w:t>
            </w:r>
          </w:p>
          <w:p w14:paraId="0B87EF60" w14:textId="4F743DF6" w:rsidR="003A4A75" w:rsidRPr="00031A6B" w:rsidRDefault="003A4A75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   </w:t>
            </w:r>
            <w:r w:rsidR="00FE31E4"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Reference </w:t>
            </w: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MRI score 1</w:t>
            </w:r>
            <w:r w:rsidR="00074751" w:rsidRPr="00031A6B">
              <w:rPr>
                <w:rFonts w:asciiTheme="majorHAnsi" w:hAnsiTheme="majorHAnsi" w:cstheme="majorHAnsi" w:hint="eastAsia"/>
                <w:color w:val="000000" w:themeColor="text1"/>
                <w:sz w:val="22"/>
              </w:rPr>
              <w:t>†</w:t>
            </w:r>
          </w:p>
          <w:p w14:paraId="78F6DD49" w14:textId="5F52BE28" w:rsidR="003A4A75" w:rsidRPr="00031A6B" w:rsidRDefault="003A4A75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   </w:t>
            </w:r>
            <w:r w:rsidR="00FE31E4"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Reference </w:t>
            </w: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MRI score 2</w:t>
            </w:r>
            <w:r w:rsidR="00074751" w:rsidRPr="00031A6B">
              <w:rPr>
                <w:rFonts w:asciiTheme="majorHAnsi" w:hAnsiTheme="majorHAnsi" w:cstheme="majorHAnsi" w:hint="eastAsia"/>
                <w:color w:val="000000" w:themeColor="text1"/>
                <w:sz w:val="22"/>
              </w:rPr>
              <w:t>†</w:t>
            </w:r>
          </w:p>
          <w:p w14:paraId="31942831" w14:textId="2CFE0C0D" w:rsidR="003A4A75" w:rsidRPr="00031A6B" w:rsidRDefault="003A4A75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   </w:t>
            </w:r>
            <w:r w:rsidR="00FE31E4"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Reference </w:t>
            </w: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MRI score 3</w:t>
            </w:r>
            <w:r w:rsidR="00074751" w:rsidRPr="00031A6B">
              <w:rPr>
                <w:rFonts w:asciiTheme="majorHAnsi" w:hAnsiTheme="majorHAnsi" w:cstheme="majorHAnsi" w:hint="eastAsia"/>
                <w:color w:val="000000" w:themeColor="text1"/>
                <w:sz w:val="22"/>
              </w:rPr>
              <w:t>†</w:t>
            </w:r>
          </w:p>
          <w:p w14:paraId="301AF6B7" w14:textId="7CB39E49" w:rsidR="003A4A75" w:rsidRPr="00031A6B" w:rsidRDefault="003A4A75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   P value – difference among MRI scores</w:t>
            </w:r>
            <w:r w:rsidR="00074751"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*</w:t>
            </w:r>
          </w:p>
        </w:tc>
        <w:tc>
          <w:tcPr>
            <w:tcW w:w="2070" w:type="dxa"/>
          </w:tcPr>
          <w:p w14:paraId="2673E87C" w14:textId="77777777" w:rsidR="003A4A75" w:rsidRPr="00031A6B" w:rsidRDefault="003A4A75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</w:p>
          <w:p w14:paraId="451CA746" w14:textId="77777777" w:rsidR="007F2D8D" w:rsidRPr="00031A6B" w:rsidRDefault="007F2D8D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3 (0-9)</w:t>
            </w:r>
          </w:p>
          <w:p w14:paraId="1D171975" w14:textId="77777777" w:rsidR="007F2D8D" w:rsidRPr="00031A6B" w:rsidRDefault="007F2D8D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11 (3-27)</w:t>
            </w:r>
          </w:p>
          <w:p w14:paraId="4004EB46" w14:textId="77777777" w:rsidR="007F2D8D" w:rsidRPr="00031A6B" w:rsidRDefault="007F2D8D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18 (5-31)</w:t>
            </w:r>
          </w:p>
          <w:p w14:paraId="15779C28" w14:textId="647B45AC" w:rsidR="007F2D8D" w:rsidRPr="00031A6B" w:rsidRDefault="007F2D8D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&lt;0.001</w:t>
            </w:r>
          </w:p>
        </w:tc>
        <w:tc>
          <w:tcPr>
            <w:tcW w:w="2307" w:type="dxa"/>
          </w:tcPr>
          <w:p w14:paraId="3CB41DBF" w14:textId="77777777" w:rsidR="003A4A75" w:rsidRPr="00031A6B" w:rsidRDefault="003A4A75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</w:p>
          <w:p w14:paraId="21B5FE95" w14:textId="77777777" w:rsidR="003D12AD" w:rsidRPr="00031A6B" w:rsidRDefault="003D12AD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0 (0-13)</w:t>
            </w:r>
          </w:p>
          <w:p w14:paraId="22579DA7" w14:textId="77777777" w:rsidR="003D12AD" w:rsidRPr="00031A6B" w:rsidRDefault="003D12AD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7 (0-25)</w:t>
            </w:r>
          </w:p>
          <w:p w14:paraId="16AA7631" w14:textId="77777777" w:rsidR="003D12AD" w:rsidRPr="00031A6B" w:rsidRDefault="0094512B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12 (0-29)</w:t>
            </w:r>
          </w:p>
          <w:p w14:paraId="28AE5D8F" w14:textId="6B1B8F4F" w:rsidR="00DA5C3E" w:rsidRPr="00031A6B" w:rsidRDefault="00DA5C3E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&lt;0.001</w:t>
            </w:r>
          </w:p>
        </w:tc>
        <w:tc>
          <w:tcPr>
            <w:tcW w:w="2013" w:type="dxa"/>
          </w:tcPr>
          <w:p w14:paraId="12C3B8EB" w14:textId="77777777" w:rsidR="003A4A75" w:rsidRPr="00031A6B" w:rsidRDefault="003A4A75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</w:p>
          <w:p w14:paraId="3991E8B4" w14:textId="77777777" w:rsidR="00A03341" w:rsidRPr="00031A6B" w:rsidRDefault="00A03341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8.5 (4-27)</w:t>
            </w:r>
          </w:p>
          <w:p w14:paraId="2DE9C7FF" w14:textId="77777777" w:rsidR="00A03341" w:rsidRPr="00031A6B" w:rsidRDefault="00A03341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13.5 (5-40)</w:t>
            </w:r>
          </w:p>
          <w:p w14:paraId="0478D1AF" w14:textId="77777777" w:rsidR="00A03341" w:rsidRPr="00031A6B" w:rsidRDefault="002D599A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22 (8-46)</w:t>
            </w:r>
          </w:p>
          <w:p w14:paraId="4448052D" w14:textId="1A2F4C65" w:rsidR="002D599A" w:rsidRPr="00031A6B" w:rsidRDefault="002D599A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&lt;0.001</w:t>
            </w:r>
          </w:p>
        </w:tc>
        <w:tc>
          <w:tcPr>
            <w:tcW w:w="2970" w:type="dxa"/>
          </w:tcPr>
          <w:p w14:paraId="19FB5B1A" w14:textId="3F58CBB7" w:rsidR="003A4A75" w:rsidRPr="00031A6B" w:rsidRDefault="00725D6E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0.42</w:t>
            </w:r>
          </w:p>
        </w:tc>
      </w:tr>
      <w:tr w:rsidR="003A4A75" w:rsidRPr="00031A6B" w14:paraId="3982A0CD" w14:textId="77777777" w:rsidTr="001408C4">
        <w:tc>
          <w:tcPr>
            <w:tcW w:w="4855" w:type="dxa"/>
          </w:tcPr>
          <w:p w14:paraId="00F73233" w14:textId="77777777" w:rsidR="001408C4" w:rsidRPr="00031A6B" w:rsidRDefault="001408C4" w:rsidP="001408C4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Thickness (mm)</w:t>
            </w:r>
          </w:p>
          <w:p w14:paraId="264D7737" w14:textId="13FD2AB3" w:rsidR="001408C4" w:rsidRPr="00031A6B" w:rsidRDefault="001408C4" w:rsidP="001408C4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   </w:t>
            </w:r>
            <w:r w:rsidR="00FE31E4"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Reference </w:t>
            </w: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MRI score 1</w:t>
            </w:r>
            <w:r w:rsidR="00074751" w:rsidRPr="00031A6B">
              <w:rPr>
                <w:rFonts w:asciiTheme="majorHAnsi" w:hAnsiTheme="majorHAnsi" w:cstheme="majorHAnsi" w:hint="eastAsia"/>
                <w:color w:val="000000" w:themeColor="text1"/>
                <w:sz w:val="22"/>
              </w:rPr>
              <w:t>†</w:t>
            </w:r>
          </w:p>
          <w:p w14:paraId="04E344AA" w14:textId="5B5E2B91" w:rsidR="001408C4" w:rsidRPr="00031A6B" w:rsidRDefault="001408C4" w:rsidP="001408C4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   </w:t>
            </w:r>
            <w:r w:rsidR="00FE31E4"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Reference </w:t>
            </w: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MRI score 2</w:t>
            </w:r>
            <w:r w:rsidR="00074751" w:rsidRPr="00031A6B">
              <w:rPr>
                <w:rFonts w:asciiTheme="majorHAnsi" w:hAnsiTheme="majorHAnsi" w:cstheme="majorHAnsi" w:hint="eastAsia"/>
                <w:color w:val="000000" w:themeColor="text1"/>
                <w:sz w:val="22"/>
              </w:rPr>
              <w:t>†</w:t>
            </w:r>
          </w:p>
          <w:p w14:paraId="1DCDD7E8" w14:textId="763F8BB3" w:rsidR="001408C4" w:rsidRPr="00031A6B" w:rsidRDefault="001408C4" w:rsidP="001408C4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   </w:t>
            </w:r>
            <w:r w:rsidR="00FE31E4"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Reference </w:t>
            </w: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MRI score 3</w:t>
            </w:r>
            <w:r w:rsidR="00074751" w:rsidRPr="00031A6B">
              <w:rPr>
                <w:rFonts w:asciiTheme="majorHAnsi" w:hAnsiTheme="majorHAnsi" w:cstheme="majorHAnsi" w:hint="eastAsia"/>
                <w:color w:val="000000" w:themeColor="text1"/>
                <w:sz w:val="22"/>
              </w:rPr>
              <w:t>†</w:t>
            </w:r>
          </w:p>
          <w:p w14:paraId="47FCD01E" w14:textId="7288AE50" w:rsidR="003A4A75" w:rsidRPr="00031A6B" w:rsidRDefault="001408C4" w:rsidP="001408C4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 xml:space="preserve">   P value – difference among MRI scores</w:t>
            </w:r>
            <w:r w:rsidR="00074751"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*</w:t>
            </w:r>
          </w:p>
        </w:tc>
        <w:tc>
          <w:tcPr>
            <w:tcW w:w="2070" w:type="dxa"/>
          </w:tcPr>
          <w:p w14:paraId="139433F8" w14:textId="77777777" w:rsidR="003A4A75" w:rsidRPr="00031A6B" w:rsidRDefault="003A4A75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</w:p>
          <w:p w14:paraId="5211C5AD" w14:textId="77777777" w:rsidR="007A724A" w:rsidRPr="00031A6B" w:rsidRDefault="007A724A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0 (0-11)</w:t>
            </w:r>
          </w:p>
          <w:p w14:paraId="41DCD1E7" w14:textId="77777777" w:rsidR="007A724A" w:rsidRPr="00031A6B" w:rsidRDefault="007A724A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8 (3-21)</w:t>
            </w:r>
          </w:p>
          <w:p w14:paraId="127FAB12" w14:textId="77777777" w:rsidR="007A724A" w:rsidRPr="00031A6B" w:rsidRDefault="007A724A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14 (5-29)</w:t>
            </w:r>
          </w:p>
          <w:p w14:paraId="48C8E36B" w14:textId="1F0FCA16" w:rsidR="007A724A" w:rsidRPr="00031A6B" w:rsidRDefault="007A724A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&lt;0.001</w:t>
            </w:r>
          </w:p>
        </w:tc>
        <w:tc>
          <w:tcPr>
            <w:tcW w:w="2307" w:type="dxa"/>
          </w:tcPr>
          <w:p w14:paraId="4B1CF558" w14:textId="77777777" w:rsidR="003A4A75" w:rsidRPr="00031A6B" w:rsidRDefault="003A4A75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</w:p>
          <w:p w14:paraId="2CF51D6E" w14:textId="77777777" w:rsidR="00BA7D09" w:rsidRPr="00031A6B" w:rsidRDefault="00BA7D09" w:rsidP="00BA7D09">
            <w:pPr>
              <w:spacing w:line="240" w:lineRule="auto"/>
              <w:rPr>
                <w:rFonts w:asciiTheme="majorHAnsi" w:hAnsiTheme="majorHAnsi" w:cstheme="majorHAnsi"/>
                <w:color w:val="000000"/>
                <w:kern w:val="0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/>
                <w:sz w:val="22"/>
              </w:rPr>
              <w:t>0(0-12)</w:t>
            </w:r>
          </w:p>
          <w:p w14:paraId="53BE1418" w14:textId="77777777" w:rsidR="00BA7D09" w:rsidRPr="00031A6B" w:rsidRDefault="00BA7D09" w:rsidP="00BA7D09">
            <w:pPr>
              <w:spacing w:line="240" w:lineRule="auto"/>
              <w:rPr>
                <w:rFonts w:asciiTheme="majorHAnsi" w:hAnsiTheme="majorHAnsi" w:cstheme="majorHAnsi"/>
                <w:color w:val="000000"/>
                <w:kern w:val="0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/>
                <w:sz w:val="22"/>
              </w:rPr>
              <w:t>4 (0-19)</w:t>
            </w:r>
          </w:p>
          <w:p w14:paraId="1D1EE354" w14:textId="77777777" w:rsidR="00BA7D09" w:rsidRPr="00031A6B" w:rsidRDefault="00BA7D09" w:rsidP="00BA7D09">
            <w:pPr>
              <w:spacing w:line="240" w:lineRule="auto"/>
              <w:rPr>
                <w:rFonts w:asciiTheme="majorHAnsi" w:hAnsiTheme="majorHAnsi" w:cstheme="majorHAnsi"/>
                <w:color w:val="000000"/>
                <w:kern w:val="0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/>
                <w:sz w:val="22"/>
              </w:rPr>
              <w:t>11 (0-17)</w:t>
            </w:r>
          </w:p>
          <w:p w14:paraId="5DC95583" w14:textId="7E189E30" w:rsidR="00DA5C3E" w:rsidRPr="00031A6B" w:rsidRDefault="00BA7D09" w:rsidP="003A4A75">
            <w:pPr>
              <w:spacing w:line="240" w:lineRule="auto"/>
              <w:rPr>
                <w:rFonts w:asciiTheme="majorHAnsi" w:hAnsiTheme="majorHAnsi" w:cstheme="majorHAnsi"/>
                <w:color w:val="000000"/>
                <w:kern w:val="0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/>
                <w:sz w:val="22"/>
              </w:rPr>
              <w:t>&lt;0.001</w:t>
            </w:r>
          </w:p>
        </w:tc>
        <w:tc>
          <w:tcPr>
            <w:tcW w:w="2013" w:type="dxa"/>
          </w:tcPr>
          <w:p w14:paraId="0A62A373" w14:textId="77777777" w:rsidR="003A4A75" w:rsidRPr="00031A6B" w:rsidRDefault="003A4A75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</w:p>
          <w:p w14:paraId="2C7BDEE1" w14:textId="77777777" w:rsidR="002D599A" w:rsidRPr="00031A6B" w:rsidRDefault="002D599A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8 (4-22)</w:t>
            </w:r>
          </w:p>
          <w:p w14:paraId="1E75133F" w14:textId="77777777" w:rsidR="002D599A" w:rsidRPr="00031A6B" w:rsidRDefault="002D599A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15 (6-64)</w:t>
            </w:r>
          </w:p>
          <w:p w14:paraId="01B75D09" w14:textId="77777777" w:rsidR="002D599A" w:rsidRPr="00031A6B" w:rsidRDefault="002D599A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25 (11-49)</w:t>
            </w:r>
          </w:p>
          <w:p w14:paraId="0FE27409" w14:textId="65548BE3" w:rsidR="002D599A" w:rsidRPr="00031A6B" w:rsidRDefault="002A1C50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&lt;0.001</w:t>
            </w:r>
          </w:p>
        </w:tc>
        <w:tc>
          <w:tcPr>
            <w:tcW w:w="2970" w:type="dxa"/>
          </w:tcPr>
          <w:p w14:paraId="7D8A30E4" w14:textId="613BC527" w:rsidR="003A4A75" w:rsidRPr="00031A6B" w:rsidRDefault="00725D6E" w:rsidP="003A4A75">
            <w:pPr>
              <w:spacing w:line="240" w:lineRule="auto"/>
              <w:rPr>
                <w:rFonts w:asciiTheme="majorHAnsi" w:hAnsiTheme="majorHAnsi" w:cstheme="majorHAnsi"/>
                <w:color w:val="000000" w:themeColor="text1"/>
                <w:sz w:val="22"/>
              </w:rPr>
            </w:pPr>
            <w:r w:rsidRPr="00031A6B">
              <w:rPr>
                <w:rFonts w:asciiTheme="majorHAnsi" w:hAnsiTheme="majorHAnsi" w:cstheme="majorHAnsi"/>
                <w:color w:val="000000" w:themeColor="text1"/>
                <w:sz w:val="22"/>
              </w:rPr>
              <w:t>0.31</w:t>
            </w:r>
          </w:p>
        </w:tc>
      </w:tr>
    </w:tbl>
    <w:p w14:paraId="2980121A" w14:textId="77777777" w:rsidR="00D07CCB" w:rsidRPr="00031A6B" w:rsidRDefault="00D07CCB" w:rsidP="00D07CCB">
      <w:pPr>
        <w:rPr>
          <w:rFonts w:asciiTheme="majorHAnsi" w:hAnsiTheme="majorHAnsi" w:cstheme="majorHAnsi"/>
          <w:b/>
          <w:color w:val="000000" w:themeColor="text1"/>
          <w:sz w:val="22"/>
        </w:rPr>
      </w:pPr>
    </w:p>
    <w:p w14:paraId="31433415" w14:textId="734F76B0" w:rsidR="00D07CCB" w:rsidRPr="00031A6B" w:rsidRDefault="00D07CCB" w:rsidP="00D07CCB">
      <w:pPr>
        <w:rPr>
          <w:rFonts w:asciiTheme="majorHAnsi" w:hAnsiTheme="majorHAnsi" w:cstheme="majorHAnsi"/>
          <w:b/>
          <w:color w:val="000000" w:themeColor="text1"/>
          <w:sz w:val="22"/>
        </w:rPr>
      </w:pPr>
      <w:r w:rsidRPr="00031A6B">
        <w:rPr>
          <w:rFonts w:asciiTheme="majorHAnsi" w:hAnsiTheme="majorHAnsi" w:cstheme="majorHAnsi" w:hint="eastAsia"/>
          <w:color w:val="000000" w:themeColor="text1"/>
          <w:sz w:val="22"/>
        </w:rPr>
        <w:t>†</w:t>
      </w:r>
      <w:r w:rsidRPr="00031A6B">
        <w:rPr>
          <w:rFonts w:asciiTheme="majorHAnsi" w:hAnsiTheme="majorHAnsi" w:cstheme="majorHAnsi" w:hint="eastAsia"/>
          <w:color w:val="000000" w:themeColor="text1"/>
          <w:sz w:val="22"/>
        </w:rPr>
        <w:t>median (minimum to maximum)</w:t>
      </w:r>
      <w:r w:rsidRPr="00031A6B">
        <w:rPr>
          <w:rFonts w:asciiTheme="majorHAnsi" w:hAnsiTheme="majorHAnsi" w:cstheme="majorHAnsi"/>
          <w:color w:val="000000" w:themeColor="text1"/>
          <w:sz w:val="22"/>
        </w:rPr>
        <w:t>. * The difference</w:t>
      </w:r>
      <w:r w:rsidR="006A5816">
        <w:rPr>
          <w:rFonts w:asciiTheme="majorHAnsi" w:hAnsiTheme="majorHAnsi" w:cstheme="majorHAnsi"/>
          <w:color w:val="000000" w:themeColor="text1"/>
          <w:sz w:val="22"/>
        </w:rPr>
        <w:t>s</w:t>
      </w:r>
      <w:r w:rsidRPr="00031A6B">
        <w:rPr>
          <w:rFonts w:asciiTheme="majorHAnsi" w:hAnsiTheme="majorHAnsi" w:cstheme="majorHAnsi"/>
          <w:color w:val="000000" w:themeColor="text1"/>
          <w:sz w:val="22"/>
        </w:rPr>
        <w:t xml:space="preserve"> of values among MRI scores 1, 2</w:t>
      </w:r>
      <w:r w:rsidR="00322FCF">
        <w:rPr>
          <w:rFonts w:asciiTheme="majorHAnsi" w:hAnsiTheme="majorHAnsi" w:cstheme="majorHAnsi"/>
          <w:color w:val="000000" w:themeColor="text1"/>
          <w:sz w:val="22"/>
        </w:rPr>
        <w:t>,</w:t>
      </w:r>
      <w:r w:rsidRPr="00031A6B">
        <w:rPr>
          <w:rFonts w:asciiTheme="majorHAnsi" w:hAnsiTheme="majorHAnsi" w:cstheme="majorHAnsi"/>
          <w:color w:val="000000" w:themeColor="text1"/>
          <w:sz w:val="22"/>
        </w:rPr>
        <w:t xml:space="preserve"> and 3 were assessed by one-way</w:t>
      </w:r>
      <w:r w:rsidR="00322FCF">
        <w:rPr>
          <w:rFonts w:asciiTheme="majorHAnsi" w:hAnsiTheme="majorHAnsi" w:cstheme="majorHAnsi"/>
          <w:color w:val="000000" w:themeColor="text1"/>
          <w:sz w:val="22"/>
        </w:rPr>
        <w:t xml:space="preserve"> Analysis of Variance</w:t>
      </w:r>
      <w:r w:rsidRPr="00031A6B">
        <w:rPr>
          <w:rFonts w:asciiTheme="majorHAnsi" w:hAnsiTheme="majorHAnsi" w:cstheme="majorHAnsi"/>
          <w:color w:val="000000" w:themeColor="text1"/>
          <w:sz w:val="22"/>
        </w:rPr>
        <w:t xml:space="preserve">. </w:t>
      </w:r>
      <w:r w:rsidR="00322FCF">
        <w:rPr>
          <w:rFonts w:asciiTheme="majorHAnsi" w:hAnsiTheme="majorHAnsi" w:cstheme="majorHAnsi"/>
          <w:color w:val="000000" w:themeColor="text1"/>
          <w:sz w:val="22"/>
        </w:rPr>
        <w:t>P</w:t>
      </w:r>
      <w:r w:rsidR="00715D17" w:rsidRPr="00031A6B">
        <w:rPr>
          <w:rFonts w:asciiTheme="majorHAnsi" w:hAnsiTheme="majorHAnsi" w:cstheme="majorHAnsi"/>
          <w:color w:val="000000" w:themeColor="text1"/>
          <w:sz w:val="22"/>
        </w:rPr>
        <w:t>&lt;</w:t>
      </w:r>
      <w:r w:rsidRPr="00031A6B">
        <w:rPr>
          <w:rFonts w:asciiTheme="majorHAnsi" w:hAnsiTheme="majorHAnsi" w:cstheme="majorHAnsi"/>
          <w:color w:val="000000" w:themeColor="text1"/>
          <w:sz w:val="22"/>
        </w:rPr>
        <w:t xml:space="preserve">0.05 was considered statistically significant. ** </w:t>
      </w:r>
      <w:r w:rsidR="00FC7A23" w:rsidRPr="00031A6B">
        <w:rPr>
          <w:rFonts w:asciiTheme="majorHAnsi" w:hAnsiTheme="majorHAnsi" w:cstheme="majorHAnsi"/>
          <w:color w:val="000000" w:themeColor="text1"/>
          <w:sz w:val="22"/>
        </w:rPr>
        <w:t>Interreader agreement was</w:t>
      </w:r>
      <w:r w:rsidRPr="00031A6B">
        <w:rPr>
          <w:rFonts w:asciiTheme="majorHAnsi" w:hAnsiTheme="majorHAnsi" w:cstheme="majorHAnsi"/>
          <w:color w:val="000000" w:themeColor="text1"/>
          <w:sz w:val="22"/>
        </w:rPr>
        <w:t xml:space="preserve"> assessed by </w:t>
      </w:r>
      <w:r w:rsidR="005A16F7" w:rsidRPr="00031A6B">
        <w:rPr>
          <w:rFonts w:asciiTheme="majorHAnsi" w:hAnsiTheme="majorHAnsi" w:cstheme="majorHAnsi"/>
          <w:color w:val="000000" w:themeColor="text1"/>
          <w:sz w:val="22"/>
        </w:rPr>
        <w:t>intraclass correlation</w:t>
      </w:r>
      <w:r w:rsidR="00074751" w:rsidRPr="00031A6B">
        <w:rPr>
          <w:rFonts w:asciiTheme="majorHAnsi" w:hAnsiTheme="majorHAnsi" w:cstheme="majorHAnsi"/>
          <w:color w:val="000000" w:themeColor="text1"/>
          <w:sz w:val="22"/>
        </w:rPr>
        <w:t>.</w:t>
      </w:r>
    </w:p>
    <w:p w14:paraId="7A31CBCA" w14:textId="0BC1F6F4" w:rsidR="00D07CCB" w:rsidRPr="00B45EFC" w:rsidRDefault="00D07CCB" w:rsidP="00D07CCB">
      <w:pPr>
        <w:spacing w:line="240" w:lineRule="auto"/>
        <w:rPr>
          <w:rFonts w:asciiTheme="majorHAnsi" w:hAnsiTheme="majorHAnsi" w:cstheme="majorHAnsi"/>
          <w:b/>
          <w:color w:val="000000" w:themeColor="text1"/>
          <w:sz w:val="24"/>
          <w:szCs w:val="24"/>
        </w:rPr>
      </w:pPr>
      <w:r w:rsidRPr="00B45EFC">
        <w:rPr>
          <w:rFonts w:asciiTheme="majorHAnsi" w:hAnsiTheme="majorHAnsi" w:cstheme="majorHAnsi"/>
          <w:b/>
          <w:color w:val="000000" w:themeColor="text1"/>
          <w:sz w:val="24"/>
          <w:szCs w:val="24"/>
        </w:rPr>
        <w:br w:type="page"/>
      </w:r>
    </w:p>
    <w:sectPr w:rsidR="00D07CCB" w:rsidRPr="00B45EFC" w:rsidSect="00D07CCB">
      <w:pgSz w:w="16838" w:h="11906" w:orient="landscape" w:code="9"/>
      <w:pgMar w:top="720" w:right="720" w:bottom="720" w:left="720" w:header="850" w:footer="994" w:gutter="0"/>
      <w:pgNumType w:start="1"/>
      <w:cols w:space="425"/>
      <w:docGrid w:type="lines"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0D8134" w14:textId="77777777" w:rsidR="00275467" w:rsidRDefault="00275467" w:rsidP="0014102D">
      <w:r>
        <w:separator/>
      </w:r>
    </w:p>
  </w:endnote>
  <w:endnote w:type="continuationSeparator" w:id="0">
    <w:p w14:paraId="5E4BB47E" w14:textId="77777777" w:rsidR="00275467" w:rsidRDefault="00275467" w:rsidP="001410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D3FB31" w14:textId="77777777" w:rsidR="00275467" w:rsidRDefault="00275467" w:rsidP="0014102D">
      <w:r>
        <w:separator/>
      </w:r>
    </w:p>
  </w:footnote>
  <w:footnote w:type="continuationSeparator" w:id="0">
    <w:p w14:paraId="66DC9821" w14:textId="77777777" w:rsidR="00275467" w:rsidRDefault="00275467" w:rsidP="001410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314AD"/>
    <w:multiLevelType w:val="hybridMultilevel"/>
    <w:tmpl w:val="B5F28378"/>
    <w:lvl w:ilvl="0" w:tplc="8FE6011A">
      <w:numFmt w:val="bullet"/>
      <w:lvlText w:val="-"/>
      <w:lvlJc w:val="left"/>
      <w:pPr>
        <w:ind w:left="720" w:hanging="360"/>
      </w:pPr>
      <w:rPr>
        <w:rFonts w:ascii="Century" w:eastAsia="MS Mincho" w:hAnsi="Century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B42C44"/>
    <w:multiLevelType w:val="hybridMultilevel"/>
    <w:tmpl w:val="C8865268"/>
    <w:lvl w:ilvl="0" w:tplc="A9C45058">
      <w:start w:val="100"/>
      <w:numFmt w:val="bullet"/>
      <w:lvlText w:val=""/>
      <w:lvlJc w:val="left"/>
      <w:pPr>
        <w:ind w:left="360" w:hanging="360"/>
      </w:pPr>
      <w:rPr>
        <w:rFonts w:ascii="Wingdings" w:eastAsia="MS Mincho" w:hAnsi="Wingdings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6341F6F"/>
    <w:multiLevelType w:val="hybridMultilevel"/>
    <w:tmpl w:val="DD9077B0"/>
    <w:lvl w:ilvl="0" w:tplc="5844BFFC">
      <w:start w:val="100"/>
      <w:numFmt w:val="bullet"/>
      <w:lvlText w:val=""/>
      <w:lvlJc w:val="left"/>
      <w:pPr>
        <w:ind w:left="360" w:hanging="360"/>
      </w:pPr>
      <w:rPr>
        <w:rFonts w:ascii="Wingdings" w:eastAsia="MS Mincho" w:hAnsi="Wingdings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7C07EB0"/>
    <w:multiLevelType w:val="hybridMultilevel"/>
    <w:tmpl w:val="C4B4A3A2"/>
    <w:lvl w:ilvl="0" w:tplc="54E419D8">
      <w:numFmt w:val="bullet"/>
      <w:lvlText w:val=""/>
      <w:lvlJc w:val="left"/>
      <w:pPr>
        <w:ind w:left="360" w:hanging="360"/>
      </w:pPr>
      <w:rPr>
        <w:rFonts w:ascii="Wingdings" w:eastAsia="MS Mincho" w:hAnsi="Wingdings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F7C2A53"/>
    <w:multiLevelType w:val="hybridMultilevel"/>
    <w:tmpl w:val="15FA9F10"/>
    <w:lvl w:ilvl="0" w:tplc="72D82C70">
      <w:numFmt w:val="bullet"/>
      <w:lvlText w:val="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1907213"/>
    <w:multiLevelType w:val="hybridMultilevel"/>
    <w:tmpl w:val="1E146DA2"/>
    <w:lvl w:ilvl="0" w:tplc="7826D9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368F4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35251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DA3E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664D2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648CDC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DBE4E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DA006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EF661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1F052EC"/>
    <w:multiLevelType w:val="hybridMultilevel"/>
    <w:tmpl w:val="367463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2D617E"/>
    <w:multiLevelType w:val="hybridMultilevel"/>
    <w:tmpl w:val="DA20B5CA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8" w15:restartNumberingAfterBreak="0">
    <w:nsid w:val="2C946BEA"/>
    <w:multiLevelType w:val="hybridMultilevel"/>
    <w:tmpl w:val="6BD2F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F22FED"/>
    <w:multiLevelType w:val="hybridMultilevel"/>
    <w:tmpl w:val="0BC4BFD4"/>
    <w:lvl w:ilvl="0" w:tplc="0D7474AA">
      <w:start w:val="14"/>
      <w:numFmt w:val="bullet"/>
      <w:lvlText w:val=""/>
      <w:lvlJc w:val="left"/>
      <w:pPr>
        <w:ind w:left="4560" w:hanging="360"/>
      </w:pPr>
      <w:rPr>
        <w:rFonts w:ascii="Wingdings" w:eastAsia="MS Mincho" w:hAnsi="Wingdings" w:cs="Arial" w:hint="default"/>
      </w:rPr>
    </w:lvl>
    <w:lvl w:ilvl="1" w:tplc="0409000B" w:tentative="1">
      <w:start w:val="1"/>
      <w:numFmt w:val="bullet"/>
      <w:lvlText w:val=""/>
      <w:lvlJc w:val="left"/>
      <w:pPr>
        <w:ind w:left="50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5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58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63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6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71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75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7980" w:hanging="420"/>
      </w:pPr>
      <w:rPr>
        <w:rFonts w:ascii="Wingdings" w:hAnsi="Wingdings" w:hint="default"/>
      </w:rPr>
    </w:lvl>
  </w:abstractNum>
  <w:abstractNum w:abstractNumId="10" w15:restartNumberingAfterBreak="0">
    <w:nsid w:val="31E434C5"/>
    <w:multiLevelType w:val="hybridMultilevel"/>
    <w:tmpl w:val="D80A9B2C"/>
    <w:lvl w:ilvl="0" w:tplc="3A8A12FE">
      <w:numFmt w:val="bullet"/>
      <w:lvlText w:val=""/>
      <w:lvlJc w:val="left"/>
      <w:pPr>
        <w:ind w:left="440" w:hanging="360"/>
      </w:pPr>
      <w:rPr>
        <w:rFonts w:ascii="Wingdings" w:eastAsia="MS Mincho" w:hAnsi="Wingdings" w:cs="Arial" w:hint="default"/>
      </w:rPr>
    </w:lvl>
    <w:lvl w:ilvl="1" w:tplc="0409000B" w:tentative="1">
      <w:start w:val="1"/>
      <w:numFmt w:val="bullet"/>
      <w:lvlText w:val=""/>
      <w:lvlJc w:val="left"/>
      <w:pPr>
        <w:ind w:left="9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60" w:hanging="420"/>
      </w:pPr>
      <w:rPr>
        <w:rFonts w:ascii="Wingdings" w:hAnsi="Wingdings" w:hint="default"/>
      </w:rPr>
    </w:lvl>
  </w:abstractNum>
  <w:abstractNum w:abstractNumId="11" w15:restartNumberingAfterBreak="0">
    <w:nsid w:val="37AF7777"/>
    <w:multiLevelType w:val="hybridMultilevel"/>
    <w:tmpl w:val="A4A82B4A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2" w15:restartNumberingAfterBreak="0">
    <w:nsid w:val="399A07E9"/>
    <w:multiLevelType w:val="multilevel"/>
    <w:tmpl w:val="4044D6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5BB5A39"/>
    <w:multiLevelType w:val="hybridMultilevel"/>
    <w:tmpl w:val="3078DA04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4" w15:restartNumberingAfterBreak="0">
    <w:nsid w:val="481E69FE"/>
    <w:multiLevelType w:val="hybridMultilevel"/>
    <w:tmpl w:val="45D2F3F2"/>
    <w:lvl w:ilvl="0" w:tplc="6BA87216">
      <w:numFmt w:val="bullet"/>
      <w:lvlText w:val=""/>
      <w:lvlJc w:val="left"/>
      <w:pPr>
        <w:ind w:left="360" w:hanging="360"/>
      </w:pPr>
      <w:rPr>
        <w:rFonts w:ascii="Wingdings" w:eastAsia="MS Mincho" w:hAnsi="Wingdings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481E6C3F"/>
    <w:multiLevelType w:val="hybridMultilevel"/>
    <w:tmpl w:val="F9FA8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2B091D"/>
    <w:multiLevelType w:val="hybridMultilevel"/>
    <w:tmpl w:val="E2881EE0"/>
    <w:lvl w:ilvl="0" w:tplc="7F2C18C6">
      <w:start w:val="23"/>
      <w:numFmt w:val="bullet"/>
      <w:lvlText w:val="-"/>
      <w:lvlJc w:val="left"/>
      <w:pPr>
        <w:ind w:left="60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abstractNum w:abstractNumId="17" w15:restartNumberingAfterBreak="0">
    <w:nsid w:val="4A7C3D47"/>
    <w:multiLevelType w:val="hybridMultilevel"/>
    <w:tmpl w:val="A3022E3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257E72"/>
    <w:multiLevelType w:val="hybridMultilevel"/>
    <w:tmpl w:val="53CE58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EE6DA5"/>
    <w:multiLevelType w:val="hybridMultilevel"/>
    <w:tmpl w:val="C636BAAC"/>
    <w:lvl w:ilvl="0" w:tplc="885CBEEA">
      <w:start w:val="72"/>
      <w:numFmt w:val="bullet"/>
      <w:lvlText w:val="-"/>
      <w:lvlJc w:val="left"/>
      <w:pPr>
        <w:ind w:left="765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0" w15:restartNumberingAfterBreak="0">
    <w:nsid w:val="6C5545BC"/>
    <w:multiLevelType w:val="hybridMultilevel"/>
    <w:tmpl w:val="D58050A4"/>
    <w:lvl w:ilvl="0" w:tplc="B5DADE0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804B35"/>
    <w:multiLevelType w:val="hybridMultilevel"/>
    <w:tmpl w:val="AC3AA35A"/>
    <w:lvl w:ilvl="0" w:tplc="C3E25FB2">
      <w:start w:val="100"/>
      <w:numFmt w:val="bullet"/>
      <w:lvlText w:val=""/>
      <w:lvlJc w:val="left"/>
      <w:pPr>
        <w:ind w:left="360" w:hanging="360"/>
      </w:pPr>
      <w:rPr>
        <w:rFonts w:ascii="Wingdings" w:eastAsia="MS Mincho" w:hAnsi="Wingdings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D8D1509"/>
    <w:multiLevelType w:val="hybridMultilevel"/>
    <w:tmpl w:val="F77A8ACC"/>
    <w:lvl w:ilvl="0" w:tplc="19D67188">
      <w:start w:val="1"/>
      <w:numFmt w:val="decimal"/>
      <w:lvlText w:val="%1)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23" w15:restartNumberingAfterBreak="0">
    <w:nsid w:val="7DF15A03"/>
    <w:multiLevelType w:val="hybridMultilevel"/>
    <w:tmpl w:val="F5BE2C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21470680">
    <w:abstractNumId w:val="22"/>
  </w:num>
  <w:num w:numId="2" w16cid:durableId="1694457289">
    <w:abstractNumId w:val="5"/>
  </w:num>
  <w:num w:numId="3" w16cid:durableId="431248762">
    <w:abstractNumId w:val="12"/>
  </w:num>
  <w:num w:numId="4" w16cid:durableId="281112357">
    <w:abstractNumId w:val="21"/>
  </w:num>
  <w:num w:numId="5" w16cid:durableId="510490260">
    <w:abstractNumId w:val="2"/>
  </w:num>
  <w:num w:numId="6" w16cid:durableId="2114591625">
    <w:abstractNumId w:val="1"/>
  </w:num>
  <w:num w:numId="7" w16cid:durableId="1374961459">
    <w:abstractNumId w:val="9"/>
  </w:num>
  <w:num w:numId="8" w16cid:durableId="628246900">
    <w:abstractNumId w:val="3"/>
  </w:num>
  <w:num w:numId="9" w16cid:durableId="1448235506">
    <w:abstractNumId w:val="14"/>
  </w:num>
  <w:num w:numId="10" w16cid:durableId="2119715395">
    <w:abstractNumId w:val="10"/>
  </w:num>
  <w:num w:numId="11" w16cid:durableId="242184244">
    <w:abstractNumId w:val="4"/>
  </w:num>
  <w:num w:numId="12" w16cid:durableId="135219783">
    <w:abstractNumId w:val="13"/>
  </w:num>
  <w:num w:numId="13" w16cid:durableId="999772678">
    <w:abstractNumId w:val="7"/>
  </w:num>
  <w:num w:numId="14" w16cid:durableId="1736392770">
    <w:abstractNumId w:val="23"/>
  </w:num>
  <w:num w:numId="15" w16cid:durableId="1117986920">
    <w:abstractNumId w:val="0"/>
  </w:num>
  <w:num w:numId="16" w16cid:durableId="555166259">
    <w:abstractNumId w:val="6"/>
  </w:num>
  <w:num w:numId="17" w16cid:durableId="994915097">
    <w:abstractNumId w:val="20"/>
  </w:num>
  <w:num w:numId="18" w16cid:durableId="739445231">
    <w:abstractNumId w:val="16"/>
  </w:num>
  <w:num w:numId="19" w16cid:durableId="1797525135">
    <w:abstractNumId w:val="15"/>
  </w:num>
  <w:num w:numId="20" w16cid:durableId="520238852">
    <w:abstractNumId w:val="19"/>
  </w:num>
  <w:num w:numId="21" w16cid:durableId="854735102">
    <w:abstractNumId w:val="8"/>
  </w:num>
  <w:num w:numId="22" w16cid:durableId="85152658">
    <w:abstractNumId w:val="18"/>
  </w:num>
  <w:num w:numId="23" w16cid:durableId="1794443986">
    <w:abstractNumId w:val="17"/>
  </w:num>
  <w:num w:numId="24" w16cid:durableId="141138710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DateAndTime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IN" w:vendorID="64" w:dllVersion="0" w:nlCheck="1" w:checkStyle="0"/>
  <w:activeWritingStyle w:appName="MSWord" w:lang="en-US" w:vendorID="64" w:dllVersion="6" w:nlCheck="1" w:checkStyle="1"/>
  <w:activeWritingStyle w:appName="MSWord" w:lang="ja-JP" w:vendorID="64" w:dllVersion="6" w:nlCheck="1" w:checkStyle="1"/>
  <w:activeWritingStyle w:appName="MSWord" w:lang="en-US" w:vendorID="64" w:dllVersion="4096" w:nlCheck="1" w:checkStyle="0"/>
  <w:activeWritingStyle w:appName="MSWord" w:lang="ja-JP" w:vendorID="64" w:dllVersion="0" w:nlCheck="1" w:checkStyle="1"/>
  <w:proofState w:spelling="clean" w:grammar="clean"/>
  <w:defaultTabStop w:val="840"/>
  <w:drawingGridHorizontalSpacing w:val="105"/>
  <w:drawingGridVerticalSpacing w:val="143"/>
  <w:displayHorizontalDrawingGridEvery w:val="2"/>
  <w:displayVertic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0MjcyNTM1NjIwsDBQ0lEKTi0uzszPAymwMK4FAClGHyw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Vancouver&lt;/Style&gt;&lt;LeftDelim&gt;{&lt;/LeftDelim&gt;&lt;RightDelim&gt;}&lt;/RightDelim&gt;&lt;FontName&gt;Century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9vtevrw5xw59ve0ta85fwru252sp2teexdt&quot;&gt;My EndNote Library&lt;record-ids&gt;&lt;item&gt;1539&lt;/item&gt;&lt;item&gt;1541&lt;/item&gt;&lt;item&gt;1545&lt;/item&gt;&lt;item&gt;1546&lt;/item&gt;&lt;item&gt;1547&lt;/item&gt;&lt;item&gt;1549&lt;/item&gt;&lt;item&gt;1550&lt;/item&gt;&lt;item&gt;1551&lt;/item&gt;&lt;item&gt;1552&lt;/item&gt;&lt;item&gt;1553&lt;/item&gt;&lt;item&gt;1557&lt;/item&gt;&lt;item&gt;1559&lt;/item&gt;&lt;item&gt;1563&lt;/item&gt;&lt;item&gt;1564&lt;/item&gt;&lt;item&gt;1565&lt;/item&gt;&lt;item&gt;1566&lt;/item&gt;&lt;item&gt;1567&lt;/item&gt;&lt;item&gt;1568&lt;/item&gt;&lt;item&gt;1572&lt;/item&gt;&lt;item&gt;1573&lt;/item&gt;&lt;item&gt;1574&lt;/item&gt;&lt;item&gt;1575&lt;/item&gt;&lt;item&gt;1576&lt;/item&gt;&lt;item&gt;1659&lt;/item&gt;&lt;item&gt;1660&lt;/item&gt;&lt;item&gt;1661&lt;/item&gt;&lt;/record-ids&gt;&lt;/item&gt;&lt;/Libraries&gt;"/>
  </w:docVars>
  <w:rsids>
    <w:rsidRoot w:val="004D5D93"/>
    <w:rsid w:val="000007E4"/>
    <w:rsid w:val="00002213"/>
    <w:rsid w:val="0000353F"/>
    <w:rsid w:val="000038E1"/>
    <w:rsid w:val="00003EAC"/>
    <w:rsid w:val="0000408A"/>
    <w:rsid w:val="000040B5"/>
    <w:rsid w:val="000054D9"/>
    <w:rsid w:val="0000579E"/>
    <w:rsid w:val="000059E8"/>
    <w:rsid w:val="00006973"/>
    <w:rsid w:val="00006B25"/>
    <w:rsid w:val="0000716A"/>
    <w:rsid w:val="00007BE9"/>
    <w:rsid w:val="00010416"/>
    <w:rsid w:val="00010890"/>
    <w:rsid w:val="00011632"/>
    <w:rsid w:val="00011B57"/>
    <w:rsid w:val="000128C6"/>
    <w:rsid w:val="000134A6"/>
    <w:rsid w:val="000135A7"/>
    <w:rsid w:val="00014EEE"/>
    <w:rsid w:val="0001620F"/>
    <w:rsid w:val="0001646A"/>
    <w:rsid w:val="00017EBE"/>
    <w:rsid w:val="000223D0"/>
    <w:rsid w:val="00022414"/>
    <w:rsid w:val="0002279C"/>
    <w:rsid w:val="00022D65"/>
    <w:rsid w:val="000230FC"/>
    <w:rsid w:val="00023B4C"/>
    <w:rsid w:val="00024193"/>
    <w:rsid w:val="00024C3E"/>
    <w:rsid w:val="000250C7"/>
    <w:rsid w:val="0002564A"/>
    <w:rsid w:val="00025A56"/>
    <w:rsid w:val="00026602"/>
    <w:rsid w:val="00026F09"/>
    <w:rsid w:val="000306E0"/>
    <w:rsid w:val="00030BBC"/>
    <w:rsid w:val="00030EF1"/>
    <w:rsid w:val="00030FB6"/>
    <w:rsid w:val="00031946"/>
    <w:rsid w:val="00031A6B"/>
    <w:rsid w:val="00033E99"/>
    <w:rsid w:val="000341A2"/>
    <w:rsid w:val="00034399"/>
    <w:rsid w:val="000344D3"/>
    <w:rsid w:val="00034701"/>
    <w:rsid w:val="00034C27"/>
    <w:rsid w:val="00035377"/>
    <w:rsid w:val="00035C50"/>
    <w:rsid w:val="000364EC"/>
    <w:rsid w:val="00036639"/>
    <w:rsid w:val="00037CF2"/>
    <w:rsid w:val="000401C1"/>
    <w:rsid w:val="00040D79"/>
    <w:rsid w:val="00041104"/>
    <w:rsid w:val="000422CE"/>
    <w:rsid w:val="00042388"/>
    <w:rsid w:val="000423C5"/>
    <w:rsid w:val="00042585"/>
    <w:rsid w:val="000425DA"/>
    <w:rsid w:val="00042A4B"/>
    <w:rsid w:val="000447E9"/>
    <w:rsid w:val="00044DF8"/>
    <w:rsid w:val="00045282"/>
    <w:rsid w:val="00046C78"/>
    <w:rsid w:val="0005076B"/>
    <w:rsid w:val="00050C4F"/>
    <w:rsid w:val="00050D30"/>
    <w:rsid w:val="00050F7D"/>
    <w:rsid w:val="00051703"/>
    <w:rsid w:val="00051996"/>
    <w:rsid w:val="00051A29"/>
    <w:rsid w:val="00051EC8"/>
    <w:rsid w:val="00052477"/>
    <w:rsid w:val="000524B2"/>
    <w:rsid w:val="00054BA3"/>
    <w:rsid w:val="00054F3D"/>
    <w:rsid w:val="00055CD9"/>
    <w:rsid w:val="00056047"/>
    <w:rsid w:val="00056A55"/>
    <w:rsid w:val="000574B4"/>
    <w:rsid w:val="00057BBD"/>
    <w:rsid w:val="000606F6"/>
    <w:rsid w:val="00060832"/>
    <w:rsid w:val="000616AA"/>
    <w:rsid w:val="000622DA"/>
    <w:rsid w:val="0006255D"/>
    <w:rsid w:val="00062994"/>
    <w:rsid w:val="00062C33"/>
    <w:rsid w:val="00062D09"/>
    <w:rsid w:val="00063E7A"/>
    <w:rsid w:val="00066491"/>
    <w:rsid w:val="000669CB"/>
    <w:rsid w:val="00066EB2"/>
    <w:rsid w:val="00067BDC"/>
    <w:rsid w:val="0007173B"/>
    <w:rsid w:val="00071E56"/>
    <w:rsid w:val="000723FF"/>
    <w:rsid w:val="00072575"/>
    <w:rsid w:val="00072B7B"/>
    <w:rsid w:val="00073603"/>
    <w:rsid w:val="00074100"/>
    <w:rsid w:val="00074751"/>
    <w:rsid w:val="000748A3"/>
    <w:rsid w:val="00074959"/>
    <w:rsid w:val="0007588D"/>
    <w:rsid w:val="00075F89"/>
    <w:rsid w:val="00076910"/>
    <w:rsid w:val="00076EDB"/>
    <w:rsid w:val="00077A5B"/>
    <w:rsid w:val="00077AA3"/>
    <w:rsid w:val="00077E2E"/>
    <w:rsid w:val="000811FF"/>
    <w:rsid w:val="00081A86"/>
    <w:rsid w:val="0008232E"/>
    <w:rsid w:val="00082AA3"/>
    <w:rsid w:val="00082D35"/>
    <w:rsid w:val="00083D64"/>
    <w:rsid w:val="00084C67"/>
    <w:rsid w:val="00084E93"/>
    <w:rsid w:val="00085421"/>
    <w:rsid w:val="00085AAB"/>
    <w:rsid w:val="00085AD3"/>
    <w:rsid w:val="00086085"/>
    <w:rsid w:val="00086352"/>
    <w:rsid w:val="00087681"/>
    <w:rsid w:val="000902B2"/>
    <w:rsid w:val="00091BF0"/>
    <w:rsid w:val="00091F3B"/>
    <w:rsid w:val="00091F5E"/>
    <w:rsid w:val="000922B1"/>
    <w:rsid w:val="000923BC"/>
    <w:rsid w:val="0009297A"/>
    <w:rsid w:val="00092993"/>
    <w:rsid w:val="00092C13"/>
    <w:rsid w:val="000930B0"/>
    <w:rsid w:val="0009353D"/>
    <w:rsid w:val="000938B3"/>
    <w:rsid w:val="0009442B"/>
    <w:rsid w:val="00094D3B"/>
    <w:rsid w:val="00094DA6"/>
    <w:rsid w:val="00095581"/>
    <w:rsid w:val="0009671F"/>
    <w:rsid w:val="00096A5B"/>
    <w:rsid w:val="00096B7E"/>
    <w:rsid w:val="000970FD"/>
    <w:rsid w:val="00097114"/>
    <w:rsid w:val="000A06EC"/>
    <w:rsid w:val="000A0990"/>
    <w:rsid w:val="000A114D"/>
    <w:rsid w:val="000A294F"/>
    <w:rsid w:val="000A2D78"/>
    <w:rsid w:val="000A2EBB"/>
    <w:rsid w:val="000A3AC2"/>
    <w:rsid w:val="000A4017"/>
    <w:rsid w:val="000A49E1"/>
    <w:rsid w:val="000A515A"/>
    <w:rsid w:val="000A5C6E"/>
    <w:rsid w:val="000B0041"/>
    <w:rsid w:val="000B00E5"/>
    <w:rsid w:val="000B062B"/>
    <w:rsid w:val="000B0D2B"/>
    <w:rsid w:val="000B186C"/>
    <w:rsid w:val="000B1D4B"/>
    <w:rsid w:val="000B2136"/>
    <w:rsid w:val="000B2207"/>
    <w:rsid w:val="000B2A62"/>
    <w:rsid w:val="000B2A8B"/>
    <w:rsid w:val="000B4937"/>
    <w:rsid w:val="000B4989"/>
    <w:rsid w:val="000B4CE4"/>
    <w:rsid w:val="000B4FD7"/>
    <w:rsid w:val="000B5321"/>
    <w:rsid w:val="000B6487"/>
    <w:rsid w:val="000C0695"/>
    <w:rsid w:val="000C0867"/>
    <w:rsid w:val="000C12AE"/>
    <w:rsid w:val="000C12D3"/>
    <w:rsid w:val="000C1761"/>
    <w:rsid w:val="000C1A62"/>
    <w:rsid w:val="000C1FEF"/>
    <w:rsid w:val="000C27C1"/>
    <w:rsid w:val="000C2BB5"/>
    <w:rsid w:val="000C2CB5"/>
    <w:rsid w:val="000C2F51"/>
    <w:rsid w:val="000C3326"/>
    <w:rsid w:val="000C3A3A"/>
    <w:rsid w:val="000C496C"/>
    <w:rsid w:val="000C4A90"/>
    <w:rsid w:val="000C4C43"/>
    <w:rsid w:val="000C6E79"/>
    <w:rsid w:val="000C784B"/>
    <w:rsid w:val="000C7902"/>
    <w:rsid w:val="000C7E88"/>
    <w:rsid w:val="000D04ED"/>
    <w:rsid w:val="000D1D45"/>
    <w:rsid w:val="000D25B8"/>
    <w:rsid w:val="000D3012"/>
    <w:rsid w:val="000D3B5C"/>
    <w:rsid w:val="000D40AC"/>
    <w:rsid w:val="000D456F"/>
    <w:rsid w:val="000D5193"/>
    <w:rsid w:val="000D6E06"/>
    <w:rsid w:val="000D77F0"/>
    <w:rsid w:val="000D7DD4"/>
    <w:rsid w:val="000E09EC"/>
    <w:rsid w:val="000E0B8D"/>
    <w:rsid w:val="000E1432"/>
    <w:rsid w:val="000E1D06"/>
    <w:rsid w:val="000E2263"/>
    <w:rsid w:val="000E2722"/>
    <w:rsid w:val="000E278E"/>
    <w:rsid w:val="000E2A36"/>
    <w:rsid w:val="000E2E41"/>
    <w:rsid w:val="000E3629"/>
    <w:rsid w:val="000E37E8"/>
    <w:rsid w:val="000E389E"/>
    <w:rsid w:val="000E67A7"/>
    <w:rsid w:val="000E7675"/>
    <w:rsid w:val="000E7C12"/>
    <w:rsid w:val="000F046D"/>
    <w:rsid w:val="000F1A22"/>
    <w:rsid w:val="000F1AE3"/>
    <w:rsid w:val="000F1D08"/>
    <w:rsid w:val="000F3202"/>
    <w:rsid w:val="000F3628"/>
    <w:rsid w:val="000F3F50"/>
    <w:rsid w:val="000F458C"/>
    <w:rsid w:val="000F478F"/>
    <w:rsid w:val="000F543D"/>
    <w:rsid w:val="000F5647"/>
    <w:rsid w:val="000F5A73"/>
    <w:rsid w:val="000F60C2"/>
    <w:rsid w:val="000F648E"/>
    <w:rsid w:val="000F6CB0"/>
    <w:rsid w:val="000F722B"/>
    <w:rsid w:val="000F7A1C"/>
    <w:rsid w:val="000F7DE0"/>
    <w:rsid w:val="001002B5"/>
    <w:rsid w:val="00100977"/>
    <w:rsid w:val="00100BF7"/>
    <w:rsid w:val="00101146"/>
    <w:rsid w:val="00101703"/>
    <w:rsid w:val="001019A7"/>
    <w:rsid w:val="00101ED6"/>
    <w:rsid w:val="00101FA1"/>
    <w:rsid w:val="001023D0"/>
    <w:rsid w:val="00102430"/>
    <w:rsid w:val="001026C9"/>
    <w:rsid w:val="001028FF"/>
    <w:rsid w:val="0010307D"/>
    <w:rsid w:val="00103402"/>
    <w:rsid w:val="00103ED6"/>
    <w:rsid w:val="0010420F"/>
    <w:rsid w:val="00106AEF"/>
    <w:rsid w:val="00106BF8"/>
    <w:rsid w:val="00107A00"/>
    <w:rsid w:val="0011005B"/>
    <w:rsid w:val="0011022C"/>
    <w:rsid w:val="00110666"/>
    <w:rsid w:val="001109C0"/>
    <w:rsid w:val="00110A62"/>
    <w:rsid w:val="00112123"/>
    <w:rsid w:val="00112491"/>
    <w:rsid w:val="00112679"/>
    <w:rsid w:val="00113851"/>
    <w:rsid w:val="0011553B"/>
    <w:rsid w:val="00115F5D"/>
    <w:rsid w:val="001173C2"/>
    <w:rsid w:val="00117ACF"/>
    <w:rsid w:val="00117B38"/>
    <w:rsid w:val="001226AF"/>
    <w:rsid w:val="0012307F"/>
    <w:rsid w:val="001235EC"/>
    <w:rsid w:val="001248DC"/>
    <w:rsid w:val="0012557F"/>
    <w:rsid w:val="00125C58"/>
    <w:rsid w:val="00125D1C"/>
    <w:rsid w:val="00125FEC"/>
    <w:rsid w:val="0012655D"/>
    <w:rsid w:val="00126E86"/>
    <w:rsid w:val="0012772E"/>
    <w:rsid w:val="0013012B"/>
    <w:rsid w:val="001303A4"/>
    <w:rsid w:val="001313F9"/>
    <w:rsid w:val="0013188D"/>
    <w:rsid w:val="00131C30"/>
    <w:rsid w:val="00131EB9"/>
    <w:rsid w:val="001323C5"/>
    <w:rsid w:val="00133DB5"/>
    <w:rsid w:val="00134985"/>
    <w:rsid w:val="00135069"/>
    <w:rsid w:val="0013550C"/>
    <w:rsid w:val="00135F6A"/>
    <w:rsid w:val="0013681E"/>
    <w:rsid w:val="00140892"/>
    <w:rsid w:val="001408C4"/>
    <w:rsid w:val="001409E7"/>
    <w:rsid w:val="00140D1A"/>
    <w:rsid w:val="0014102D"/>
    <w:rsid w:val="00141394"/>
    <w:rsid w:val="0014139E"/>
    <w:rsid w:val="00141C06"/>
    <w:rsid w:val="00141E8D"/>
    <w:rsid w:val="0014260A"/>
    <w:rsid w:val="00142DBF"/>
    <w:rsid w:val="00142EF8"/>
    <w:rsid w:val="00143A18"/>
    <w:rsid w:val="00143AD1"/>
    <w:rsid w:val="00143D3D"/>
    <w:rsid w:val="0014505F"/>
    <w:rsid w:val="00145C5C"/>
    <w:rsid w:val="001460E1"/>
    <w:rsid w:val="00146DFF"/>
    <w:rsid w:val="001471EF"/>
    <w:rsid w:val="001479D1"/>
    <w:rsid w:val="00147ADE"/>
    <w:rsid w:val="001501D5"/>
    <w:rsid w:val="0015036B"/>
    <w:rsid w:val="00150F7A"/>
    <w:rsid w:val="00151470"/>
    <w:rsid w:val="001516A7"/>
    <w:rsid w:val="00151961"/>
    <w:rsid w:val="00151967"/>
    <w:rsid w:val="001520EE"/>
    <w:rsid w:val="00152D54"/>
    <w:rsid w:val="00153210"/>
    <w:rsid w:val="001534B9"/>
    <w:rsid w:val="001537CE"/>
    <w:rsid w:val="001542AB"/>
    <w:rsid w:val="0015582D"/>
    <w:rsid w:val="001559F4"/>
    <w:rsid w:val="00155BE6"/>
    <w:rsid w:val="00155FEC"/>
    <w:rsid w:val="001570B8"/>
    <w:rsid w:val="001573A6"/>
    <w:rsid w:val="001573BE"/>
    <w:rsid w:val="00157A45"/>
    <w:rsid w:val="001602FB"/>
    <w:rsid w:val="00161078"/>
    <w:rsid w:val="00161445"/>
    <w:rsid w:val="001630E7"/>
    <w:rsid w:val="00163313"/>
    <w:rsid w:val="001636CD"/>
    <w:rsid w:val="00163F9C"/>
    <w:rsid w:val="0016407E"/>
    <w:rsid w:val="001640A4"/>
    <w:rsid w:val="001647E2"/>
    <w:rsid w:val="00164B84"/>
    <w:rsid w:val="00164C5B"/>
    <w:rsid w:val="00164DC0"/>
    <w:rsid w:val="00165123"/>
    <w:rsid w:val="001669FE"/>
    <w:rsid w:val="001670CE"/>
    <w:rsid w:val="00167AB6"/>
    <w:rsid w:val="0017004A"/>
    <w:rsid w:val="00171542"/>
    <w:rsid w:val="001734C6"/>
    <w:rsid w:val="001737C6"/>
    <w:rsid w:val="00173DB5"/>
    <w:rsid w:val="001752EC"/>
    <w:rsid w:val="00175317"/>
    <w:rsid w:val="001753C3"/>
    <w:rsid w:val="0017598F"/>
    <w:rsid w:val="0017601D"/>
    <w:rsid w:val="001762E2"/>
    <w:rsid w:val="0017632B"/>
    <w:rsid w:val="001773C6"/>
    <w:rsid w:val="00180682"/>
    <w:rsid w:val="001810C9"/>
    <w:rsid w:val="00181DD9"/>
    <w:rsid w:val="00181FE2"/>
    <w:rsid w:val="001824EB"/>
    <w:rsid w:val="001827E6"/>
    <w:rsid w:val="00182BC6"/>
    <w:rsid w:val="001840DF"/>
    <w:rsid w:val="001841E1"/>
    <w:rsid w:val="00184263"/>
    <w:rsid w:val="00184C55"/>
    <w:rsid w:val="00184DFD"/>
    <w:rsid w:val="00184F3E"/>
    <w:rsid w:val="001860AF"/>
    <w:rsid w:val="0018629B"/>
    <w:rsid w:val="001874D9"/>
    <w:rsid w:val="00187FF4"/>
    <w:rsid w:val="0019241E"/>
    <w:rsid w:val="0019268A"/>
    <w:rsid w:val="001927E3"/>
    <w:rsid w:val="00193155"/>
    <w:rsid w:val="0019528F"/>
    <w:rsid w:val="00195804"/>
    <w:rsid w:val="0019590A"/>
    <w:rsid w:val="0019682F"/>
    <w:rsid w:val="00196B72"/>
    <w:rsid w:val="00196ECF"/>
    <w:rsid w:val="00197103"/>
    <w:rsid w:val="0019745C"/>
    <w:rsid w:val="001A0311"/>
    <w:rsid w:val="001A03DF"/>
    <w:rsid w:val="001A0438"/>
    <w:rsid w:val="001A0715"/>
    <w:rsid w:val="001A0D63"/>
    <w:rsid w:val="001A3E14"/>
    <w:rsid w:val="001A4034"/>
    <w:rsid w:val="001A5303"/>
    <w:rsid w:val="001A7129"/>
    <w:rsid w:val="001A723D"/>
    <w:rsid w:val="001B1590"/>
    <w:rsid w:val="001B1960"/>
    <w:rsid w:val="001B1BA7"/>
    <w:rsid w:val="001B1C37"/>
    <w:rsid w:val="001B2D18"/>
    <w:rsid w:val="001B2F44"/>
    <w:rsid w:val="001B3B8D"/>
    <w:rsid w:val="001B41F0"/>
    <w:rsid w:val="001B450D"/>
    <w:rsid w:val="001B49DF"/>
    <w:rsid w:val="001B5317"/>
    <w:rsid w:val="001B68F2"/>
    <w:rsid w:val="001B6C76"/>
    <w:rsid w:val="001B7BA1"/>
    <w:rsid w:val="001B7BE4"/>
    <w:rsid w:val="001C0777"/>
    <w:rsid w:val="001C179C"/>
    <w:rsid w:val="001C1802"/>
    <w:rsid w:val="001C19AA"/>
    <w:rsid w:val="001C1FF1"/>
    <w:rsid w:val="001C2680"/>
    <w:rsid w:val="001C2930"/>
    <w:rsid w:val="001C3791"/>
    <w:rsid w:val="001C402B"/>
    <w:rsid w:val="001C5D05"/>
    <w:rsid w:val="001C5F08"/>
    <w:rsid w:val="001C7881"/>
    <w:rsid w:val="001D033B"/>
    <w:rsid w:val="001D0841"/>
    <w:rsid w:val="001D0C62"/>
    <w:rsid w:val="001D0EA9"/>
    <w:rsid w:val="001D1887"/>
    <w:rsid w:val="001D205B"/>
    <w:rsid w:val="001D2684"/>
    <w:rsid w:val="001D27BB"/>
    <w:rsid w:val="001D400C"/>
    <w:rsid w:val="001D469D"/>
    <w:rsid w:val="001D4A07"/>
    <w:rsid w:val="001D4CF0"/>
    <w:rsid w:val="001D7A18"/>
    <w:rsid w:val="001E07E2"/>
    <w:rsid w:val="001E0C2B"/>
    <w:rsid w:val="001E0F17"/>
    <w:rsid w:val="001E1E5E"/>
    <w:rsid w:val="001E2610"/>
    <w:rsid w:val="001E3CD3"/>
    <w:rsid w:val="001E5561"/>
    <w:rsid w:val="001E6D02"/>
    <w:rsid w:val="001E6D10"/>
    <w:rsid w:val="001E7045"/>
    <w:rsid w:val="001E7A49"/>
    <w:rsid w:val="001F079E"/>
    <w:rsid w:val="001F0E01"/>
    <w:rsid w:val="001F1B61"/>
    <w:rsid w:val="001F2077"/>
    <w:rsid w:val="001F27DA"/>
    <w:rsid w:val="001F2C86"/>
    <w:rsid w:val="001F3243"/>
    <w:rsid w:val="001F35CA"/>
    <w:rsid w:val="001F4580"/>
    <w:rsid w:val="001F4FB5"/>
    <w:rsid w:val="001F53C8"/>
    <w:rsid w:val="001F5DB8"/>
    <w:rsid w:val="001F5ECA"/>
    <w:rsid w:val="001F62A5"/>
    <w:rsid w:val="001F663F"/>
    <w:rsid w:val="001F73C9"/>
    <w:rsid w:val="0020074B"/>
    <w:rsid w:val="00200851"/>
    <w:rsid w:val="0020129E"/>
    <w:rsid w:val="0020181E"/>
    <w:rsid w:val="00202017"/>
    <w:rsid w:val="00202495"/>
    <w:rsid w:val="0020262F"/>
    <w:rsid w:val="00202835"/>
    <w:rsid w:val="00204129"/>
    <w:rsid w:val="0020457B"/>
    <w:rsid w:val="0020498E"/>
    <w:rsid w:val="00204C8D"/>
    <w:rsid w:val="0020539A"/>
    <w:rsid w:val="002053F0"/>
    <w:rsid w:val="00206249"/>
    <w:rsid w:val="00206397"/>
    <w:rsid w:val="002063B4"/>
    <w:rsid w:val="00206C8C"/>
    <w:rsid w:val="00207763"/>
    <w:rsid w:val="00210036"/>
    <w:rsid w:val="0021090E"/>
    <w:rsid w:val="00210DEB"/>
    <w:rsid w:val="00210E13"/>
    <w:rsid w:val="00210E6F"/>
    <w:rsid w:val="00210F2D"/>
    <w:rsid w:val="002118C0"/>
    <w:rsid w:val="00212160"/>
    <w:rsid w:val="00212666"/>
    <w:rsid w:val="002128CD"/>
    <w:rsid w:val="00212EDF"/>
    <w:rsid w:val="00212F56"/>
    <w:rsid w:val="00213372"/>
    <w:rsid w:val="0021382A"/>
    <w:rsid w:val="002138C2"/>
    <w:rsid w:val="00213EB7"/>
    <w:rsid w:val="00214C3B"/>
    <w:rsid w:val="00215208"/>
    <w:rsid w:val="00215508"/>
    <w:rsid w:val="002156A5"/>
    <w:rsid w:val="00215CD3"/>
    <w:rsid w:val="00216320"/>
    <w:rsid w:val="00216EB9"/>
    <w:rsid w:val="00217EF9"/>
    <w:rsid w:val="00220495"/>
    <w:rsid w:val="002206AE"/>
    <w:rsid w:val="0022070B"/>
    <w:rsid w:val="00220D19"/>
    <w:rsid w:val="002234D4"/>
    <w:rsid w:val="002239A3"/>
    <w:rsid w:val="00223B05"/>
    <w:rsid w:val="00223BAC"/>
    <w:rsid w:val="00223ED5"/>
    <w:rsid w:val="00224293"/>
    <w:rsid w:val="00224D8A"/>
    <w:rsid w:val="00225D88"/>
    <w:rsid w:val="00226293"/>
    <w:rsid w:val="00226509"/>
    <w:rsid w:val="00226D53"/>
    <w:rsid w:val="0022765E"/>
    <w:rsid w:val="00227A58"/>
    <w:rsid w:val="0023130D"/>
    <w:rsid w:val="00231448"/>
    <w:rsid w:val="00234D70"/>
    <w:rsid w:val="002351CB"/>
    <w:rsid w:val="002351F7"/>
    <w:rsid w:val="002359B8"/>
    <w:rsid w:val="00236674"/>
    <w:rsid w:val="002376EF"/>
    <w:rsid w:val="00242208"/>
    <w:rsid w:val="00242B49"/>
    <w:rsid w:val="002433CC"/>
    <w:rsid w:val="00243712"/>
    <w:rsid w:val="00243A83"/>
    <w:rsid w:val="00243BAA"/>
    <w:rsid w:val="00243E46"/>
    <w:rsid w:val="00243FEA"/>
    <w:rsid w:val="0024475B"/>
    <w:rsid w:val="00244EAE"/>
    <w:rsid w:val="0024511F"/>
    <w:rsid w:val="00245388"/>
    <w:rsid w:val="002456A2"/>
    <w:rsid w:val="00245F16"/>
    <w:rsid w:val="0024641B"/>
    <w:rsid w:val="00246FA4"/>
    <w:rsid w:val="00246FA8"/>
    <w:rsid w:val="00247C0F"/>
    <w:rsid w:val="00247E9F"/>
    <w:rsid w:val="002504A7"/>
    <w:rsid w:val="00250590"/>
    <w:rsid w:val="00250FBC"/>
    <w:rsid w:val="002513B8"/>
    <w:rsid w:val="0025178B"/>
    <w:rsid w:val="00251964"/>
    <w:rsid w:val="00251B7C"/>
    <w:rsid w:val="002531E0"/>
    <w:rsid w:val="00253A23"/>
    <w:rsid w:val="00253FC2"/>
    <w:rsid w:val="002544BD"/>
    <w:rsid w:val="002545BD"/>
    <w:rsid w:val="0025472C"/>
    <w:rsid w:val="0025500C"/>
    <w:rsid w:val="00255A9B"/>
    <w:rsid w:val="0025705B"/>
    <w:rsid w:val="002570A3"/>
    <w:rsid w:val="0025799D"/>
    <w:rsid w:val="00260396"/>
    <w:rsid w:val="002608EB"/>
    <w:rsid w:val="00262226"/>
    <w:rsid w:val="00262524"/>
    <w:rsid w:val="0026307A"/>
    <w:rsid w:val="00263168"/>
    <w:rsid w:val="00263BA2"/>
    <w:rsid w:val="00264EBC"/>
    <w:rsid w:val="002656F1"/>
    <w:rsid w:val="002662CC"/>
    <w:rsid w:val="002663FF"/>
    <w:rsid w:val="00267030"/>
    <w:rsid w:val="00267754"/>
    <w:rsid w:val="00270E8D"/>
    <w:rsid w:val="00272475"/>
    <w:rsid w:val="002730D8"/>
    <w:rsid w:val="002743B1"/>
    <w:rsid w:val="00274765"/>
    <w:rsid w:val="002748FC"/>
    <w:rsid w:val="00274AAE"/>
    <w:rsid w:val="00274FE3"/>
    <w:rsid w:val="0027501E"/>
    <w:rsid w:val="00275467"/>
    <w:rsid w:val="0027576C"/>
    <w:rsid w:val="00275AA3"/>
    <w:rsid w:val="00275BE8"/>
    <w:rsid w:val="0027654A"/>
    <w:rsid w:val="00276799"/>
    <w:rsid w:val="002779B8"/>
    <w:rsid w:val="00277E09"/>
    <w:rsid w:val="0028096F"/>
    <w:rsid w:val="00280D32"/>
    <w:rsid w:val="00280DAE"/>
    <w:rsid w:val="00280E39"/>
    <w:rsid w:val="002814AC"/>
    <w:rsid w:val="0028245C"/>
    <w:rsid w:val="00282650"/>
    <w:rsid w:val="002826CE"/>
    <w:rsid w:val="00282AED"/>
    <w:rsid w:val="00282E3B"/>
    <w:rsid w:val="00284107"/>
    <w:rsid w:val="00284683"/>
    <w:rsid w:val="002847FA"/>
    <w:rsid w:val="00287A57"/>
    <w:rsid w:val="00287BFD"/>
    <w:rsid w:val="00290250"/>
    <w:rsid w:val="0029081B"/>
    <w:rsid w:val="002919FE"/>
    <w:rsid w:val="00293B35"/>
    <w:rsid w:val="00294281"/>
    <w:rsid w:val="00295769"/>
    <w:rsid w:val="00295CD3"/>
    <w:rsid w:val="00295EAB"/>
    <w:rsid w:val="00295ECD"/>
    <w:rsid w:val="002960D8"/>
    <w:rsid w:val="0029678F"/>
    <w:rsid w:val="002974FE"/>
    <w:rsid w:val="00297DE0"/>
    <w:rsid w:val="00297E82"/>
    <w:rsid w:val="002A0027"/>
    <w:rsid w:val="002A00E8"/>
    <w:rsid w:val="002A02F1"/>
    <w:rsid w:val="002A0681"/>
    <w:rsid w:val="002A0C2F"/>
    <w:rsid w:val="002A1BA1"/>
    <w:rsid w:val="002A1C50"/>
    <w:rsid w:val="002A1FC0"/>
    <w:rsid w:val="002A2F1A"/>
    <w:rsid w:val="002A3767"/>
    <w:rsid w:val="002A3D1A"/>
    <w:rsid w:val="002A4DF8"/>
    <w:rsid w:val="002A60B1"/>
    <w:rsid w:val="002A60F7"/>
    <w:rsid w:val="002A6C91"/>
    <w:rsid w:val="002A6F1E"/>
    <w:rsid w:val="002A72B5"/>
    <w:rsid w:val="002A7C9E"/>
    <w:rsid w:val="002B0F02"/>
    <w:rsid w:val="002B1544"/>
    <w:rsid w:val="002B1FB9"/>
    <w:rsid w:val="002B2AB6"/>
    <w:rsid w:val="002B3202"/>
    <w:rsid w:val="002B372D"/>
    <w:rsid w:val="002B3E00"/>
    <w:rsid w:val="002B40D9"/>
    <w:rsid w:val="002B4356"/>
    <w:rsid w:val="002B451E"/>
    <w:rsid w:val="002B5461"/>
    <w:rsid w:val="002B57F4"/>
    <w:rsid w:val="002B5E18"/>
    <w:rsid w:val="002B6533"/>
    <w:rsid w:val="002B69DA"/>
    <w:rsid w:val="002B6AD6"/>
    <w:rsid w:val="002B6BBA"/>
    <w:rsid w:val="002B6BF6"/>
    <w:rsid w:val="002B7005"/>
    <w:rsid w:val="002B7347"/>
    <w:rsid w:val="002B7381"/>
    <w:rsid w:val="002B7E99"/>
    <w:rsid w:val="002C0115"/>
    <w:rsid w:val="002C03D1"/>
    <w:rsid w:val="002C10F2"/>
    <w:rsid w:val="002C1DD7"/>
    <w:rsid w:val="002C2120"/>
    <w:rsid w:val="002C283A"/>
    <w:rsid w:val="002C376E"/>
    <w:rsid w:val="002C4135"/>
    <w:rsid w:val="002C43F6"/>
    <w:rsid w:val="002C4A0B"/>
    <w:rsid w:val="002C4CEB"/>
    <w:rsid w:val="002C56C8"/>
    <w:rsid w:val="002C671B"/>
    <w:rsid w:val="002C6C53"/>
    <w:rsid w:val="002C7A95"/>
    <w:rsid w:val="002C7CA5"/>
    <w:rsid w:val="002D01CD"/>
    <w:rsid w:val="002D0767"/>
    <w:rsid w:val="002D120A"/>
    <w:rsid w:val="002D18C9"/>
    <w:rsid w:val="002D1F1C"/>
    <w:rsid w:val="002D255E"/>
    <w:rsid w:val="002D2614"/>
    <w:rsid w:val="002D332F"/>
    <w:rsid w:val="002D3A3D"/>
    <w:rsid w:val="002D599A"/>
    <w:rsid w:val="002D7453"/>
    <w:rsid w:val="002D7D3A"/>
    <w:rsid w:val="002D7D6E"/>
    <w:rsid w:val="002E0691"/>
    <w:rsid w:val="002E0F00"/>
    <w:rsid w:val="002E12EB"/>
    <w:rsid w:val="002E159B"/>
    <w:rsid w:val="002E2054"/>
    <w:rsid w:val="002E267E"/>
    <w:rsid w:val="002E2BD9"/>
    <w:rsid w:val="002E2CF8"/>
    <w:rsid w:val="002E3114"/>
    <w:rsid w:val="002E3BBD"/>
    <w:rsid w:val="002E4882"/>
    <w:rsid w:val="002E50CA"/>
    <w:rsid w:val="002E5640"/>
    <w:rsid w:val="002E5C1F"/>
    <w:rsid w:val="002E6717"/>
    <w:rsid w:val="002E6B92"/>
    <w:rsid w:val="002E741F"/>
    <w:rsid w:val="002E7A55"/>
    <w:rsid w:val="002E7DB8"/>
    <w:rsid w:val="002E7E25"/>
    <w:rsid w:val="002E7EAE"/>
    <w:rsid w:val="002F1A14"/>
    <w:rsid w:val="002F1B16"/>
    <w:rsid w:val="002F1D9F"/>
    <w:rsid w:val="002F2375"/>
    <w:rsid w:val="002F28B8"/>
    <w:rsid w:val="002F29E2"/>
    <w:rsid w:val="002F2AAE"/>
    <w:rsid w:val="002F316C"/>
    <w:rsid w:val="002F4325"/>
    <w:rsid w:val="002F43AB"/>
    <w:rsid w:val="002F587A"/>
    <w:rsid w:val="002F58AC"/>
    <w:rsid w:val="002F5FB5"/>
    <w:rsid w:val="002F754D"/>
    <w:rsid w:val="002F796E"/>
    <w:rsid w:val="0030041B"/>
    <w:rsid w:val="00300F01"/>
    <w:rsid w:val="00301162"/>
    <w:rsid w:val="003025D1"/>
    <w:rsid w:val="00303628"/>
    <w:rsid w:val="003049C8"/>
    <w:rsid w:val="003049EC"/>
    <w:rsid w:val="003052B8"/>
    <w:rsid w:val="00305CD7"/>
    <w:rsid w:val="00305EE8"/>
    <w:rsid w:val="00306F42"/>
    <w:rsid w:val="00307084"/>
    <w:rsid w:val="00307614"/>
    <w:rsid w:val="003078B4"/>
    <w:rsid w:val="00307DEE"/>
    <w:rsid w:val="003112C8"/>
    <w:rsid w:val="00311800"/>
    <w:rsid w:val="00311A4A"/>
    <w:rsid w:val="003126A2"/>
    <w:rsid w:val="00312A84"/>
    <w:rsid w:val="0031309B"/>
    <w:rsid w:val="00313C12"/>
    <w:rsid w:val="00313DFD"/>
    <w:rsid w:val="0031433D"/>
    <w:rsid w:val="003147C0"/>
    <w:rsid w:val="003153D3"/>
    <w:rsid w:val="00315DCC"/>
    <w:rsid w:val="00316A64"/>
    <w:rsid w:val="00317F1D"/>
    <w:rsid w:val="00320855"/>
    <w:rsid w:val="00321371"/>
    <w:rsid w:val="00322532"/>
    <w:rsid w:val="00322FCF"/>
    <w:rsid w:val="003239DA"/>
    <w:rsid w:val="003239ED"/>
    <w:rsid w:val="00323C8D"/>
    <w:rsid w:val="003248F5"/>
    <w:rsid w:val="00325B6B"/>
    <w:rsid w:val="00325E12"/>
    <w:rsid w:val="00325FEB"/>
    <w:rsid w:val="003260CD"/>
    <w:rsid w:val="00326566"/>
    <w:rsid w:val="0032694C"/>
    <w:rsid w:val="003273E5"/>
    <w:rsid w:val="00327A6E"/>
    <w:rsid w:val="00330135"/>
    <w:rsid w:val="0033022C"/>
    <w:rsid w:val="003302DC"/>
    <w:rsid w:val="003314A5"/>
    <w:rsid w:val="00332430"/>
    <w:rsid w:val="00332EE6"/>
    <w:rsid w:val="003331C6"/>
    <w:rsid w:val="003333B9"/>
    <w:rsid w:val="00334ADF"/>
    <w:rsid w:val="003352D6"/>
    <w:rsid w:val="00335307"/>
    <w:rsid w:val="00335751"/>
    <w:rsid w:val="00335A10"/>
    <w:rsid w:val="00335CAC"/>
    <w:rsid w:val="0033636C"/>
    <w:rsid w:val="00336D7B"/>
    <w:rsid w:val="0033724D"/>
    <w:rsid w:val="0033753B"/>
    <w:rsid w:val="0033770A"/>
    <w:rsid w:val="00337B1C"/>
    <w:rsid w:val="003409E6"/>
    <w:rsid w:val="00341D57"/>
    <w:rsid w:val="003431C1"/>
    <w:rsid w:val="00343252"/>
    <w:rsid w:val="003433BC"/>
    <w:rsid w:val="00343514"/>
    <w:rsid w:val="00343E90"/>
    <w:rsid w:val="00345142"/>
    <w:rsid w:val="00345C6D"/>
    <w:rsid w:val="003460B0"/>
    <w:rsid w:val="00347BFB"/>
    <w:rsid w:val="00350068"/>
    <w:rsid w:val="003509B1"/>
    <w:rsid w:val="00350B63"/>
    <w:rsid w:val="00350E6F"/>
    <w:rsid w:val="00352379"/>
    <w:rsid w:val="00353022"/>
    <w:rsid w:val="00354F25"/>
    <w:rsid w:val="00355699"/>
    <w:rsid w:val="00355E85"/>
    <w:rsid w:val="00356211"/>
    <w:rsid w:val="00356481"/>
    <w:rsid w:val="003568D7"/>
    <w:rsid w:val="00357ACA"/>
    <w:rsid w:val="00357C0B"/>
    <w:rsid w:val="00357F59"/>
    <w:rsid w:val="0036064A"/>
    <w:rsid w:val="003617A9"/>
    <w:rsid w:val="00361E92"/>
    <w:rsid w:val="00362118"/>
    <w:rsid w:val="00363038"/>
    <w:rsid w:val="00363FDD"/>
    <w:rsid w:val="0036415E"/>
    <w:rsid w:val="00364167"/>
    <w:rsid w:val="003655D2"/>
    <w:rsid w:val="00365F53"/>
    <w:rsid w:val="0036700D"/>
    <w:rsid w:val="00367319"/>
    <w:rsid w:val="0036782F"/>
    <w:rsid w:val="00367951"/>
    <w:rsid w:val="00370171"/>
    <w:rsid w:val="00370274"/>
    <w:rsid w:val="0037044E"/>
    <w:rsid w:val="00370611"/>
    <w:rsid w:val="00370756"/>
    <w:rsid w:val="003710C7"/>
    <w:rsid w:val="0037257E"/>
    <w:rsid w:val="0037466F"/>
    <w:rsid w:val="00374933"/>
    <w:rsid w:val="0037642E"/>
    <w:rsid w:val="003768E3"/>
    <w:rsid w:val="00377CFA"/>
    <w:rsid w:val="00380438"/>
    <w:rsid w:val="00381CED"/>
    <w:rsid w:val="00382CB0"/>
    <w:rsid w:val="0038340F"/>
    <w:rsid w:val="0038382B"/>
    <w:rsid w:val="0038424D"/>
    <w:rsid w:val="003845CA"/>
    <w:rsid w:val="003852B4"/>
    <w:rsid w:val="003856B1"/>
    <w:rsid w:val="003867A7"/>
    <w:rsid w:val="00386C49"/>
    <w:rsid w:val="00386EF8"/>
    <w:rsid w:val="0038777F"/>
    <w:rsid w:val="00387CB8"/>
    <w:rsid w:val="003900B8"/>
    <w:rsid w:val="0039087B"/>
    <w:rsid w:val="00390F1C"/>
    <w:rsid w:val="0039199E"/>
    <w:rsid w:val="003919D6"/>
    <w:rsid w:val="00392AD8"/>
    <w:rsid w:val="003942E1"/>
    <w:rsid w:val="0039446B"/>
    <w:rsid w:val="0039471D"/>
    <w:rsid w:val="00394A16"/>
    <w:rsid w:val="00395303"/>
    <w:rsid w:val="003954A3"/>
    <w:rsid w:val="003958D3"/>
    <w:rsid w:val="00396000"/>
    <w:rsid w:val="00397794"/>
    <w:rsid w:val="003A0F2D"/>
    <w:rsid w:val="003A0FA9"/>
    <w:rsid w:val="003A1525"/>
    <w:rsid w:val="003A1B2D"/>
    <w:rsid w:val="003A3091"/>
    <w:rsid w:val="003A3C9C"/>
    <w:rsid w:val="003A3E12"/>
    <w:rsid w:val="003A40E8"/>
    <w:rsid w:val="003A4A75"/>
    <w:rsid w:val="003A558D"/>
    <w:rsid w:val="003A602D"/>
    <w:rsid w:val="003A6934"/>
    <w:rsid w:val="003A74F4"/>
    <w:rsid w:val="003B014A"/>
    <w:rsid w:val="003B0313"/>
    <w:rsid w:val="003B04F1"/>
    <w:rsid w:val="003B0675"/>
    <w:rsid w:val="003B07B9"/>
    <w:rsid w:val="003B082F"/>
    <w:rsid w:val="003B095B"/>
    <w:rsid w:val="003B1587"/>
    <w:rsid w:val="003B18E3"/>
    <w:rsid w:val="003B227C"/>
    <w:rsid w:val="003B2403"/>
    <w:rsid w:val="003B35D6"/>
    <w:rsid w:val="003B4B43"/>
    <w:rsid w:val="003B4D12"/>
    <w:rsid w:val="003B4F11"/>
    <w:rsid w:val="003B5558"/>
    <w:rsid w:val="003B58EA"/>
    <w:rsid w:val="003B5C71"/>
    <w:rsid w:val="003B610C"/>
    <w:rsid w:val="003B6FE9"/>
    <w:rsid w:val="003C02A7"/>
    <w:rsid w:val="003C037F"/>
    <w:rsid w:val="003C0859"/>
    <w:rsid w:val="003C0FED"/>
    <w:rsid w:val="003C3AE8"/>
    <w:rsid w:val="003C3DAC"/>
    <w:rsid w:val="003C464D"/>
    <w:rsid w:val="003C4B65"/>
    <w:rsid w:val="003C58F3"/>
    <w:rsid w:val="003C5EE7"/>
    <w:rsid w:val="003C6633"/>
    <w:rsid w:val="003C708D"/>
    <w:rsid w:val="003C70C0"/>
    <w:rsid w:val="003C7909"/>
    <w:rsid w:val="003C7E92"/>
    <w:rsid w:val="003D0CCE"/>
    <w:rsid w:val="003D0DED"/>
    <w:rsid w:val="003D1103"/>
    <w:rsid w:val="003D11DA"/>
    <w:rsid w:val="003D12AD"/>
    <w:rsid w:val="003D12D9"/>
    <w:rsid w:val="003D1812"/>
    <w:rsid w:val="003D2494"/>
    <w:rsid w:val="003D2667"/>
    <w:rsid w:val="003D3238"/>
    <w:rsid w:val="003D367E"/>
    <w:rsid w:val="003D3C49"/>
    <w:rsid w:val="003D433B"/>
    <w:rsid w:val="003D4ABA"/>
    <w:rsid w:val="003D4EAE"/>
    <w:rsid w:val="003D50FE"/>
    <w:rsid w:val="003D5CFA"/>
    <w:rsid w:val="003D6051"/>
    <w:rsid w:val="003D6855"/>
    <w:rsid w:val="003D76EB"/>
    <w:rsid w:val="003D7A14"/>
    <w:rsid w:val="003D7A69"/>
    <w:rsid w:val="003E02BE"/>
    <w:rsid w:val="003E11DD"/>
    <w:rsid w:val="003E197E"/>
    <w:rsid w:val="003E1FA0"/>
    <w:rsid w:val="003E2A34"/>
    <w:rsid w:val="003E2E61"/>
    <w:rsid w:val="003E32A2"/>
    <w:rsid w:val="003E395F"/>
    <w:rsid w:val="003E3B34"/>
    <w:rsid w:val="003E5423"/>
    <w:rsid w:val="003E580F"/>
    <w:rsid w:val="003E744F"/>
    <w:rsid w:val="003E76F0"/>
    <w:rsid w:val="003E7DEC"/>
    <w:rsid w:val="003E7F9E"/>
    <w:rsid w:val="003F0414"/>
    <w:rsid w:val="003F0579"/>
    <w:rsid w:val="003F0984"/>
    <w:rsid w:val="003F1053"/>
    <w:rsid w:val="003F13FE"/>
    <w:rsid w:val="003F142C"/>
    <w:rsid w:val="003F1FC4"/>
    <w:rsid w:val="003F24E6"/>
    <w:rsid w:val="003F3729"/>
    <w:rsid w:val="003F440F"/>
    <w:rsid w:val="003F5430"/>
    <w:rsid w:val="003F5B3F"/>
    <w:rsid w:val="003F6DAB"/>
    <w:rsid w:val="003F6EAC"/>
    <w:rsid w:val="003F7474"/>
    <w:rsid w:val="003F7507"/>
    <w:rsid w:val="0040053F"/>
    <w:rsid w:val="00400616"/>
    <w:rsid w:val="00400977"/>
    <w:rsid w:val="00400AD0"/>
    <w:rsid w:val="00400BC1"/>
    <w:rsid w:val="004011F9"/>
    <w:rsid w:val="004015CA"/>
    <w:rsid w:val="00401A64"/>
    <w:rsid w:val="00401F1A"/>
    <w:rsid w:val="004030C3"/>
    <w:rsid w:val="00403B2F"/>
    <w:rsid w:val="0040433A"/>
    <w:rsid w:val="0040436E"/>
    <w:rsid w:val="004057CA"/>
    <w:rsid w:val="004063BF"/>
    <w:rsid w:val="0040760F"/>
    <w:rsid w:val="00407774"/>
    <w:rsid w:val="004105FF"/>
    <w:rsid w:val="004107B5"/>
    <w:rsid w:val="00411ACC"/>
    <w:rsid w:val="00411E89"/>
    <w:rsid w:val="00412887"/>
    <w:rsid w:val="004128B5"/>
    <w:rsid w:val="0041349E"/>
    <w:rsid w:val="0041352A"/>
    <w:rsid w:val="00413B3C"/>
    <w:rsid w:val="004144ED"/>
    <w:rsid w:val="00414597"/>
    <w:rsid w:val="0041478E"/>
    <w:rsid w:val="00415ABC"/>
    <w:rsid w:val="00415B87"/>
    <w:rsid w:val="00415D35"/>
    <w:rsid w:val="0041602E"/>
    <w:rsid w:val="00416192"/>
    <w:rsid w:val="004162BA"/>
    <w:rsid w:val="004162C4"/>
    <w:rsid w:val="004163FC"/>
    <w:rsid w:val="004165EF"/>
    <w:rsid w:val="004167F4"/>
    <w:rsid w:val="00416FCF"/>
    <w:rsid w:val="00416FD2"/>
    <w:rsid w:val="00417258"/>
    <w:rsid w:val="00417398"/>
    <w:rsid w:val="00420451"/>
    <w:rsid w:val="004209B4"/>
    <w:rsid w:val="00420DF2"/>
    <w:rsid w:val="004234FB"/>
    <w:rsid w:val="00423BFE"/>
    <w:rsid w:val="00424385"/>
    <w:rsid w:val="00424392"/>
    <w:rsid w:val="0042447D"/>
    <w:rsid w:val="00425073"/>
    <w:rsid w:val="00425C74"/>
    <w:rsid w:val="00425F8C"/>
    <w:rsid w:val="00426B0D"/>
    <w:rsid w:val="00427BF9"/>
    <w:rsid w:val="004303B9"/>
    <w:rsid w:val="00430BDF"/>
    <w:rsid w:val="0043193A"/>
    <w:rsid w:val="00432953"/>
    <w:rsid w:val="00432B3B"/>
    <w:rsid w:val="00432C94"/>
    <w:rsid w:val="004331E9"/>
    <w:rsid w:val="004341C6"/>
    <w:rsid w:val="00434252"/>
    <w:rsid w:val="00434485"/>
    <w:rsid w:val="00434599"/>
    <w:rsid w:val="00434ABD"/>
    <w:rsid w:val="004350B8"/>
    <w:rsid w:val="0043621E"/>
    <w:rsid w:val="0043627C"/>
    <w:rsid w:val="00437477"/>
    <w:rsid w:val="00437BB3"/>
    <w:rsid w:val="00440074"/>
    <w:rsid w:val="0044138D"/>
    <w:rsid w:val="00442072"/>
    <w:rsid w:val="00442829"/>
    <w:rsid w:val="00442FAE"/>
    <w:rsid w:val="004431E8"/>
    <w:rsid w:val="004435CD"/>
    <w:rsid w:val="00443D39"/>
    <w:rsid w:val="00443E88"/>
    <w:rsid w:val="00444619"/>
    <w:rsid w:val="00444697"/>
    <w:rsid w:val="00444A4D"/>
    <w:rsid w:val="004454FC"/>
    <w:rsid w:val="004471B9"/>
    <w:rsid w:val="0044787D"/>
    <w:rsid w:val="00447DCD"/>
    <w:rsid w:val="0045033A"/>
    <w:rsid w:val="00450559"/>
    <w:rsid w:val="004509BF"/>
    <w:rsid w:val="0045118F"/>
    <w:rsid w:val="004525B4"/>
    <w:rsid w:val="004538E0"/>
    <w:rsid w:val="004548BC"/>
    <w:rsid w:val="00454D5C"/>
    <w:rsid w:val="004564B6"/>
    <w:rsid w:val="004572E1"/>
    <w:rsid w:val="004576DE"/>
    <w:rsid w:val="0046023E"/>
    <w:rsid w:val="004606FD"/>
    <w:rsid w:val="00460D01"/>
    <w:rsid w:val="004611D7"/>
    <w:rsid w:val="004616D7"/>
    <w:rsid w:val="00462D37"/>
    <w:rsid w:val="00462F09"/>
    <w:rsid w:val="00464400"/>
    <w:rsid w:val="004648D5"/>
    <w:rsid w:val="004650FD"/>
    <w:rsid w:val="0046643E"/>
    <w:rsid w:val="00466794"/>
    <w:rsid w:val="004670C1"/>
    <w:rsid w:val="00470B38"/>
    <w:rsid w:val="004720E1"/>
    <w:rsid w:val="00472731"/>
    <w:rsid w:val="00473E39"/>
    <w:rsid w:val="00473F51"/>
    <w:rsid w:val="0047484A"/>
    <w:rsid w:val="00474C9C"/>
    <w:rsid w:val="00475B59"/>
    <w:rsid w:val="00475D40"/>
    <w:rsid w:val="00476336"/>
    <w:rsid w:val="00476634"/>
    <w:rsid w:val="00477378"/>
    <w:rsid w:val="00477735"/>
    <w:rsid w:val="00477C19"/>
    <w:rsid w:val="00477F39"/>
    <w:rsid w:val="00480594"/>
    <w:rsid w:val="00481D2D"/>
    <w:rsid w:val="00481F91"/>
    <w:rsid w:val="004833A5"/>
    <w:rsid w:val="00483714"/>
    <w:rsid w:val="00483759"/>
    <w:rsid w:val="00483DE1"/>
    <w:rsid w:val="0048461B"/>
    <w:rsid w:val="00485626"/>
    <w:rsid w:val="00485A08"/>
    <w:rsid w:val="00485ABE"/>
    <w:rsid w:val="00485F96"/>
    <w:rsid w:val="00486249"/>
    <w:rsid w:val="0048626F"/>
    <w:rsid w:val="004872F2"/>
    <w:rsid w:val="0049009B"/>
    <w:rsid w:val="00490108"/>
    <w:rsid w:val="00490425"/>
    <w:rsid w:val="00491A8F"/>
    <w:rsid w:val="00493A55"/>
    <w:rsid w:val="00494A5B"/>
    <w:rsid w:val="00494B83"/>
    <w:rsid w:val="00495D22"/>
    <w:rsid w:val="00495D3F"/>
    <w:rsid w:val="00496019"/>
    <w:rsid w:val="00496091"/>
    <w:rsid w:val="0049642B"/>
    <w:rsid w:val="0049671A"/>
    <w:rsid w:val="00496BD0"/>
    <w:rsid w:val="00497BB5"/>
    <w:rsid w:val="00497DA3"/>
    <w:rsid w:val="00497FE0"/>
    <w:rsid w:val="004A0236"/>
    <w:rsid w:val="004A0A7D"/>
    <w:rsid w:val="004A0E09"/>
    <w:rsid w:val="004A184B"/>
    <w:rsid w:val="004A2536"/>
    <w:rsid w:val="004A2ADC"/>
    <w:rsid w:val="004A31A5"/>
    <w:rsid w:val="004A3E0F"/>
    <w:rsid w:val="004A3FE2"/>
    <w:rsid w:val="004A48F0"/>
    <w:rsid w:val="004A4F50"/>
    <w:rsid w:val="004A54AD"/>
    <w:rsid w:val="004A56D2"/>
    <w:rsid w:val="004A5F00"/>
    <w:rsid w:val="004A685E"/>
    <w:rsid w:val="004A78C8"/>
    <w:rsid w:val="004A7F82"/>
    <w:rsid w:val="004B0096"/>
    <w:rsid w:val="004B0150"/>
    <w:rsid w:val="004B087F"/>
    <w:rsid w:val="004B0B41"/>
    <w:rsid w:val="004B2315"/>
    <w:rsid w:val="004B2CD5"/>
    <w:rsid w:val="004B3C40"/>
    <w:rsid w:val="004B4231"/>
    <w:rsid w:val="004B4393"/>
    <w:rsid w:val="004B439C"/>
    <w:rsid w:val="004B44D7"/>
    <w:rsid w:val="004B4926"/>
    <w:rsid w:val="004B4A3D"/>
    <w:rsid w:val="004B6097"/>
    <w:rsid w:val="004B6316"/>
    <w:rsid w:val="004B6A8B"/>
    <w:rsid w:val="004B7489"/>
    <w:rsid w:val="004B78F3"/>
    <w:rsid w:val="004C0C42"/>
    <w:rsid w:val="004C0E92"/>
    <w:rsid w:val="004C1923"/>
    <w:rsid w:val="004C1CB0"/>
    <w:rsid w:val="004C1DF7"/>
    <w:rsid w:val="004C23C8"/>
    <w:rsid w:val="004C2A15"/>
    <w:rsid w:val="004C2B8A"/>
    <w:rsid w:val="004C6A0F"/>
    <w:rsid w:val="004C6D94"/>
    <w:rsid w:val="004C6F0A"/>
    <w:rsid w:val="004C7E74"/>
    <w:rsid w:val="004D04BF"/>
    <w:rsid w:val="004D0AFF"/>
    <w:rsid w:val="004D10F6"/>
    <w:rsid w:val="004D1712"/>
    <w:rsid w:val="004D3DA8"/>
    <w:rsid w:val="004D3F7D"/>
    <w:rsid w:val="004D4621"/>
    <w:rsid w:val="004D4951"/>
    <w:rsid w:val="004D4ACD"/>
    <w:rsid w:val="004D4B19"/>
    <w:rsid w:val="004D4C8E"/>
    <w:rsid w:val="004D4DB8"/>
    <w:rsid w:val="004D5C38"/>
    <w:rsid w:val="004D5D93"/>
    <w:rsid w:val="004D626E"/>
    <w:rsid w:val="004D6848"/>
    <w:rsid w:val="004D74CD"/>
    <w:rsid w:val="004D7859"/>
    <w:rsid w:val="004D7E0C"/>
    <w:rsid w:val="004E0FAA"/>
    <w:rsid w:val="004E2582"/>
    <w:rsid w:val="004E262C"/>
    <w:rsid w:val="004E2E36"/>
    <w:rsid w:val="004E30B1"/>
    <w:rsid w:val="004E34EB"/>
    <w:rsid w:val="004E3BAE"/>
    <w:rsid w:val="004E42BE"/>
    <w:rsid w:val="004E4A48"/>
    <w:rsid w:val="004E5CC3"/>
    <w:rsid w:val="004E60CA"/>
    <w:rsid w:val="004E7925"/>
    <w:rsid w:val="004E7E53"/>
    <w:rsid w:val="004F0FAD"/>
    <w:rsid w:val="004F15C0"/>
    <w:rsid w:val="004F1C8E"/>
    <w:rsid w:val="004F2296"/>
    <w:rsid w:val="004F22C0"/>
    <w:rsid w:val="004F230F"/>
    <w:rsid w:val="004F2A0E"/>
    <w:rsid w:val="004F2EC8"/>
    <w:rsid w:val="004F2FC5"/>
    <w:rsid w:val="004F3064"/>
    <w:rsid w:val="004F36A4"/>
    <w:rsid w:val="004F3C97"/>
    <w:rsid w:val="004F601D"/>
    <w:rsid w:val="004F6E82"/>
    <w:rsid w:val="00500328"/>
    <w:rsid w:val="0050107E"/>
    <w:rsid w:val="00501D6C"/>
    <w:rsid w:val="005022BC"/>
    <w:rsid w:val="005023FE"/>
    <w:rsid w:val="00504697"/>
    <w:rsid w:val="00504952"/>
    <w:rsid w:val="00504E7E"/>
    <w:rsid w:val="00505FA5"/>
    <w:rsid w:val="00506F03"/>
    <w:rsid w:val="005079C6"/>
    <w:rsid w:val="0051006B"/>
    <w:rsid w:val="00510169"/>
    <w:rsid w:val="0051033A"/>
    <w:rsid w:val="00510C45"/>
    <w:rsid w:val="00510EE9"/>
    <w:rsid w:val="00511D4A"/>
    <w:rsid w:val="005126E0"/>
    <w:rsid w:val="00512A4C"/>
    <w:rsid w:val="00512F49"/>
    <w:rsid w:val="00513EBB"/>
    <w:rsid w:val="00513FBE"/>
    <w:rsid w:val="0051533B"/>
    <w:rsid w:val="005160CF"/>
    <w:rsid w:val="005161B5"/>
    <w:rsid w:val="005166F3"/>
    <w:rsid w:val="00517E8E"/>
    <w:rsid w:val="00520712"/>
    <w:rsid w:val="005212D5"/>
    <w:rsid w:val="005213C4"/>
    <w:rsid w:val="005223F9"/>
    <w:rsid w:val="00525C25"/>
    <w:rsid w:val="00525CA7"/>
    <w:rsid w:val="00526002"/>
    <w:rsid w:val="0052648A"/>
    <w:rsid w:val="00527051"/>
    <w:rsid w:val="00530098"/>
    <w:rsid w:val="005309B3"/>
    <w:rsid w:val="00530E42"/>
    <w:rsid w:val="0053236E"/>
    <w:rsid w:val="005326EA"/>
    <w:rsid w:val="00532906"/>
    <w:rsid w:val="00532B5E"/>
    <w:rsid w:val="005332F0"/>
    <w:rsid w:val="0053382E"/>
    <w:rsid w:val="00533AF2"/>
    <w:rsid w:val="00533AF8"/>
    <w:rsid w:val="00534572"/>
    <w:rsid w:val="00534C1D"/>
    <w:rsid w:val="0053552C"/>
    <w:rsid w:val="0053662A"/>
    <w:rsid w:val="00536EDF"/>
    <w:rsid w:val="00536FC2"/>
    <w:rsid w:val="005374B3"/>
    <w:rsid w:val="00537780"/>
    <w:rsid w:val="005379CF"/>
    <w:rsid w:val="00540791"/>
    <w:rsid w:val="00540D36"/>
    <w:rsid w:val="00543597"/>
    <w:rsid w:val="00543988"/>
    <w:rsid w:val="00543D14"/>
    <w:rsid w:val="0054421D"/>
    <w:rsid w:val="00544751"/>
    <w:rsid w:val="00545348"/>
    <w:rsid w:val="0054568D"/>
    <w:rsid w:val="00546C7C"/>
    <w:rsid w:val="00546DAB"/>
    <w:rsid w:val="00546F7A"/>
    <w:rsid w:val="005477E8"/>
    <w:rsid w:val="00547FF7"/>
    <w:rsid w:val="00551169"/>
    <w:rsid w:val="005515F5"/>
    <w:rsid w:val="005518A1"/>
    <w:rsid w:val="005525C8"/>
    <w:rsid w:val="00553FBE"/>
    <w:rsid w:val="005540F1"/>
    <w:rsid w:val="005548D8"/>
    <w:rsid w:val="005548E3"/>
    <w:rsid w:val="00554951"/>
    <w:rsid w:val="00554D57"/>
    <w:rsid w:val="00554E13"/>
    <w:rsid w:val="00554EC6"/>
    <w:rsid w:val="00555CE9"/>
    <w:rsid w:val="00555D16"/>
    <w:rsid w:val="0055641E"/>
    <w:rsid w:val="00556E6F"/>
    <w:rsid w:val="0055715D"/>
    <w:rsid w:val="00557342"/>
    <w:rsid w:val="00557346"/>
    <w:rsid w:val="0055791E"/>
    <w:rsid w:val="005606B6"/>
    <w:rsid w:val="00561101"/>
    <w:rsid w:val="005613B6"/>
    <w:rsid w:val="00561BF3"/>
    <w:rsid w:val="00561E02"/>
    <w:rsid w:val="00563B2D"/>
    <w:rsid w:val="00563BF4"/>
    <w:rsid w:val="00564C04"/>
    <w:rsid w:val="00564ECF"/>
    <w:rsid w:val="005660B3"/>
    <w:rsid w:val="005662FF"/>
    <w:rsid w:val="00567331"/>
    <w:rsid w:val="0056771A"/>
    <w:rsid w:val="00567E03"/>
    <w:rsid w:val="005700AE"/>
    <w:rsid w:val="005714EC"/>
    <w:rsid w:val="00571946"/>
    <w:rsid w:val="005719A1"/>
    <w:rsid w:val="00572C77"/>
    <w:rsid w:val="00572C7D"/>
    <w:rsid w:val="00573EE2"/>
    <w:rsid w:val="005758EA"/>
    <w:rsid w:val="00576A2D"/>
    <w:rsid w:val="00576F92"/>
    <w:rsid w:val="00577F89"/>
    <w:rsid w:val="00580747"/>
    <w:rsid w:val="00582186"/>
    <w:rsid w:val="00583228"/>
    <w:rsid w:val="00583BDE"/>
    <w:rsid w:val="005844A7"/>
    <w:rsid w:val="00584A0F"/>
    <w:rsid w:val="00584F61"/>
    <w:rsid w:val="005866D1"/>
    <w:rsid w:val="00586883"/>
    <w:rsid w:val="00586AFA"/>
    <w:rsid w:val="00586DC9"/>
    <w:rsid w:val="0058710D"/>
    <w:rsid w:val="00587622"/>
    <w:rsid w:val="00587C2D"/>
    <w:rsid w:val="00587FFB"/>
    <w:rsid w:val="005906CE"/>
    <w:rsid w:val="005908B8"/>
    <w:rsid w:val="005915A9"/>
    <w:rsid w:val="005929FF"/>
    <w:rsid w:val="00593E85"/>
    <w:rsid w:val="005947BE"/>
    <w:rsid w:val="005949FF"/>
    <w:rsid w:val="00595587"/>
    <w:rsid w:val="005968BD"/>
    <w:rsid w:val="00596F34"/>
    <w:rsid w:val="005973E3"/>
    <w:rsid w:val="0059793B"/>
    <w:rsid w:val="00597A63"/>
    <w:rsid w:val="005A04B3"/>
    <w:rsid w:val="005A0AAB"/>
    <w:rsid w:val="005A0E9C"/>
    <w:rsid w:val="005A16F7"/>
    <w:rsid w:val="005A17FD"/>
    <w:rsid w:val="005A180D"/>
    <w:rsid w:val="005A1D9C"/>
    <w:rsid w:val="005A2A5E"/>
    <w:rsid w:val="005A3073"/>
    <w:rsid w:val="005A5157"/>
    <w:rsid w:val="005A5BB6"/>
    <w:rsid w:val="005A5BDD"/>
    <w:rsid w:val="005A6AEE"/>
    <w:rsid w:val="005A70A7"/>
    <w:rsid w:val="005B0506"/>
    <w:rsid w:val="005B1BF7"/>
    <w:rsid w:val="005B26D9"/>
    <w:rsid w:val="005B344D"/>
    <w:rsid w:val="005B3469"/>
    <w:rsid w:val="005B4086"/>
    <w:rsid w:val="005B478D"/>
    <w:rsid w:val="005B4B39"/>
    <w:rsid w:val="005B4BEE"/>
    <w:rsid w:val="005B606A"/>
    <w:rsid w:val="005B63C3"/>
    <w:rsid w:val="005B6EAA"/>
    <w:rsid w:val="005C0A26"/>
    <w:rsid w:val="005C0C54"/>
    <w:rsid w:val="005C10CF"/>
    <w:rsid w:val="005C1C5E"/>
    <w:rsid w:val="005C207E"/>
    <w:rsid w:val="005C2216"/>
    <w:rsid w:val="005C3A9A"/>
    <w:rsid w:val="005C45B9"/>
    <w:rsid w:val="005C4EFF"/>
    <w:rsid w:val="005C5AEE"/>
    <w:rsid w:val="005C5B21"/>
    <w:rsid w:val="005C6357"/>
    <w:rsid w:val="005C681E"/>
    <w:rsid w:val="005C741F"/>
    <w:rsid w:val="005C764F"/>
    <w:rsid w:val="005C7745"/>
    <w:rsid w:val="005C7DF5"/>
    <w:rsid w:val="005D052D"/>
    <w:rsid w:val="005D0A10"/>
    <w:rsid w:val="005D162C"/>
    <w:rsid w:val="005D1A76"/>
    <w:rsid w:val="005D32A6"/>
    <w:rsid w:val="005D3C14"/>
    <w:rsid w:val="005D3D15"/>
    <w:rsid w:val="005D4679"/>
    <w:rsid w:val="005D4F3C"/>
    <w:rsid w:val="005D5B8D"/>
    <w:rsid w:val="005D5CFC"/>
    <w:rsid w:val="005D6A32"/>
    <w:rsid w:val="005D6A6F"/>
    <w:rsid w:val="005D7B39"/>
    <w:rsid w:val="005D7F36"/>
    <w:rsid w:val="005E06EF"/>
    <w:rsid w:val="005E08B5"/>
    <w:rsid w:val="005E0AFB"/>
    <w:rsid w:val="005E0B68"/>
    <w:rsid w:val="005E0E22"/>
    <w:rsid w:val="005E1656"/>
    <w:rsid w:val="005E1F13"/>
    <w:rsid w:val="005E23A3"/>
    <w:rsid w:val="005E2927"/>
    <w:rsid w:val="005E38DD"/>
    <w:rsid w:val="005E3CFF"/>
    <w:rsid w:val="005E7BCA"/>
    <w:rsid w:val="005F0601"/>
    <w:rsid w:val="005F0E25"/>
    <w:rsid w:val="005F14FE"/>
    <w:rsid w:val="005F2C70"/>
    <w:rsid w:val="005F33ED"/>
    <w:rsid w:val="005F36E5"/>
    <w:rsid w:val="005F3741"/>
    <w:rsid w:val="005F54A8"/>
    <w:rsid w:val="005F5D33"/>
    <w:rsid w:val="005F60C1"/>
    <w:rsid w:val="005F62ED"/>
    <w:rsid w:val="005F6FE8"/>
    <w:rsid w:val="005F7C7B"/>
    <w:rsid w:val="00602758"/>
    <w:rsid w:val="006032A7"/>
    <w:rsid w:val="00603EF8"/>
    <w:rsid w:val="00604BB9"/>
    <w:rsid w:val="006051BC"/>
    <w:rsid w:val="0060604B"/>
    <w:rsid w:val="0060605C"/>
    <w:rsid w:val="00607216"/>
    <w:rsid w:val="0060763D"/>
    <w:rsid w:val="00607A84"/>
    <w:rsid w:val="006104FF"/>
    <w:rsid w:val="006114F4"/>
    <w:rsid w:val="006116D5"/>
    <w:rsid w:val="00612D94"/>
    <w:rsid w:val="00612E9F"/>
    <w:rsid w:val="006133ED"/>
    <w:rsid w:val="006137BE"/>
    <w:rsid w:val="006146D0"/>
    <w:rsid w:val="00615C2D"/>
    <w:rsid w:val="0061614C"/>
    <w:rsid w:val="00616181"/>
    <w:rsid w:val="006164C3"/>
    <w:rsid w:val="006170A6"/>
    <w:rsid w:val="0061768C"/>
    <w:rsid w:val="00617D93"/>
    <w:rsid w:val="00620CF6"/>
    <w:rsid w:val="006219B0"/>
    <w:rsid w:val="00621C65"/>
    <w:rsid w:val="00622A3C"/>
    <w:rsid w:val="006238CF"/>
    <w:rsid w:val="006247C1"/>
    <w:rsid w:val="00624860"/>
    <w:rsid w:val="00624CDC"/>
    <w:rsid w:val="00624D65"/>
    <w:rsid w:val="00624DAF"/>
    <w:rsid w:val="00625596"/>
    <w:rsid w:val="006259AA"/>
    <w:rsid w:val="00625BDB"/>
    <w:rsid w:val="00625CE9"/>
    <w:rsid w:val="0062662A"/>
    <w:rsid w:val="0062663A"/>
    <w:rsid w:val="006276CB"/>
    <w:rsid w:val="00627989"/>
    <w:rsid w:val="00627B86"/>
    <w:rsid w:val="00630BDA"/>
    <w:rsid w:val="0063143F"/>
    <w:rsid w:val="00631E6C"/>
    <w:rsid w:val="0063227B"/>
    <w:rsid w:val="00632289"/>
    <w:rsid w:val="00632382"/>
    <w:rsid w:val="00632782"/>
    <w:rsid w:val="00632869"/>
    <w:rsid w:val="00633264"/>
    <w:rsid w:val="006336DC"/>
    <w:rsid w:val="006339BD"/>
    <w:rsid w:val="0063497E"/>
    <w:rsid w:val="00635C16"/>
    <w:rsid w:val="00635E64"/>
    <w:rsid w:val="00637C0D"/>
    <w:rsid w:val="00637CEC"/>
    <w:rsid w:val="0064135E"/>
    <w:rsid w:val="0064174D"/>
    <w:rsid w:val="00642533"/>
    <w:rsid w:val="00642911"/>
    <w:rsid w:val="006429E8"/>
    <w:rsid w:val="0064348F"/>
    <w:rsid w:val="00643D49"/>
    <w:rsid w:val="00644859"/>
    <w:rsid w:val="00644FB7"/>
    <w:rsid w:val="006459BA"/>
    <w:rsid w:val="00645A42"/>
    <w:rsid w:val="00645BE5"/>
    <w:rsid w:val="00646BDD"/>
    <w:rsid w:val="00647051"/>
    <w:rsid w:val="00647E63"/>
    <w:rsid w:val="00647F1C"/>
    <w:rsid w:val="00650805"/>
    <w:rsid w:val="006519C0"/>
    <w:rsid w:val="006526F6"/>
    <w:rsid w:val="00652756"/>
    <w:rsid w:val="00652B83"/>
    <w:rsid w:val="00652F49"/>
    <w:rsid w:val="00654145"/>
    <w:rsid w:val="00654239"/>
    <w:rsid w:val="006543C0"/>
    <w:rsid w:val="00654633"/>
    <w:rsid w:val="006546D7"/>
    <w:rsid w:val="00654C6D"/>
    <w:rsid w:val="00655DD9"/>
    <w:rsid w:val="00656632"/>
    <w:rsid w:val="0065719F"/>
    <w:rsid w:val="006579DD"/>
    <w:rsid w:val="00657EEF"/>
    <w:rsid w:val="0066074B"/>
    <w:rsid w:val="006611E9"/>
    <w:rsid w:val="00664790"/>
    <w:rsid w:val="00664DC4"/>
    <w:rsid w:val="00664FA3"/>
    <w:rsid w:val="00667DAB"/>
    <w:rsid w:val="00670849"/>
    <w:rsid w:val="00670C2E"/>
    <w:rsid w:val="00670FB7"/>
    <w:rsid w:val="0067189D"/>
    <w:rsid w:val="00672630"/>
    <w:rsid w:val="0067275D"/>
    <w:rsid w:val="006732E6"/>
    <w:rsid w:val="0067332F"/>
    <w:rsid w:val="006733AC"/>
    <w:rsid w:val="00675BF9"/>
    <w:rsid w:val="00676CA8"/>
    <w:rsid w:val="006772D0"/>
    <w:rsid w:val="00680086"/>
    <w:rsid w:val="00680788"/>
    <w:rsid w:val="00680D30"/>
    <w:rsid w:val="006817FB"/>
    <w:rsid w:val="00681B39"/>
    <w:rsid w:val="00682558"/>
    <w:rsid w:val="00682D98"/>
    <w:rsid w:val="00683193"/>
    <w:rsid w:val="006839C2"/>
    <w:rsid w:val="0068454E"/>
    <w:rsid w:val="00684791"/>
    <w:rsid w:val="00684AB8"/>
    <w:rsid w:val="00684D89"/>
    <w:rsid w:val="006856A3"/>
    <w:rsid w:val="0068576E"/>
    <w:rsid w:val="00685FC0"/>
    <w:rsid w:val="006864B2"/>
    <w:rsid w:val="00686FCF"/>
    <w:rsid w:val="00687080"/>
    <w:rsid w:val="006871CD"/>
    <w:rsid w:val="006906C6"/>
    <w:rsid w:val="00691563"/>
    <w:rsid w:val="0069159A"/>
    <w:rsid w:val="006918C2"/>
    <w:rsid w:val="0069196E"/>
    <w:rsid w:val="00691BDD"/>
    <w:rsid w:val="006929E5"/>
    <w:rsid w:val="00693335"/>
    <w:rsid w:val="00693972"/>
    <w:rsid w:val="00694DEB"/>
    <w:rsid w:val="00695A94"/>
    <w:rsid w:val="00696094"/>
    <w:rsid w:val="00696656"/>
    <w:rsid w:val="00696E0F"/>
    <w:rsid w:val="00697437"/>
    <w:rsid w:val="00697516"/>
    <w:rsid w:val="00697D78"/>
    <w:rsid w:val="006A084A"/>
    <w:rsid w:val="006A0D75"/>
    <w:rsid w:val="006A11D6"/>
    <w:rsid w:val="006A1443"/>
    <w:rsid w:val="006A1C6F"/>
    <w:rsid w:val="006A1CB7"/>
    <w:rsid w:val="006A22FA"/>
    <w:rsid w:val="006A2858"/>
    <w:rsid w:val="006A3B9A"/>
    <w:rsid w:val="006A4799"/>
    <w:rsid w:val="006A5816"/>
    <w:rsid w:val="006A5885"/>
    <w:rsid w:val="006A61B9"/>
    <w:rsid w:val="006A639E"/>
    <w:rsid w:val="006A70F2"/>
    <w:rsid w:val="006A7BC7"/>
    <w:rsid w:val="006B046C"/>
    <w:rsid w:val="006B0C91"/>
    <w:rsid w:val="006B19E6"/>
    <w:rsid w:val="006B1AA9"/>
    <w:rsid w:val="006B2799"/>
    <w:rsid w:val="006B286B"/>
    <w:rsid w:val="006B2B22"/>
    <w:rsid w:val="006B2E7D"/>
    <w:rsid w:val="006B3E31"/>
    <w:rsid w:val="006B441F"/>
    <w:rsid w:val="006B5307"/>
    <w:rsid w:val="006B55CA"/>
    <w:rsid w:val="006B6151"/>
    <w:rsid w:val="006C0C38"/>
    <w:rsid w:val="006C13EC"/>
    <w:rsid w:val="006C1469"/>
    <w:rsid w:val="006C1B4F"/>
    <w:rsid w:val="006C1BCA"/>
    <w:rsid w:val="006C2411"/>
    <w:rsid w:val="006C26A2"/>
    <w:rsid w:val="006C2977"/>
    <w:rsid w:val="006C2BAC"/>
    <w:rsid w:val="006C3021"/>
    <w:rsid w:val="006C3133"/>
    <w:rsid w:val="006C4100"/>
    <w:rsid w:val="006C41DB"/>
    <w:rsid w:val="006C43CA"/>
    <w:rsid w:val="006C4687"/>
    <w:rsid w:val="006C53F0"/>
    <w:rsid w:val="006C5D5F"/>
    <w:rsid w:val="006C6F07"/>
    <w:rsid w:val="006C7DDE"/>
    <w:rsid w:val="006D0198"/>
    <w:rsid w:val="006D079E"/>
    <w:rsid w:val="006D0D3E"/>
    <w:rsid w:val="006D1072"/>
    <w:rsid w:val="006D113E"/>
    <w:rsid w:val="006D1C9C"/>
    <w:rsid w:val="006D1D05"/>
    <w:rsid w:val="006D2AC3"/>
    <w:rsid w:val="006D2BE3"/>
    <w:rsid w:val="006D2C78"/>
    <w:rsid w:val="006D33EE"/>
    <w:rsid w:val="006D387F"/>
    <w:rsid w:val="006D54C0"/>
    <w:rsid w:val="006D5B70"/>
    <w:rsid w:val="006D6352"/>
    <w:rsid w:val="006D6C04"/>
    <w:rsid w:val="006D75DF"/>
    <w:rsid w:val="006E0226"/>
    <w:rsid w:val="006E1B22"/>
    <w:rsid w:val="006E355E"/>
    <w:rsid w:val="006E387C"/>
    <w:rsid w:val="006E4788"/>
    <w:rsid w:val="006E4E12"/>
    <w:rsid w:val="006E784B"/>
    <w:rsid w:val="006F1217"/>
    <w:rsid w:val="006F135F"/>
    <w:rsid w:val="006F1A71"/>
    <w:rsid w:val="006F1C5E"/>
    <w:rsid w:val="006F2766"/>
    <w:rsid w:val="006F2D4B"/>
    <w:rsid w:val="006F2EB6"/>
    <w:rsid w:val="006F3FFA"/>
    <w:rsid w:val="006F4117"/>
    <w:rsid w:val="006F49E6"/>
    <w:rsid w:val="006F4BF5"/>
    <w:rsid w:val="006F5949"/>
    <w:rsid w:val="006F651C"/>
    <w:rsid w:val="006F6636"/>
    <w:rsid w:val="006F6B46"/>
    <w:rsid w:val="006F6B7A"/>
    <w:rsid w:val="006F6F0F"/>
    <w:rsid w:val="0070062D"/>
    <w:rsid w:val="00701E87"/>
    <w:rsid w:val="00702304"/>
    <w:rsid w:val="00702714"/>
    <w:rsid w:val="007032DC"/>
    <w:rsid w:val="007039E7"/>
    <w:rsid w:val="00703B97"/>
    <w:rsid w:val="00703FC3"/>
    <w:rsid w:val="007046A1"/>
    <w:rsid w:val="00704A22"/>
    <w:rsid w:val="00705EAC"/>
    <w:rsid w:val="00706948"/>
    <w:rsid w:val="00706BBF"/>
    <w:rsid w:val="007073CC"/>
    <w:rsid w:val="00707CBF"/>
    <w:rsid w:val="00707CE4"/>
    <w:rsid w:val="00707E51"/>
    <w:rsid w:val="00710584"/>
    <w:rsid w:val="007112CC"/>
    <w:rsid w:val="00712680"/>
    <w:rsid w:val="00712B49"/>
    <w:rsid w:val="0071307C"/>
    <w:rsid w:val="00713172"/>
    <w:rsid w:val="00713D31"/>
    <w:rsid w:val="007143CB"/>
    <w:rsid w:val="007148F2"/>
    <w:rsid w:val="00714DDE"/>
    <w:rsid w:val="00714F68"/>
    <w:rsid w:val="00715507"/>
    <w:rsid w:val="007156AD"/>
    <w:rsid w:val="00715D17"/>
    <w:rsid w:val="00716832"/>
    <w:rsid w:val="00717599"/>
    <w:rsid w:val="00717C12"/>
    <w:rsid w:val="00717F90"/>
    <w:rsid w:val="007203A3"/>
    <w:rsid w:val="00720E85"/>
    <w:rsid w:val="00721C5C"/>
    <w:rsid w:val="0072221F"/>
    <w:rsid w:val="007225CD"/>
    <w:rsid w:val="00722946"/>
    <w:rsid w:val="00723864"/>
    <w:rsid w:val="00723918"/>
    <w:rsid w:val="0072409C"/>
    <w:rsid w:val="007245D2"/>
    <w:rsid w:val="00724685"/>
    <w:rsid w:val="007253CE"/>
    <w:rsid w:val="007256DF"/>
    <w:rsid w:val="00725BF4"/>
    <w:rsid w:val="00725C71"/>
    <w:rsid w:val="00725D6E"/>
    <w:rsid w:val="007274F8"/>
    <w:rsid w:val="007317BE"/>
    <w:rsid w:val="00731D57"/>
    <w:rsid w:val="007322D9"/>
    <w:rsid w:val="007330FA"/>
    <w:rsid w:val="0073434B"/>
    <w:rsid w:val="00734447"/>
    <w:rsid w:val="00734616"/>
    <w:rsid w:val="00735900"/>
    <w:rsid w:val="0073641B"/>
    <w:rsid w:val="007367D5"/>
    <w:rsid w:val="007368F8"/>
    <w:rsid w:val="00736D3A"/>
    <w:rsid w:val="00736EF0"/>
    <w:rsid w:val="00737BD7"/>
    <w:rsid w:val="00740BB7"/>
    <w:rsid w:val="0074188B"/>
    <w:rsid w:val="00741B73"/>
    <w:rsid w:val="00742158"/>
    <w:rsid w:val="00742321"/>
    <w:rsid w:val="00742617"/>
    <w:rsid w:val="007435FA"/>
    <w:rsid w:val="00743775"/>
    <w:rsid w:val="0074545E"/>
    <w:rsid w:val="00746909"/>
    <w:rsid w:val="007476BF"/>
    <w:rsid w:val="007508FA"/>
    <w:rsid w:val="00751972"/>
    <w:rsid w:val="00751FB5"/>
    <w:rsid w:val="007522CC"/>
    <w:rsid w:val="00752402"/>
    <w:rsid w:val="007524F8"/>
    <w:rsid w:val="00753005"/>
    <w:rsid w:val="0075439F"/>
    <w:rsid w:val="0075442C"/>
    <w:rsid w:val="00754451"/>
    <w:rsid w:val="007544AA"/>
    <w:rsid w:val="00754599"/>
    <w:rsid w:val="00754EED"/>
    <w:rsid w:val="0075526E"/>
    <w:rsid w:val="00755A38"/>
    <w:rsid w:val="007564AE"/>
    <w:rsid w:val="00756C3A"/>
    <w:rsid w:val="0075708D"/>
    <w:rsid w:val="00757302"/>
    <w:rsid w:val="0075742A"/>
    <w:rsid w:val="0075746D"/>
    <w:rsid w:val="007578B4"/>
    <w:rsid w:val="00757A29"/>
    <w:rsid w:val="00757E0D"/>
    <w:rsid w:val="007602E8"/>
    <w:rsid w:val="00760F57"/>
    <w:rsid w:val="00761CC5"/>
    <w:rsid w:val="00761F8B"/>
    <w:rsid w:val="0076234F"/>
    <w:rsid w:val="00762529"/>
    <w:rsid w:val="00762FBE"/>
    <w:rsid w:val="007631ED"/>
    <w:rsid w:val="00763CA9"/>
    <w:rsid w:val="00763EEF"/>
    <w:rsid w:val="00764F32"/>
    <w:rsid w:val="00765752"/>
    <w:rsid w:val="00765F68"/>
    <w:rsid w:val="0076614D"/>
    <w:rsid w:val="00767207"/>
    <w:rsid w:val="00767309"/>
    <w:rsid w:val="007677D3"/>
    <w:rsid w:val="00767ABA"/>
    <w:rsid w:val="00767D0B"/>
    <w:rsid w:val="007706FB"/>
    <w:rsid w:val="00770B4F"/>
    <w:rsid w:val="00770BF1"/>
    <w:rsid w:val="00773C0E"/>
    <w:rsid w:val="0077426C"/>
    <w:rsid w:val="0077466E"/>
    <w:rsid w:val="00775418"/>
    <w:rsid w:val="00775E0E"/>
    <w:rsid w:val="00775FD7"/>
    <w:rsid w:val="0077650B"/>
    <w:rsid w:val="00781C2A"/>
    <w:rsid w:val="00782006"/>
    <w:rsid w:val="0078273C"/>
    <w:rsid w:val="007836FD"/>
    <w:rsid w:val="00783A8B"/>
    <w:rsid w:val="00784AFC"/>
    <w:rsid w:val="00784ECF"/>
    <w:rsid w:val="00785121"/>
    <w:rsid w:val="00785C4C"/>
    <w:rsid w:val="007872F1"/>
    <w:rsid w:val="007909BC"/>
    <w:rsid w:val="00790D3C"/>
    <w:rsid w:val="00791449"/>
    <w:rsid w:val="00792259"/>
    <w:rsid w:val="00792D4C"/>
    <w:rsid w:val="00793308"/>
    <w:rsid w:val="00793A7B"/>
    <w:rsid w:val="00793F73"/>
    <w:rsid w:val="00794E4C"/>
    <w:rsid w:val="0079539C"/>
    <w:rsid w:val="007953CD"/>
    <w:rsid w:val="00796917"/>
    <w:rsid w:val="00797041"/>
    <w:rsid w:val="00797517"/>
    <w:rsid w:val="0079760F"/>
    <w:rsid w:val="00797AA0"/>
    <w:rsid w:val="00797CCB"/>
    <w:rsid w:val="00797D6D"/>
    <w:rsid w:val="007A02A2"/>
    <w:rsid w:val="007A29EC"/>
    <w:rsid w:val="007A2F67"/>
    <w:rsid w:val="007A368B"/>
    <w:rsid w:val="007A3943"/>
    <w:rsid w:val="007A427C"/>
    <w:rsid w:val="007A4539"/>
    <w:rsid w:val="007A69DF"/>
    <w:rsid w:val="007A708B"/>
    <w:rsid w:val="007A724A"/>
    <w:rsid w:val="007A7D8D"/>
    <w:rsid w:val="007B0D1D"/>
    <w:rsid w:val="007B29AE"/>
    <w:rsid w:val="007B2EE0"/>
    <w:rsid w:val="007B2F4E"/>
    <w:rsid w:val="007B340C"/>
    <w:rsid w:val="007B3D56"/>
    <w:rsid w:val="007B3E52"/>
    <w:rsid w:val="007B44B1"/>
    <w:rsid w:val="007B5744"/>
    <w:rsid w:val="007B5981"/>
    <w:rsid w:val="007B6489"/>
    <w:rsid w:val="007B6660"/>
    <w:rsid w:val="007B7525"/>
    <w:rsid w:val="007B7C50"/>
    <w:rsid w:val="007C0957"/>
    <w:rsid w:val="007C0BC8"/>
    <w:rsid w:val="007C1023"/>
    <w:rsid w:val="007C111E"/>
    <w:rsid w:val="007C2029"/>
    <w:rsid w:val="007C21B1"/>
    <w:rsid w:val="007C2425"/>
    <w:rsid w:val="007C27FA"/>
    <w:rsid w:val="007C3F68"/>
    <w:rsid w:val="007C575F"/>
    <w:rsid w:val="007C586A"/>
    <w:rsid w:val="007C5BF9"/>
    <w:rsid w:val="007C5FB8"/>
    <w:rsid w:val="007C67D5"/>
    <w:rsid w:val="007C7119"/>
    <w:rsid w:val="007C75EB"/>
    <w:rsid w:val="007C7EE0"/>
    <w:rsid w:val="007D3BF4"/>
    <w:rsid w:val="007D561B"/>
    <w:rsid w:val="007D593A"/>
    <w:rsid w:val="007D642C"/>
    <w:rsid w:val="007D6734"/>
    <w:rsid w:val="007D6A44"/>
    <w:rsid w:val="007D6A83"/>
    <w:rsid w:val="007E0099"/>
    <w:rsid w:val="007E0252"/>
    <w:rsid w:val="007E0512"/>
    <w:rsid w:val="007E07F8"/>
    <w:rsid w:val="007E08AF"/>
    <w:rsid w:val="007E0B78"/>
    <w:rsid w:val="007E124A"/>
    <w:rsid w:val="007E15DC"/>
    <w:rsid w:val="007E240D"/>
    <w:rsid w:val="007E2602"/>
    <w:rsid w:val="007E279A"/>
    <w:rsid w:val="007E3431"/>
    <w:rsid w:val="007E3F0B"/>
    <w:rsid w:val="007E5D1F"/>
    <w:rsid w:val="007E69C7"/>
    <w:rsid w:val="007E71D6"/>
    <w:rsid w:val="007F0D7D"/>
    <w:rsid w:val="007F1349"/>
    <w:rsid w:val="007F1746"/>
    <w:rsid w:val="007F1F3B"/>
    <w:rsid w:val="007F2010"/>
    <w:rsid w:val="007F20EA"/>
    <w:rsid w:val="007F22B1"/>
    <w:rsid w:val="007F2655"/>
    <w:rsid w:val="007F2D8D"/>
    <w:rsid w:val="007F3CB3"/>
    <w:rsid w:val="007F446F"/>
    <w:rsid w:val="007F48CF"/>
    <w:rsid w:val="007F498E"/>
    <w:rsid w:val="007F53A4"/>
    <w:rsid w:val="007F5CB9"/>
    <w:rsid w:val="00801303"/>
    <w:rsid w:val="008027DE"/>
    <w:rsid w:val="00802C84"/>
    <w:rsid w:val="0080328C"/>
    <w:rsid w:val="00803308"/>
    <w:rsid w:val="00803EDF"/>
    <w:rsid w:val="00805429"/>
    <w:rsid w:val="00805E99"/>
    <w:rsid w:val="00807ED5"/>
    <w:rsid w:val="00810216"/>
    <w:rsid w:val="0081052D"/>
    <w:rsid w:val="008107F9"/>
    <w:rsid w:val="00811491"/>
    <w:rsid w:val="00811535"/>
    <w:rsid w:val="00812CD3"/>
    <w:rsid w:val="00813088"/>
    <w:rsid w:val="008135BD"/>
    <w:rsid w:val="008137C1"/>
    <w:rsid w:val="00813F20"/>
    <w:rsid w:val="0081433C"/>
    <w:rsid w:val="0081458A"/>
    <w:rsid w:val="00814E29"/>
    <w:rsid w:val="00815317"/>
    <w:rsid w:val="00815BEC"/>
    <w:rsid w:val="00815E61"/>
    <w:rsid w:val="00816AA5"/>
    <w:rsid w:val="00816B37"/>
    <w:rsid w:val="008171E7"/>
    <w:rsid w:val="008174D8"/>
    <w:rsid w:val="00817994"/>
    <w:rsid w:val="00820978"/>
    <w:rsid w:val="0082097F"/>
    <w:rsid w:val="00820D5F"/>
    <w:rsid w:val="0082200E"/>
    <w:rsid w:val="0082243E"/>
    <w:rsid w:val="00822B05"/>
    <w:rsid w:val="00822FCD"/>
    <w:rsid w:val="0082396C"/>
    <w:rsid w:val="00823D76"/>
    <w:rsid w:val="008250BC"/>
    <w:rsid w:val="008262C8"/>
    <w:rsid w:val="0082634B"/>
    <w:rsid w:val="0082679D"/>
    <w:rsid w:val="008273D2"/>
    <w:rsid w:val="0082776B"/>
    <w:rsid w:val="00827980"/>
    <w:rsid w:val="00827BFC"/>
    <w:rsid w:val="00830D14"/>
    <w:rsid w:val="008314E7"/>
    <w:rsid w:val="0083153F"/>
    <w:rsid w:val="008333DF"/>
    <w:rsid w:val="00833539"/>
    <w:rsid w:val="0083371D"/>
    <w:rsid w:val="00833EA7"/>
    <w:rsid w:val="00834352"/>
    <w:rsid w:val="00835F8C"/>
    <w:rsid w:val="00836111"/>
    <w:rsid w:val="00836AEF"/>
    <w:rsid w:val="008374F6"/>
    <w:rsid w:val="0083796F"/>
    <w:rsid w:val="00837C96"/>
    <w:rsid w:val="0084049B"/>
    <w:rsid w:val="00840919"/>
    <w:rsid w:val="00841813"/>
    <w:rsid w:val="00841EA3"/>
    <w:rsid w:val="0084227D"/>
    <w:rsid w:val="00842717"/>
    <w:rsid w:val="008435DB"/>
    <w:rsid w:val="00843CEB"/>
    <w:rsid w:val="00843D2D"/>
    <w:rsid w:val="008442F8"/>
    <w:rsid w:val="0084449D"/>
    <w:rsid w:val="00844565"/>
    <w:rsid w:val="00844E1F"/>
    <w:rsid w:val="00846475"/>
    <w:rsid w:val="00847347"/>
    <w:rsid w:val="00847D14"/>
    <w:rsid w:val="00850C98"/>
    <w:rsid w:val="008511DA"/>
    <w:rsid w:val="008516DB"/>
    <w:rsid w:val="0085190A"/>
    <w:rsid w:val="00851CCC"/>
    <w:rsid w:val="0085298B"/>
    <w:rsid w:val="00853E18"/>
    <w:rsid w:val="0085460D"/>
    <w:rsid w:val="008559EE"/>
    <w:rsid w:val="00857A36"/>
    <w:rsid w:val="00857F65"/>
    <w:rsid w:val="008614FC"/>
    <w:rsid w:val="00861660"/>
    <w:rsid w:val="00861CB7"/>
    <w:rsid w:val="00861CC0"/>
    <w:rsid w:val="00862909"/>
    <w:rsid w:val="00863278"/>
    <w:rsid w:val="00863FC3"/>
    <w:rsid w:val="0086427E"/>
    <w:rsid w:val="008643A0"/>
    <w:rsid w:val="008656D0"/>
    <w:rsid w:val="0086623A"/>
    <w:rsid w:val="00866596"/>
    <w:rsid w:val="0087147A"/>
    <w:rsid w:val="00871862"/>
    <w:rsid w:val="00871C61"/>
    <w:rsid w:val="0087208E"/>
    <w:rsid w:val="00872120"/>
    <w:rsid w:val="008730DD"/>
    <w:rsid w:val="00875325"/>
    <w:rsid w:val="00875A4B"/>
    <w:rsid w:val="00875AAA"/>
    <w:rsid w:val="00876169"/>
    <w:rsid w:val="008763EA"/>
    <w:rsid w:val="0087718F"/>
    <w:rsid w:val="00877A12"/>
    <w:rsid w:val="008802A8"/>
    <w:rsid w:val="008802AE"/>
    <w:rsid w:val="008809F8"/>
    <w:rsid w:val="00882112"/>
    <w:rsid w:val="008826BB"/>
    <w:rsid w:val="00882773"/>
    <w:rsid w:val="00882C35"/>
    <w:rsid w:val="008839BD"/>
    <w:rsid w:val="00883BD1"/>
    <w:rsid w:val="008846AB"/>
    <w:rsid w:val="00884FA5"/>
    <w:rsid w:val="00885A00"/>
    <w:rsid w:val="00886736"/>
    <w:rsid w:val="00886E9A"/>
    <w:rsid w:val="00890686"/>
    <w:rsid w:val="00891ABA"/>
    <w:rsid w:val="00891DA0"/>
    <w:rsid w:val="008921EF"/>
    <w:rsid w:val="008925AB"/>
    <w:rsid w:val="008925D9"/>
    <w:rsid w:val="00892C9C"/>
    <w:rsid w:val="00893154"/>
    <w:rsid w:val="0089325B"/>
    <w:rsid w:val="0089366E"/>
    <w:rsid w:val="00893B68"/>
    <w:rsid w:val="00893C4C"/>
    <w:rsid w:val="008942CF"/>
    <w:rsid w:val="0089457B"/>
    <w:rsid w:val="00894ADA"/>
    <w:rsid w:val="0089564C"/>
    <w:rsid w:val="00895AE6"/>
    <w:rsid w:val="0089641B"/>
    <w:rsid w:val="0089719C"/>
    <w:rsid w:val="00897859"/>
    <w:rsid w:val="00897F7A"/>
    <w:rsid w:val="008A00EF"/>
    <w:rsid w:val="008A03B5"/>
    <w:rsid w:val="008A04FA"/>
    <w:rsid w:val="008A0A91"/>
    <w:rsid w:val="008A0C98"/>
    <w:rsid w:val="008A21AB"/>
    <w:rsid w:val="008A240F"/>
    <w:rsid w:val="008A29B5"/>
    <w:rsid w:val="008A2C80"/>
    <w:rsid w:val="008A30AF"/>
    <w:rsid w:val="008A334D"/>
    <w:rsid w:val="008A47D4"/>
    <w:rsid w:val="008A539D"/>
    <w:rsid w:val="008A5C7C"/>
    <w:rsid w:val="008A66ED"/>
    <w:rsid w:val="008A6767"/>
    <w:rsid w:val="008A68B2"/>
    <w:rsid w:val="008A6FF2"/>
    <w:rsid w:val="008B0BA2"/>
    <w:rsid w:val="008B0F78"/>
    <w:rsid w:val="008B1EDD"/>
    <w:rsid w:val="008B2778"/>
    <w:rsid w:val="008B323C"/>
    <w:rsid w:val="008B32BB"/>
    <w:rsid w:val="008B34B5"/>
    <w:rsid w:val="008B3F80"/>
    <w:rsid w:val="008B448D"/>
    <w:rsid w:val="008B45CB"/>
    <w:rsid w:val="008B4D0F"/>
    <w:rsid w:val="008B4E31"/>
    <w:rsid w:val="008B5459"/>
    <w:rsid w:val="008B5D8B"/>
    <w:rsid w:val="008B6249"/>
    <w:rsid w:val="008B69FA"/>
    <w:rsid w:val="008B6F53"/>
    <w:rsid w:val="008B727D"/>
    <w:rsid w:val="008B752E"/>
    <w:rsid w:val="008B7A79"/>
    <w:rsid w:val="008B7C47"/>
    <w:rsid w:val="008C05F0"/>
    <w:rsid w:val="008C118F"/>
    <w:rsid w:val="008C2327"/>
    <w:rsid w:val="008C41A8"/>
    <w:rsid w:val="008C47D3"/>
    <w:rsid w:val="008C4B10"/>
    <w:rsid w:val="008C580D"/>
    <w:rsid w:val="008C5A08"/>
    <w:rsid w:val="008C7826"/>
    <w:rsid w:val="008D0145"/>
    <w:rsid w:val="008D098C"/>
    <w:rsid w:val="008D0DE8"/>
    <w:rsid w:val="008D0EA5"/>
    <w:rsid w:val="008D125A"/>
    <w:rsid w:val="008D128B"/>
    <w:rsid w:val="008D2697"/>
    <w:rsid w:val="008D2CC5"/>
    <w:rsid w:val="008D2E31"/>
    <w:rsid w:val="008D3385"/>
    <w:rsid w:val="008D39DB"/>
    <w:rsid w:val="008D3A20"/>
    <w:rsid w:val="008D4269"/>
    <w:rsid w:val="008D4621"/>
    <w:rsid w:val="008D5638"/>
    <w:rsid w:val="008D5C9E"/>
    <w:rsid w:val="008D5DDC"/>
    <w:rsid w:val="008D6083"/>
    <w:rsid w:val="008D61A9"/>
    <w:rsid w:val="008D73DC"/>
    <w:rsid w:val="008D79DC"/>
    <w:rsid w:val="008D7C32"/>
    <w:rsid w:val="008E0197"/>
    <w:rsid w:val="008E0745"/>
    <w:rsid w:val="008E0FC7"/>
    <w:rsid w:val="008E21C5"/>
    <w:rsid w:val="008E242E"/>
    <w:rsid w:val="008E324D"/>
    <w:rsid w:val="008E3B7B"/>
    <w:rsid w:val="008E4A25"/>
    <w:rsid w:val="008E505C"/>
    <w:rsid w:val="008E5623"/>
    <w:rsid w:val="008E5756"/>
    <w:rsid w:val="008E5CCA"/>
    <w:rsid w:val="008E6536"/>
    <w:rsid w:val="008F0FC1"/>
    <w:rsid w:val="008F1BA7"/>
    <w:rsid w:val="008F2584"/>
    <w:rsid w:val="008F3C8F"/>
    <w:rsid w:val="008F3D95"/>
    <w:rsid w:val="008F4A41"/>
    <w:rsid w:val="008F4C0C"/>
    <w:rsid w:val="008F57CE"/>
    <w:rsid w:val="008F5F8D"/>
    <w:rsid w:val="008F6A53"/>
    <w:rsid w:val="008F6B18"/>
    <w:rsid w:val="008F6B76"/>
    <w:rsid w:val="008F7075"/>
    <w:rsid w:val="008F7375"/>
    <w:rsid w:val="008F77AD"/>
    <w:rsid w:val="008F7C87"/>
    <w:rsid w:val="00900256"/>
    <w:rsid w:val="009006D9"/>
    <w:rsid w:val="00900AD5"/>
    <w:rsid w:val="009014EE"/>
    <w:rsid w:val="00901FFC"/>
    <w:rsid w:val="009020B1"/>
    <w:rsid w:val="0090211D"/>
    <w:rsid w:val="00902436"/>
    <w:rsid w:val="00902D04"/>
    <w:rsid w:val="00903E61"/>
    <w:rsid w:val="009041D6"/>
    <w:rsid w:val="00904495"/>
    <w:rsid w:val="0090471A"/>
    <w:rsid w:val="0090482B"/>
    <w:rsid w:val="0090486D"/>
    <w:rsid w:val="009048CF"/>
    <w:rsid w:val="00907599"/>
    <w:rsid w:val="00907890"/>
    <w:rsid w:val="00910004"/>
    <w:rsid w:val="009106AE"/>
    <w:rsid w:val="009106F7"/>
    <w:rsid w:val="0091096C"/>
    <w:rsid w:val="00910D17"/>
    <w:rsid w:val="00911B5C"/>
    <w:rsid w:val="009123AB"/>
    <w:rsid w:val="009124F9"/>
    <w:rsid w:val="009128B9"/>
    <w:rsid w:val="00912C2B"/>
    <w:rsid w:val="00912FE5"/>
    <w:rsid w:val="0091399E"/>
    <w:rsid w:val="0091440C"/>
    <w:rsid w:val="00914B1D"/>
    <w:rsid w:val="00914D7A"/>
    <w:rsid w:val="0091532D"/>
    <w:rsid w:val="00915410"/>
    <w:rsid w:val="00915867"/>
    <w:rsid w:val="009173D8"/>
    <w:rsid w:val="00917EF5"/>
    <w:rsid w:val="009206EF"/>
    <w:rsid w:val="00920A69"/>
    <w:rsid w:val="00920D83"/>
    <w:rsid w:val="0092184D"/>
    <w:rsid w:val="00923030"/>
    <w:rsid w:val="0092418A"/>
    <w:rsid w:val="0092470F"/>
    <w:rsid w:val="009247AA"/>
    <w:rsid w:val="00924CFD"/>
    <w:rsid w:val="009251B1"/>
    <w:rsid w:val="00925692"/>
    <w:rsid w:val="009259B6"/>
    <w:rsid w:val="009261AD"/>
    <w:rsid w:val="00926CC0"/>
    <w:rsid w:val="00927D96"/>
    <w:rsid w:val="00931858"/>
    <w:rsid w:val="00932591"/>
    <w:rsid w:val="0093330D"/>
    <w:rsid w:val="0093348C"/>
    <w:rsid w:val="009335EA"/>
    <w:rsid w:val="00933B54"/>
    <w:rsid w:val="00933F38"/>
    <w:rsid w:val="00934032"/>
    <w:rsid w:val="0093488B"/>
    <w:rsid w:val="00934DD7"/>
    <w:rsid w:val="00934EE9"/>
    <w:rsid w:val="009357F1"/>
    <w:rsid w:val="00935AD0"/>
    <w:rsid w:val="00936C2C"/>
    <w:rsid w:val="00937264"/>
    <w:rsid w:val="0093726C"/>
    <w:rsid w:val="009375E7"/>
    <w:rsid w:val="009377D8"/>
    <w:rsid w:val="009378CA"/>
    <w:rsid w:val="009416A5"/>
    <w:rsid w:val="00941AF4"/>
    <w:rsid w:val="00941B53"/>
    <w:rsid w:val="00942DC1"/>
    <w:rsid w:val="00945093"/>
    <w:rsid w:val="0094512B"/>
    <w:rsid w:val="00945407"/>
    <w:rsid w:val="009459AA"/>
    <w:rsid w:val="00945C29"/>
    <w:rsid w:val="0094669C"/>
    <w:rsid w:val="009466F1"/>
    <w:rsid w:val="0094686B"/>
    <w:rsid w:val="009474B9"/>
    <w:rsid w:val="00947EE2"/>
    <w:rsid w:val="0095007C"/>
    <w:rsid w:val="009501F2"/>
    <w:rsid w:val="00951FE4"/>
    <w:rsid w:val="00952BF8"/>
    <w:rsid w:val="0095341A"/>
    <w:rsid w:val="00953543"/>
    <w:rsid w:val="0095396F"/>
    <w:rsid w:val="00953CA5"/>
    <w:rsid w:val="00954744"/>
    <w:rsid w:val="0095495B"/>
    <w:rsid w:val="00955B78"/>
    <w:rsid w:val="00956514"/>
    <w:rsid w:val="00956898"/>
    <w:rsid w:val="00956C5C"/>
    <w:rsid w:val="0096090B"/>
    <w:rsid w:val="00961F3C"/>
    <w:rsid w:val="00962135"/>
    <w:rsid w:val="00962D02"/>
    <w:rsid w:val="009632C7"/>
    <w:rsid w:val="009659E5"/>
    <w:rsid w:val="00966150"/>
    <w:rsid w:val="00967FEA"/>
    <w:rsid w:val="009708CC"/>
    <w:rsid w:val="00970A35"/>
    <w:rsid w:val="00970A87"/>
    <w:rsid w:val="00970EA1"/>
    <w:rsid w:val="0097231D"/>
    <w:rsid w:val="00972835"/>
    <w:rsid w:val="00972C08"/>
    <w:rsid w:val="00973321"/>
    <w:rsid w:val="00973428"/>
    <w:rsid w:val="00973DC4"/>
    <w:rsid w:val="00975ACF"/>
    <w:rsid w:val="009767FE"/>
    <w:rsid w:val="00976F20"/>
    <w:rsid w:val="009778CA"/>
    <w:rsid w:val="00977E6C"/>
    <w:rsid w:val="00981ADE"/>
    <w:rsid w:val="00982A06"/>
    <w:rsid w:val="009836AC"/>
    <w:rsid w:val="00984644"/>
    <w:rsid w:val="0098475C"/>
    <w:rsid w:val="00985725"/>
    <w:rsid w:val="0098582A"/>
    <w:rsid w:val="009859CE"/>
    <w:rsid w:val="00986F28"/>
    <w:rsid w:val="009872A1"/>
    <w:rsid w:val="00987453"/>
    <w:rsid w:val="00991506"/>
    <w:rsid w:val="009920BD"/>
    <w:rsid w:val="0099210E"/>
    <w:rsid w:val="00992A30"/>
    <w:rsid w:val="00993A38"/>
    <w:rsid w:val="0099446E"/>
    <w:rsid w:val="00994C37"/>
    <w:rsid w:val="00994E74"/>
    <w:rsid w:val="0099531E"/>
    <w:rsid w:val="009955E3"/>
    <w:rsid w:val="00995687"/>
    <w:rsid w:val="009958B4"/>
    <w:rsid w:val="009960A8"/>
    <w:rsid w:val="0099679E"/>
    <w:rsid w:val="0099687A"/>
    <w:rsid w:val="00996A99"/>
    <w:rsid w:val="00996B73"/>
    <w:rsid w:val="00996D1D"/>
    <w:rsid w:val="0099709C"/>
    <w:rsid w:val="00997A3F"/>
    <w:rsid w:val="00997BD8"/>
    <w:rsid w:val="00997C1E"/>
    <w:rsid w:val="009A0258"/>
    <w:rsid w:val="009A0451"/>
    <w:rsid w:val="009A1BCB"/>
    <w:rsid w:val="009A2782"/>
    <w:rsid w:val="009A2D99"/>
    <w:rsid w:val="009A318D"/>
    <w:rsid w:val="009A3DE1"/>
    <w:rsid w:val="009A3FEC"/>
    <w:rsid w:val="009A45FC"/>
    <w:rsid w:val="009A476E"/>
    <w:rsid w:val="009A4CDA"/>
    <w:rsid w:val="009A5376"/>
    <w:rsid w:val="009A5E5C"/>
    <w:rsid w:val="009A6D71"/>
    <w:rsid w:val="009A75C0"/>
    <w:rsid w:val="009A7C67"/>
    <w:rsid w:val="009B045E"/>
    <w:rsid w:val="009B0752"/>
    <w:rsid w:val="009B2ABA"/>
    <w:rsid w:val="009B3F67"/>
    <w:rsid w:val="009B5229"/>
    <w:rsid w:val="009B650D"/>
    <w:rsid w:val="009B72B2"/>
    <w:rsid w:val="009B74C8"/>
    <w:rsid w:val="009B7A7B"/>
    <w:rsid w:val="009C0A58"/>
    <w:rsid w:val="009C0E5B"/>
    <w:rsid w:val="009C135B"/>
    <w:rsid w:val="009C1B8D"/>
    <w:rsid w:val="009C2CD0"/>
    <w:rsid w:val="009C3212"/>
    <w:rsid w:val="009C47FC"/>
    <w:rsid w:val="009C4DEC"/>
    <w:rsid w:val="009C643F"/>
    <w:rsid w:val="009C65BE"/>
    <w:rsid w:val="009C68CA"/>
    <w:rsid w:val="009D0871"/>
    <w:rsid w:val="009D09F9"/>
    <w:rsid w:val="009D119F"/>
    <w:rsid w:val="009D18B4"/>
    <w:rsid w:val="009D2FA6"/>
    <w:rsid w:val="009D3131"/>
    <w:rsid w:val="009D3E9B"/>
    <w:rsid w:val="009D43BC"/>
    <w:rsid w:val="009D4881"/>
    <w:rsid w:val="009D4B0E"/>
    <w:rsid w:val="009D4DAF"/>
    <w:rsid w:val="009D54A4"/>
    <w:rsid w:val="009D5607"/>
    <w:rsid w:val="009D5C67"/>
    <w:rsid w:val="009D5EF8"/>
    <w:rsid w:val="009D6750"/>
    <w:rsid w:val="009D68EB"/>
    <w:rsid w:val="009D6B08"/>
    <w:rsid w:val="009E008B"/>
    <w:rsid w:val="009E07DC"/>
    <w:rsid w:val="009E09BF"/>
    <w:rsid w:val="009E0F3E"/>
    <w:rsid w:val="009E1034"/>
    <w:rsid w:val="009E2316"/>
    <w:rsid w:val="009E2E74"/>
    <w:rsid w:val="009E2F9D"/>
    <w:rsid w:val="009E3822"/>
    <w:rsid w:val="009E3EC1"/>
    <w:rsid w:val="009E4BEF"/>
    <w:rsid w:val="009E4FC5"/>
    <w:rsid w:val="009E50AE"/>
    <w:rsid w:val="009E6A94"/>
    <w:rsid w:val="009E6B59"/>
    <w:rsid w:val="009E6BB0"/>
    <w:rsid w:val="009E6D00"/>
    <w:rsid w:val="009E75B0"/>
    <w:rsid w:val="009E7955"/>
    <w:rsid w:val="009F0836"/>
    <w:rsid w:val="009F0D98"/>
    <w:rsid w:val="009F0E16"/>
    <w:rsid w:val="009F1565"/>
    <w:rsid w:val="009F1D7E"/>
    <w:rsid w:val="009F304B"/>
    <w:rsid w:val="009F4557"/>
    <w:rsid w:val="009F5422"/>
    <w:rsid w:val="009F658A"/>
    <w:rsid w:val="009F6953"/>
    <w:rsid w:val="009F793F"/>
    <w:rsid w:val="009F7D15"/>
    <w:rsid w:val="009F7D54"/>
    <w:rsid w:val="009F7E64"/>
    <w:rsid w:val="00A005EF"/>
    <w:rsid w:val="00A00796"/>
    <w:rsid w:val="00A0121E"/>
    <w:rsid w:val="00A013C9"/>
    <w:rsid w:val="00A017C1"/>
    <w:rsid w:val="00A01818"/>
    <w:rsid w:val="00A01A86"/>
    <w:rsid w:val="00A0325F"/>
    <w:rsid w:val="00A03341"/>
    <w:rsid w:val="00A034DA"/>
    <w:rsid w:val="00A037FD"/>
    <w:rsid w:val="00A03FA9"/>
    <w:rsid w:val="00A05954"/>
    <w:rsid w:val="00A05B33"/>
    <w:rsid w:val="00A07AB5"/>
    <w:rsid w:val="00A07CCF"/>
    <w:rsid w:val="00A10938"/>
    <w:rsid w:val="00A11342"/>
    <w:rsid w:val="00A113AC"/>
    <w:rsid w:val="00A11BDF"/>
    <w:rsid w:val="00A121F5"/>
    <w:rsid w:val="00A123D4"/>
    <w:rsid w:val="00A12908"/>
    <w:rsid w:val="00A12A56"/>
    <w:rsid w:val="00A137A3"/>
    <w:rsid w:val="00A14201"/>
    <w:rsid w:val="00A147D0"/>
    <w:rsid w:val="00A14A96"/>
    <w:rsid w:val="00A15CEB"/>
    <w:rsid w:val="00A15F48"/>
    <w:rsid w:val="00A16074"/>
    <w:rsid w:val="00A16515"/>
    <w:rsid w:val="00A16D08"/>
    <w:rsid w:val="00A16E83"/>
    <w:rsid w:val="00A17B87"/>
    <w:rsid w:val="00A17DD4"/>
    <w:rsid w:val="00A2050E"/>
    <w:rsid w:val="00A20A4A"/>
    <w:rsid w:val="00A23557"/>
    <w:rsid w:val="00A24B10"/>
    <w:rsid w:val="00A259ED"/>
    <w:rsid w:val="00A26128"/>
    <w:rsid w:val="00A26526"/>
    <w:rsid w:val="00A267ED"/>
    <w:rsid w:val="00A26900"/>
    <w:rsid w:val="00A274C9"/>
    <w:rsid w:val="00A278D5"/>
    <w:rsid w:val="00A27C98"/>
    <w:rsid w:val="00A27CDC"/>
    <w:rsid w:val="00A27F4F"/>
    <w:rsid w:val="00A311AD"/>
    <w:rsid w:val="00A31E89"/>
    <w:rsid w:val="00A3207F"/>
    <w:rsid w:val="00A32708"/>
    <w:rsid w:val="00A327A5"/>
    <w:rsid w:val="00A32C5C"/>
    <w:rsid w:val="00A335C9"/>
    <w:rsid w:val="00A338DE"/>
    <w:rsid w:val="00A3454B"/>
    <w:rsid w:val="00A347DB"/>
    <w:rsid w:val="00A34D15"/>
    <w:rsid w:val="00A362B3"/>
    <w:rsid w:val="00A36375"/>
    <w:rsid w:val="00A364B1"/>
    <w:rsid w:val="00A36F45"/>
    <w:rsid w:val="00A40524"/>
    <w:rsid w:val="00A42008"/>
    <w:rsid w:val="00A42A30"/>
    <w:rsid w:val="00A43646"/>
    <w:rsid w:val="00A442DC"/>
    <w:rsid w:val="00A4479B"/>
    <w:rsid w:val="00A4479D"/>
    <w:rsid w:val="00A44B55"/>
    <w:rsid w:val="00A450F2"/>
    <w:rsid w:val="00A466A9"/>
    <w:rsid w:val="00A47042"/>
    <w:rsid w:val="00A47BC2"/>
    <w:rsid w:val="00A50B07"/>
    <w:rsid w:val="00A50E58"/>
    <w:rsid w:val="00A52276"/>
    <w:rsid w:val="00A5229C"/>
    <w:rsid w:val="00A52CC8"/>
    <w:rsid w:val="00A53209"/>
    <w:rsid w:val="00A600BE"/>
    <w:rsid w:val="00A600E1"/>
    <w:rsid w:val="00A60267"/>
    <w:rsid w:val="00A60470"/>
    <w:rsid w:val="00A60587"/>
    <w:rsid w:val="00A614D7"/>
    <w:rsid w:val="00A62328"/>
    <w:rsid w:val="00A627EB"/>
    <w:rsid w:val="00A62FC9"/>
    <w:rsid w:val="00A63558"/>
    <w:rsid w:val="00A6391F"/>
    <w:rsid w:val="00A64034"/>
    <w:rsid w:val="00A6462E"/>
    <w:rsid w:val="00A64DFD"/>
    <w:rsid w:val="00A64F7B"/>
    <w:rsid w:val="00A667B5"/>
    <w:rsid w:val="00A668AE"/>
    <w:rsid w:val="00A678CE"/>
    <w:rsid w:val="00A70AB8"/>
    <w:rsid w:val="00A7164F"/>
    <w:rsid w:val="00A7195D"/>
    <w:rsid w:val="00A726AF"/>
    <w:rsid w:val="00A7379B"/>
    <w:rsid w:val="00A7381F"/>
    <w:rsid w:val="00A73BC9"/>
    <w:rsid w:val="00A73BFF"/>
    <w:rsid w:val="00A7405B"/>
    <w:rsid w:val="00A74734"/>
    <w:rsid w:val="00A74A70"/>
    <w:rsid w:val="00A75127"/>
    <w:rsid w:val="00A75A54"/>
    <w:rsid w:val="00A764D7"/>
    <w:rsid w:val="00A76CC7"/>
    <w:rsid w:val="00A7713B"/>
    <w:rsid w:val="00A776D6"/>
    <w:rsid w:val="00A77F00"/>
    <w:rsid w:val="00A80AF1"/>
    <w:rsid w:val="00A81E31"/>
    <w:rsid w:val="00A8468B"/>
    <w:rsid w:val="00A854DC"/>
    <w:rsid w:val="00A857B2"/>
    <w:rsid w:val="00A85A3C"/>
    <w:rsid w:val="00A86A52"/>
    <w:rsid w:val="00A86F4D"/>
    <w:rsid w:val="00A87045"/>
    <w:rsid w:val="00A90706"/>
    <w:rsid w:val="00A90B94"/>
    <w:rsid w:val="00A91200"/>
    <w:rsid w:val="00A91854"/>
    <w:rsid w:val="00A91DDB"/>
    <w:rsid w:val="00A922F8"/>
    <w:rsid w:val="00A93C0F"/>
    <w:rsid w:val="00A94103"/>
    <w:rsid w:val="00A9428B"/>
    <w:rsid w:val="00A94548"/>
    <w:rsid w:val="00A945FC"/>
    <w:rsid w:val="00A94620"/>
    <w:rsid w:val="00A94DDC"/>
    <w:rsid w:val="00A954D9"/>
    <w:rsid w:val="00A9551E"/>
    <w:rsid w:val="00A95549"/>
    <w:rsid w:val="00A95836"/>
    <w:rsid w:val="00A95918"/>
    <w:rsid w:val="00A95FA2"/>
    <w:rsid w:val="00A96973"/>
    <w:rsid w:val="00A9697F"/>
    <w:rsid w:val="00A976E1"/>
    <w:rsid w:val="00A97B94"/>
    <w:rsid w:val="00AA0C6F"/>
    <w:rsid w:val="00AA0D0A"/>
    <w:rsid w:val="00AA1002"/>
    <w:rsid w:val="00AA234F"/>
    <w:rsid w:val="00AA247C"/>
    <w:rsid w:val="00AA31D4"/>
    <w:rsid w:val="00AA32C9"/>
    <w:rsid w:val="00AA3893"/>
    <w:rsid w:val="00AA482B"/>
    <w:rsid w:val="00AA485D"/>
    <w:rsid w:val="00AA4B3E"/>
    <w:rsid w:val="00AA4D0D"/>
    <w:rsid w:val="00AA61F2"/>
    <w:rsid w:val="00AA6739"/>
    <w:rsid w:val="00AA7F42"/>
    <w:rsid w:val="00AB0023"/>
    <w:rsid w:val="00AB004C"/>
    <w:rsid w:val="00AB0145"/>
    <w:rsid w:val="00AB061B"/>
    <w:rsid w:val="00AB0A5A"/>
    <w:rsid w:val="00AB1FF9"/>
    <w:rsid w:val="00AB24ED"/>
    <w:rsid w:val="00AB2683"/>
    <w:rsid w:val="00AB347F"/>
    <w:rsid w:val="00AB361A"/>
    <w:rsid w:val="00AB37DA"/>
    <w:rsid w:val="00AB409A"/>
    <w:rsid w:val="00AB4217"/>
    <w:rsid w:val="00AB53D5"/>
    <w:rsid w:val="00AB6264"/>
    <w:rsid w:val="00AB672F"/>
    <w:rsid w:val="00AB6BEE"/>
    <w:rsid w:val="00AB781A"/>
    <w:rsid w:val="00AC0178"/>
    <w:rsid w:val="00AC054E"/>
    <w:rsid w:val="00AC11BE"/>
    <w:rsid w:val="00AC13CC"/>
    <w:rsid w:val="00AC19DD"/>
    <w:rsid w:val="00AC1D4F"/>
    <w:rsid w:val="00AC230C"/>
    <w:rsid w:val="00AC2460"/>
    <w:rsid w:val="00AC31BC"/>
    <w:rsid w:val="00AC3D27"/>
    <w:rsid w:val="00AC4B48"/>
    <w:rsid w:val="00AC4D74"/>
    <w:rsid w:val="00AC542A"/>
    <w:rsid w:val="00AC564B"/>
    <w:rsid w:val="00AC5659"/>
    <w:rsid w:val="00AC5F26"/>
    <w:rsid w:val="00AC66E8"/>
    <w:rsid w:val="00AC70EA"/>
    <w:rsid w:val="00AC72F6"/>
    <w:rsid w:val="00AC7787"/>
    <w:rsid w:val="00AC7CA1"/>
    <w:rsid w:val="00AC7CEF"/>
    <w:rsid w:val="00AD08F2"/>
    <w:rsid w:val="00AD0A1A"/>
    <w:rsid w:val="00AD1CB9"/>
    <w:rsid w:val="00AD23F6"/>
    <w:rsid w:val="00AD26D3"/>
    <w:rsid w:val="00AD2CEF"/>
    <w:rsid w:val="00AD2D31"/>
    <w:rsid w:val="00AD4E73"/>
    <w:rsid w:val="00AD681E"/>
    <w:rsid w:val="00AD7190"/>
    <w:rsid w:val="00AE06EF"/>
    <w:rsid w:val="00AE0AE4"/>
    <w:rsid w:val="00AE0E96"/>
    <w:rsid w:val="00AE1400"/>
    <w:rsid w:val="00AE1939"/>
    <w:rsid w:val="00AE1941"/>
    <w:rsid w:val="00AE2D9A"/>
    <w:rsid w:val="00AE4A6A"/>
    <w:rsid w:val="00AE5752"/>
    <w:rsid w:val="00AE615E"/>
    <w:rsid w:val="00AE6BE7"/>
    <w:rsid w:val="00AE7062"/>
    <w:rsid w:val="00AE70E0"/>
    <w:rsid w:val="00AF051D"/>
    <w:rsid w:val="00AF0D46"/>
    <w:rsid w:val="00AF1895"/>
    <w:rsid w:val="00AF214B"/>
    <w:rsid w:val="00AF29AD"/>
    <w:rsid w:val="00AF2EFF"/>
    <w:rsid w:val="00AF3137"/>
    <w:rsid w:val="00AF32F5"/>
    <w:rsid w:val="00AF3A89"/>
    <w:rsid w:val="00AF3BD7"/>
    <w:rsid w:val="00AF3F86"/>
    <w:rsid w:val="00AF52DF"/>
    <w:rsid w:val="00AF5679"/>
    <w:rsid w:val="00AF5E4B"/>
    <w:rsid w:val="00AF64A6"/>
    <w:rsid w:val="00AF6AA0"/>
    <w:rsid w:val="00AF7EC6"/>
    <w:rsid w:val="00B008D2"/>
    <w:rsid w:val="00B00DF2"/>
    <w:rsid w:val="00B014A8"/>
    <w:rsid w:val="00B01777"/>
    <w:rsid w:val="00B028DE"/>
    <w:rsid w:val="00B02C41"/>
    <w:rsid w:val="00B02D12"/>
    <w:rsid w:val="00B02ED8"/>
    <w:rsid w:val="00B03E3D"/>
    <w:rsid w:val="00B04C2B"/>
    <w:rsid w:val="00B05391"/>
    <w:rsid w:val="00B053F4"/>
    <w:rsid w:val="00B05A5D"/>
    <w:rsid w:val="00B0684F"/>
    <w:rsid w:val="00B06A8C"/>
    <w:rsid w:val="00B07AD3"/>
    <w:rsid w:val="00B112B2"/>
    <w:rsid w:val="00B1181B"/>
    <w:rsid w:val="00B120C9"/>
    <w:rsid w:val="00B12674"/>
    <w:rsid w:val="00B12E0E"/>
    <w:rsid w:val="00B12EBC"/>
    <w:rsid w:val="00B13502"/>
    <w:rsid w:val="00B1432F"/>
    <w:rsid w:val="00B14863"/>
    <w:rsid w:val="00B14871"/>
    <w:rsid w:val="00B1558A"/>
    <w:rsid w:val="00B1563B"/>
    <w:rsid w:val="00B16147"/>
    <w:rsid w:val="00B2042C"/>
    <w:rsid w:val="00B208AC"/>
    <w:rsid w:val="00B20E9D"/>
    <w:rsid w:val="00B21694"/>
    <w:rsid w:val="00B2215E"/>
    <w:rsid w:val="00B226F9"/>
    <w:rsid w:val="00B2285A"/>
    <w:rsid w:val="00B23A18"/>
    <w:rsid w:val="00B24076"/>
    <w:rsid w:val="00B243F1"/>
    <w:rsid w:val="00B245EF"/>
    <w:rsid w:val="00B247E8"/>
    <w:rsid w:val="00B24DC5"/>
    <w:rsid w:val="00B2547E"/>
    <w:rsid w:val="00B25904"/>
    <w:rsid w:val="00B25C7F"/>
    <w:rsid w:val="00B2603D"/>
    <w:rsid w:val="00B26416"/>
    <w:rsid w:val="00B264B4"/>
    <w:rsid w:val="00B26634"/>
    <w:rsid w:val="00B2692A"/>
    <w:rsid w:val="00B26DFC"/>
    <w:rsid w:val="00B26E29"/>
    <w:rsid w:val="00B273E7"/>
    <w:rsid w:val="00B30160"/>
    <w:rsid w:val="00B30464"/>
    <w:rsid w:val="00B30DD3"/>
    <w:rsid w:val="00B31B9D"/>
    <w:rsid w:val="00B3222C"/>
    <w:rsid w:val="00B334C6"/>
    <w:rsid w:val="00B33B19"/>
    <w:rsid w:val="00B34A89"/>
    <w:rsid w:val="00B34F2E"/>
    <w:rsid w:val="00B35F16"/>
    <w:rsid w:val="00B35FF1"/>
    <w:rsid w:val="00B36435"/>
    <w:rsid w:val="00B36E75"/>
    <w:rsid w:val="00B3728C"/>
    <w:rsid w:val="00B3767E"/>
    <w:rsid w:val="00B37A8D"/>
    <w:rsid w:val="00B37D42"/>
    <w:rsid w:val="00B4027F"/>
    <w:rsid w:val="00B41383"/>
    <w:rsid w:val="00B41B94"/>
    <w:rsid w:val="00B441F1"/>
    <w:rsid w:val="00B44A1A"/>
    <w:rsid w:val="00B45528"/>
    <w:rsid w:val="00B458E6"/>
    <w:rsid w:val="00B45EFC"/>
    <w:rsid w:val="00B46251"/>
    <w:rsid w:val="00B46999"/>
    <w:rsid w:val="00B46B92"/>
    <w:rsid w:val="00B46DDC"/>
    <w:rsid w:val="00B47258"/>
    <w:rsid w:val="00B4750D"/>
    <w:rsid w:val="00B47690"/>
    <w:rsid w:val="00B47F04"/>
    <w:rsid w:val="00B503A0"/>
    <w:rsid w:val="00B50A2F"/>
    <w:rsid w:val="00B51CF5"/>
    <w:rsid w:val="00B52B47"/>
    <w:rsid w:val="00B52C30"/>
    <w:rsid w:val="00B531BA"/>
    <w:rsid w:val="00B53E8A"/>
    <w:rsid w:val="00B5417B"/>
    <w:rsid w:val="00B54571"/>
    <w:rsid w:val="00B546FE"/>
    <w:rsid w:val="00B549A3"/>
    <w:rsid w:val="00B54C23"/>
    <w:rsid w:val="00B55B69"/>
    <w:rsid w:val="00B55E27"/>
    <w:rsid w:val="00B55F46"/>
    <w:rsid w:val="00B60E9D"/>
    <w:rsid w:val="00B6117C"/>
    <w:rsid w:val="00B6161F"/>
    <w:rsid w:val="00B62666"/>
    <w:rsid w:val="00B63245"/>
    <w:rsid w:val="00B63616"/>
    <w:rsid w:val="00B63865"/>
    <w:rsid w:val="00B63896"/>
    <w:rsid w:val="00B63F0D"/>
    <w:rsid w:val="00B64088"/>
    <w:rsid w:val="00B64134"/>
    <w:rsid w:val="00B6441D"/>
    <w:rsid w:val="00B654A9"/>
    <w:rsid w:val="00B65621"/>
    <w:rsid w:val="00B65C70"/>
    <w:rsid w:val="00B66D82"/>
    <w:rsid w:val="00B674DF"/>
    <w:rsid w:val="00B6754F"/>
    <w:rsid w:val="00B676CE"/>
    <w:rsid w:val="00B67F2B"/>
    <w:rsid w:val="00B716AB"/>
    <w:rsid w:val="00B71B23"/>
    <w:rsid w:val="00B7470E"/>
    <w:rsid w:val="00B74AD9"/>
    <w:rsid w:val="00B75019"/>
    <w:rsid w:val="00B75551"/>
    <w:rsid w:val="00B75A41"/>
    <w:rsid w:val="00B76145"/>
    <w:rsid w:val="00B76481"/>
    <w:rsid w:val="00B76626"/>
    <w:rsid w:val="00B76F10"/>
    <w:rsid w:val="00B7744C"/>
    <w:rsid w:val="00B779A4"/>
    <w:rsid w:val="00B77AE7"/>
    <w:rsid w:val="00B77B6A"/>
    <w:rsid w:val="00B80144"/>
    <w:rsid w:val="00B80B52"/>
    <w:rsid w:val="00B821A8"/>
    <w:rsid w:val="00B823C5"/>
    <w:rsid w:val="00B83390"/>
    <w:rsid w:val="00B83572"/>
    <w:rsid w:val="00B83C3A"/>
    <w:rsid w:val="00B83EF2"/>
    <w:rsid w:val="00B84039"/>
    <w:rsid w:val="00B84114"/>
    <w:rsid w:val="00B845D8"/>
    <w:rsid w:val="00B84911"/>
    <w:rsid w:val="00B85057"/>
    <w:rsid w:val="00B85167"/>
    <w:rsid w:val="00B851E2"/>
    <w:rsid w:val="00B85887"/>
    <w:rsid w:val="00B9000D"/>
    <w:rsid w:val="00B913A7"/>
    <w:rsid w:val="00B91FD0"/>
    <w:rsid w:val="00B92169"/>
    <w:rsid w:val="00B92454"/>
    <w:rsid w:val="00B934F8"/>
    <w:rsid w:val="00B94B4B"/>
    <w:rsid w:val="00B95195"/>
    <w:rsid w:val="00B96034"/>
    <w:rsid w:val="00B96206"/>
    <w:rsid w:val="00B96605"/>
    <w:rsid w:val="00B966FF"/>
    <w:rsid w:val="00B9691E"/>
    <w:rsid w:val="00B96F15"/>
    <w:rsid w:val="00B96FA4"/>
    <w:rsid w:val="00B9700D"/>
    <w:rsid w:val="00B978FD"/>
    <w:rsid w:val="00BA0024"/>
    <w:rsid w:val="00BA1409"/>
    <w:rsid w:val="00BA269C"/>
    <w:rsid w:val="00BA306F"/>
    <w:rsid w:val="00BA3731"/>
    <w:rsid w:val="00BA3AAB"/>
    <w:rsid w:val="00BA40A5"/>
    <w:rsid w:val="00BA730C"/>
    <w:rsid w:val="00BA7469"/>
    <w:rsid w:val="00BA77F8"/>
    <w:rsid w:val="00BA785A"/>
    <w:rsid w:val="00BA7D09"/>
    <w:rsid w:val="00BA7E45"/>
    <w:rsid w:val="00BB0113"/>
    <w:rsid w:val="00BB0CBD"/>
    <w:rsid w:val="00BB11BA"/>
    <w:rsid w:val="00BB1BE8"/>
    <w:rsid w:val="00BB3000"/>
    <w:rsid w:val="00BB3F42"/>
    <w:rsid w:val="00BB4480"/>
    <w:rsid w:val="00BB4F15"/>
    <w:rsid w:val="00BB60A0"/>
    <w:rsid w:val="00BB70B7"/>
    <w:rsid w:val="00BB7A48"/>
    <w:rsid w:val="00BC15FA"/>
    <w:rsid w:val="00BC1CC1"/>
    <w:rsid w:val="00BC32F8"/>
    <w:rsid w:val="00BC3325"/>
    <w:rsid w:val="00BC351F"/>
    <w:rsid w:val="00BC3AD0"/>
    <w:rsid w:val="00BC4347"/>
    <w:rsid w:val="00BC4986"/>
    <w:rsid w:val="00BC4B75"/>
    <w:rsid w:val="00BC5419"/>
    <w:rsid w:val="00BC573F"/>
    <w:rsid w:val="00BC5F51"/>
    <w:rsid w:val="00BC5F5A"/>
    <w:rsid w:val="00BC691C"/>
    <w:rsid w:val="00BC6A4F"/>
    <w:rsid w:val="00BC6B10"/>
    <w:rsid w:val="00BC6CD6"/>
    <w:rsid w:val="00BD0474"/>
    <w:rsid w:val="00BD059D"/>
    <w:rsid w:val="00BD05C9"/>
    <w:rsid w:val="00BD060A"/>
    <w:rsid w:val="00BD07E2"/>
    <w:rsid w:val="00BD0893"/>
    <w:rsid w:val="00BD1D21"/>
    <w:rsid w:val="00BD1E73"/>
    <w:rsid w:val="00BD24AB"/>
    <w:rsid w:val="00BD24FB"/>
    <w:rsid w:val="00BD2F5C"/>
    <w:rsid w:val="00BD3574"/>
    <w:rsid w:val="00BD3E29"/>
    <w:rsid w:val="00BD3F26"/>
    <w:rsid w:val="00BD7640"/>
    <w:rsid w:val="00BD7B7B"/>
    <w:rsid w:val="00BD7C9A"/>
    <w:rsid w:val="00BD7D29"/>
    <w:rsid w:val="00BD7EBC"/>
    <w:rsid w:val="00BD7FA7"/>
    <w:rsid w:val="00BE01A7"/>
    <w:rsid w:val="00BE0436"/>
    <w:rsid w:val="00BE0941"/>
    <w:rsid w:val="00BE1009"/>
    <w:rsid w:val="00BE1D2B"/>
    <w:rsid w:val="00BE1FB7"/>
    <w:rsid w:val="00BE213E"/>
    <w:rsid w:val="00BE2956"/>
    <w:rsid w:val="00BE2A55"/>
    <w:rsid w:val="00BE2F7D"/>
    <w:rsid w:val="00BE34E6"/>
    <w:rsid w:val="00BE42AB"/>
    <w:rsid w:val="00BE494E"/>
    <w:rsid w:val="00BE5854"/>
    <w:rsid w:val="00BE6401"/>
    <w:rsid w:val="00BE72EB"/>
    <w:rsid w:val="00BE7F59"/>
    <w:rsid w:val="00BF0402"/>
    <w:rsid w:val="00BF10D7"/>
    <w:rsid w:val="00BF1B45"/>
    <w:rsid w:val="00BF2722"/>
    <w:rsid w:val="00BF302B"/>
    <w:rsid w:val="00BF38B4"/>
    <w:rsid w:val="00BF4274"/>
    <w:rsid w:val="00BF4977"/>
    <w:rsid w:val="00BF537C"/>
    <w:rsid w:val="00BF541C"/>
    <w:rsid w:val="00BF5607"/>
    <w:rsid w:val="00BF5EDA"/>
    <w:rsid w:val="00BF5F96"/>
    <w:rsid w:val="00BF608A"/>
    <w:rsid w:val="00BF7926"/>
    <w:rsid w:val="00C0003B"/>
    <w:rsid w:val="00C01702"/>
    <w:rsid w:val="00C02B27"/>
    <w:rsid w:val="00C02F4A"/>
    <w:rsid w:val="00C05881"/>
    <w:rsid w:val="00C06464"/>
    <w:rsid w:val="00C065AC"/>
    <w:rsid w:val="00C079FB"/>
    <w:rsid w:val="00C07BA0"/>
    <w:rsid w:val="00C119F3"/>
    <w:rsid w:val="00C12921"/>
    <w:rsid w:val="00C1343D"/>
    <w:rsid w:val="00C145BD"/>
    <w:rsid w:val="00C14A66"/>
    <w:rsid w:val="00C151D8"/>
    <w:rsid w:val="00C15FB3"/>
    <w:rsid w:val="00C16012"/>
    <w:rsid w:val="00C163D4"/>
    <w:rsid w:val="00C16E3D"/>
    <w:rsid w:val="00C172E7"/>
    <w:rsid w:val="00C17395"/>
    <w:rsid w:val="00C174C6"/>
    <w:rsid w:val="00C17550"/>
    <w:rsid w:val="00C20262"/>
    <w:rsid w:val="00C21E78"/>
    <w:rsid w:val="00C22405"/>
    <w:rsid w:val="00C22D48"/>
    <w:rsid w:val="00C2322C"/>
    <w:rsid w:val="00C2464A"/>
    <w:rsid w:val="00C25324"/>
    <w:rsid w:val="00C2554D"/>
    <w:rsid w:val="00C25744"/>
    <w:rsid w:val="00C25F84"/>
    <w:rsid w:val="00C26173"/>
    <w:rsid w:val="00C26C26"/>
    <w:rsid w:val="00C26C42"/>
    <w:rsid w:val="00C275C1"/>
    <w:rsid w:val="00C30139"/>
    <w:rsid w:val="00C301D7"/>
    <w:rsid w:val="00C308B2"/>
    <w:rsid w:val="00C30CA2"/>
    <w:rsid w:val="00C30CEA"/>
    <w:rsid w:val="00C3238D"/>
    <w:rsid w:val="00C3336F"/>
    <w:rsid w:val="00C34882"/>
    <w:rsid w:val="00C3535C"/>
    <w:rsid w:val="00C357B2"/>
    <w:rsid w:val="00C40042"/>
    <w:rsid w:val="00C4018B"/>
    <w:rsid w:val="00C40FE9"/>
    <w:rsid w:val="00C4242C"/>
    <w:rsid w:val="00C42463"/>
    <w:rsid w:val="00C4327C"/>
    <w:rsid w:val="00C433F2"/>
    <w:rsid w:val="00C43E9C"/>
    <w:rsid w:val="00C44239"/>
    <w:rsid w:val="00C442E4"/>
    <w:rsid w:val="00C44569"/>
    <w:rsid w:val="00C44ABB"/>
    <w:rsid w:val="00C4547B"/>
    <w:rsid w:val="00C458A7"/>
    <w:rsid w:val="00C45ACC"/>
    <w:rsid w:val="00C45D47"/>
    <w:rsid w:val="00C47103"/>
    <w:rsid w:val="00C476A7"/>
    <w:rsid w:val="00C47FB7"/>
    <w:rsid w:val="00C50FFD"/>
    <w:rsid w:val="00C5183B"/>
    <w:rsid w:val="00C51B50"/>
    <w:rsid w:val="00C51E41"/>
    <w:rsid w:val="00C521EE"/>
    <w:rsid w:val="00C532DA"/>
    <w:rsid w:val="00C5333E"/>
    <w:rsid w:val="00C536F9"/>
    <w:rsid w:val="00C53AE0"/>
    <w:rsid w:val="00C53C8C"/>
    <w:rsid w:val="00C53CA0"/>
    <w:rsid w:val="00C5402B"/>
    <w:rsid w:val="00C54C05"/>
    <w:rsid w:val="00C558C8"/>
    <w:rsid w:val="00C56513"/>
    <w:rsid w:val="00C56D4D"/>
    <w:rsid w:val="00C57F8A"/>
    <w:rsid w:val="00C6036E"/>
    <w:rsid w:val="00C628CC"/>
    <w:rsid w:val="00C628EF"/>
    <w:rsid w:val="00C62D17"/>
    <w:rsid w:val="00C62F16"/>
    <w:rsid w:val="00C6375B"/>
    <w:rsid w:val="00C63833"/>
    <w:rsid w:val="00C63899"/>
    <w:rsid w:val="00C64622"/>
    <w:rsid w:val="00C6464A"/>
    <w:rsid w:val="00C653A8"/>
    <w:rsid w:val="00C6549D"/>
    <w:rsid w:val="00C65B94"/>
    <w:rsid w:val="00C65E7D"/>
    <w:rsid w:val="00C662C1"/>
    <w:rsid w:val="00C6659D"/>
    <w:rsid w:val="00C667C1"/>
    <w:rsid w:val="00C66D0A"/>
    <w:rsid w:val="00C6763D"/>
    <w:rsid w:val="00C6799A"/>
    <w:rsid w:val="00C67FE7"/>
    <w:rsid w:val="00C701E2"/>
    <w:rsid w:val="00C70284"/>
    <w:rsid w:val="00C71FDE"/>
    <w:rsid w:val="00C72838"/>
    <w:rsid w:val="00C72B5E"/>
    <w:rsid w:val="00C7325B"/>
    <w:rsid w:val="00C74AA0"/>
    <w:rsid w:val="00C75499"/>
    <w:rsid w:val="00C75CD5"/>
    <w:rsid w:val="00C760B9"/>
    <w:rsid w:val="00C76DF8"/>
    <w:rsid w:val="00C76E2E"/>
    <w:rsid w:val="00C76FE8"/>
    <w:rsid w:val="00C771EB"/>
    <w:rsid w:val="00C8003C"/>
    <w:rsid w:val="00C80322"/>
    <w:rsid w:val="00C80DBA"/>
    <w:rsid w:val="00C81109"/>
    <w:rsid w:val="00C81916"/>
    <w:rsid w:val="00C81EE7"/>
    <w:rsid w:val="00C8230C"/>
    <w:rsid w:val="00C82CEC"/>
    <w:rsid w:val="00C8327B"/>
    <w:rsid w:val="00C83717"/>
    <w:rsid w:val="00C8434E"/>
    <w:rsid w:val="00C84AE9"/>
    <w:rsid w:val="00C84FCB"/>
    <w:rsid w:val="00C85611"/>
    <w:rsid w:val="00C86247"/>
    <w:rsid w:val="00C86CCD"/>
    <w:rsid w:val="00C877D9"/>
    <w:rsid w:val="00C87BF5"/>
    <w:rsid w:val="00C9004F"/>
    <w:rsid w:val="00C91419"/>
    <w:rsid w:val="00C91DC7"/>
    <w:rsid w:val="00C92993"/>
    <w:rsid w:val="00C9375B"/>
    <w:rsid w:val="00C952CE"/>
    <w:rsid w:val="00C959C1"/>
    <w:rsid w:val="00C95AC5"/>
    <w:rsid w:val="00C96CF7"/>
    <w:rsid w:val="00C97129"/>
    <w:rsid w:val="00C97A63"/>
    <w:rsid w:val="00CA05FA"/>
    <w:rsid w:val="00CA1868"/>
    <w:rsid w:val="00CA276D"/>
    <w:rsid w:val="00CA2DAD"/>
    <w:rsid w:val="00CA3779"/>
    <w:rsid w:val="00CA4DC2"/>
    <w:rsid w:val="00CA5328"/>
    <w:rsid w:val="00CA5400"/>
    <w:rsid w:val="00CA565B"/>
    <w:rsid w:val="00CB0552"/>
    <w:rsid w:val="00CB067E"/>
    <w:rsid w:val="00CB1107"/>
    <w:rsid w:val="00CB1153"/>
    <w:rsid w:val="00CB162E"/>
    <w:rsid w:val="00CB2769"/>
    <w:rsid w:val="00CB292A"/>
    <w:rsid w:val="00CB309D"/>
    <w:rsid w:val="00CB31B2"/>
    <w:rsid w:val="00CB356C"/>
    <w:rsid w:val="00CB3C46"/>
    <w:rsid w:val="00CB43AA"/>
    <w:rsid w:val="00CB462D"/>
    <w:rsid w:val="00CB4C76"/>
    <w:rsid w:val="00CB4EF6"/>
    <w:rsid w:val="00CB525C"/>
    <w:rsid w:val="00CB5312"/>
    <w:rsid w:val="00CB5797"/>
    <w:rsid w:val="00CB69C0"/>
    <w:rsid w:val="00CB7457"/>
    <w:rsid w:val="00CC0C26"/>
    <w:rsid w:val="00CC1149"/>
    <w:rsid w:val="00CC1248"/>
    <w:rsid w:val="00CC359C"/>
    <w:rsid w:val="00CC4141"/>
    <w:rsid w:val="00CC42BB"/>
    <w:rsid w:val="00CC42F0"/>
    <w:rsid w:val="00CC5E92"/>
    <w:rsid w:val="00CC7094"/>
    <w:rsid w:val="00CC7452"/>
    <w:rsid w:val="00CC7BCA"/>
    <w:rsid w:val="00CC7BFA"/>
    <w:rsid w:val="00CC7BFC"/>
    <w:rsid w:val="00CD025A"/>
    <w:rsid w:val="00CD127D"/>
    <w:rsid w:val="00CD184E"/>
    <w:rsid w:val="00CD186C"/>
    <w:rsid w:val="00CD2AE3"/>
    <w:rsid w:val="00CD2B38"/>
    <w:rsid w:val="00CD2C9A"/>
    <w:rsid w:val="00CD371A"/>
    <w:rsid w:val="00CD38F2"/>
    <w:rsid w:val="00CD3A80"/>
    <w:rsid w:val="00CD3D98"/>
    <w:rsid w:val="00CD501D"/>
    <w:rsid w:val="00CD51D3"/>
    <w:rsid w:val="00CD5EF0"/>
    <w:rsid w:val="00CD6609"/>
    <w:rsid w:val="00CD6B1B"/>
    <w:rsid w:val="00CD6F08"/>
    <w:rsid w:val="00CD6FB8"/>
    <w:rsid w:val="00CD7610"/>
    <w:rsid w:val="00CD7B5C"/>
    <w:rsid w:val="00CD7CD1"/>
    <w:rsid w:val="00CD7E60"/>
    <w:rsid w:val="00CE0935"/>
    <w:rsid w:val="00CE0A29"/>
    <w:rsid w:val="00CE0F7C"/>
    <w:rsid w:val="00CE1E6F"/>
    <w:rsid w:val="00CE2BA9"/>
    <w:rsid w:val="00CE2CC1"/>
    <w:rsid w:val="00CE3006"/>
    <w:rsid w:val="00CE42AF"/>
    <w:rsid w:val="00CE57DE"/>
    <w:rsid w:val="00CE6259"/>
    <w:rsid w:val="00CE6464"/>
    <w:rsid w:val="00CE6DAE"/>
    <w:rsid w:val="00CE6DF5"/>
    <w:rsid w:val="00CE7D59"/>
    <w:rsid w:val="00CF0B45"/>
    <w:rsid w:val="00CF14F9"/>
    <w:rsid w:val="00CF2DD2"/>
    <w:rsid w:val="00CF3DC9"/>
    <w:rsid w:val="00CF406A"/>
    <w:rsid w:val="00CF4691"/>
    <w:rsid w:val="00CF54DB"/>
    <w:rsid w:val="00CF5854"/>
    <w:rsid w:val="00CF5C64"/>
    <w:rsid w:val="00CF6BE5"/>
    <w:rsid w:val="00CF7892"/>
    <w:rsid w:val="00CF7F14"/>
    <w:rsid w:val="00CF7FC5"/>
    <w:rsid w:val="00D006BD"/>
    <w:rsid w:val="00D01072"/>
    <w:rsid w:val="00D0168F"/>
    <w:rsid w:val="00D023BE"/>
    <w:rsid w:val="00D0289B"/>
    <w:rsid w:val="00D03EB2"/>
    <w:rsid w:val="00D03F75"/>
    <w:rsid w:val="00D0406F"/>
    <w:rsid w:val="00D04BAF"/>
    <w:rsid w:val="00D04C31"/>
    <w:rsid w:val="00D0508B"/>
    <w:rsid w:val="00D0509A"/>
    <w:rsid w:val="00D05C54"/>
    <w:rsid w:val="00D06526"/>
    <w:rsid w:val="00D0665A"/>
    <w:rsid w:val="00D06E1B"/>
    <w:rsid w:val="00D07061"/>
    <w:rsid w:val="00D07C3B"/>
    <w:rsid w:val="00D07CCB"/>
    <w:rsid w:val="00D10245"/>
    <w:rsid w:val="00D1032D"/>
    <w:rsid w:val="00D104DA"/>
    <w:rsid w:val="00D104F5"/>
    <w:rsid w:val="00D10B48"/>
    <w:rsid w:val="00D110E3"/>
    <w:rsid w:val="00D11E61"/>
    <w:rsid w:val="00D12EB8"/>
    <w:rsid w:val="00D1395B"/>
    <w:rsid w:val="00D13E31"/>
    <w:rsid w:val="00D1420D"/>
    <w:rsid w:val="00D160F2"/>
    <w:rsid w:val="00D1651E"/>
    <w:rsid w:val="00D16904"/>
    <w:rsid w:val="00D16B14"/>
    <w:rsid w:val="00D1727A"/>
    <w:rsid w:val="00D17D2B"/>
    <w:rsid w:val="00D17DB2"/>
    <w:rsid w:val="00D20841"/>
    <w:rsid w:val="00D20FB1"/>
    <w:rsid w:val="00D21307"/>
    <w:rsid w:val="00D21C34"/>
    <w:rsid w:val="00D21F5C"/>
    <w:rsid w:val="00D244F0"/>
    <w:rsid w:val="00D24C43"/>
    <w:rsid w:val="00D24F70"/>
    <w:rsid w:val="00D250D4"/>
    <w:rsid w:val="00D251B3"/>
    <w:rsid w:val="00D252EA"/>
    <w:rsid w:val="00D25BAB"/>
    <w:rsid w:val="00D25ED2"/>
    <w:rsid w:val="00D25F49"/>
    <w:rsid w:val="00D26B7F"/>
    <w:rsid w:val="00D272EB"/>
    <w:rsid w:val="00D27A8D"/>
    <w:rsid w:val="00D27D5E"/>
    <w:rsid w:val="00D30EB5"/>
    <w:rsid w:val="00D3152A"/>
    <w:rsid w:val="00D3157C"/>
    <w:rsid w:val="00D32521"/>
    <w:rsid w:val="00D33429"/>
    <w:rsid w:val="00D345EA"/>
    <w:rsid w:val="00D348D2"/>
    <w:rsid w:val="00D3519D"/>
    <w:rsid w:val="00D363A9"/>
    <w:rsid w:val="00D3692C"/>
    <w:rsid w:val="00D37848"/>
    <w:rsid w:val="00D4027A"/>
    <w:rsid w:val="00D410A9"/>
    <w:rsid w:val="00D4168E"/>
    <w:rsid w:val="00D41BC1"/>
    <w:rsid w:val="00D427D6"/>
    <w:rsid w:val="00D42B8E"/>
    <w:rsid w:val="00D42EC9"/>
    <w:rsid w:val="00D43BF7"/>
    <w:rsid w:val="00D440DA"/>
    <w:rsid w:val="00D44F9F"/>
    <w:rsid w:val="00D454E2"/>
    <w:rsid w:val="00D45563"/>
    <w:rsid w:val="00D4563D"/>
    <w:rsid w:val="00D459DB"/>
    <w:rsid w:val="00D46AC6"/>
    <w:rsid w:val="00D46E6A"/>
    <w:rsid w:val="00D475E4"/>
    <w:rsid w:val="00D4783F"/>
    <w:rsid w:val="00D47A49"/>
    <w:rsid w:val="00D47AB5"/>
    <w:rsid w:val="00D504BD"/>
    <w:rsid w:val="00D51184"/>
    <w:rsid w:val="00D519A2"/>
    <w:rsid w:val="00D51B1E"/>
    <w:rsid w:val="00D54153"/>
    <w:rsid w:val="00D54D3B"/>
    <w:rsid w:val="00D55769"/>
    <w:rsid w:val="00D55802"/>
    <w:rsid w:val="00D55C57"/>
    <w:rsid w:val="00D5683E"/>
    <w:rsid w:val="00D56C4A"/>
    <w:rsid w:val="00D572E6"/>
    <w:rsid w:val="00D57D1C"/>
    <w:rsid w:val="00D600BC"/>
    <w:rsid w:val="00D606C4"/>
    <w:rsid w:val="00D60E28"/>
    <w:rsid w:val="00D61089"/>
    <w:rsid w:val="00D62081"/>
    <w:rsid w:val="00D635FB"/>
    <w:rsid w:val="00D638ED"/>
    <w:rsid w:val="00D63C98"/>
    <w:rsid w:val="00D641E6"/>
    <w:rsid w:val="00D663F7"/>
    <w:rsid w:val="00D66498"/>
    <w:rsid w:val="00D66539"/>
    <w:rsid w:val="00D67075"/>
    <w:rsid w:val="00D70502"/>
    <w:rsid w:val="00D70721"/>
    <w:rsid w:val="00D71500"/>
    <w:rsid w:val="00D71A9E"/>
    <w:rsid w:val="00D71C1B"/>
    <w:rsid w:val="00D71E11"/>
    <w:rsid w:val="00D72F13"/>
    <w:rsid w:val="00D733EA"/>
    <w:rsid w:val="00D74BA8"/>
    <w:rsid w:val="00D74ECF"/>
    <w:rsid w:val="00D7518D"/>
    <w:rsid w:val="00D752E4"/>
    <w:rsid w:val="00D753F6"/>
    <w:rsid w:val="00D75AEE"/>
    <w:rsid w:val="00D75B66"/>
    <w:rsid w:val="00D75CA3"/>
    <w:rsid w:val="00D763D8"/>
    <w:rsid w:val="00D766F8"/>
    <w:rsid w:val="00D76952"/>
    <w:rsid w:val="00D77C93"/>
    <w:rsid w:val="00D801E4"/>
    <w:rsid w:val="00D80C20"/>
    <w:rsid w:val="00D80CC9"/>
    <w:rsid w:val="00D81124"/>
    <w:rsid w:val="00D81357"/>
    <w:rsid w:val="00D8185C"/>
    <w:rsid w:val="00D8198B"/>
    <w:rsid w:val="00D82555"/>
    <w:rsid w:val="00D8255D"/>
    <w:rsid w:val="00D83721"/>
    <w:rsid w:val="00D83886"/>
    <w:rsid w:val="00D83CC8"/>
    <w:rsid w:val="00D847CB"/>
    <w:rsid w:val="00D85703"/>
    <w:rsid w:val="00D866EE"/>
    <w:rsid w:val="00D86836"/>
    <w:rsid w:val="00D87E0D"/>
    <w:rsid w:val="00D87F69"/>
    <w:rsid w:val="00D91188"/>
    <w:rsid w:val="00D91E36"/>
    <w:rsid w:val="00D9214E"/>
    <w:rsid w:val="00D9280D"/>
    <w:rsid w:val="00D92D8C"/>
    <w:rsid w:val="00D936ED"/>
    <w:rsid w:val="00D95D92"/>
    <w:rsid w:val="00D960C2"/>
    <w:rsid w:val="00D97225"/>
    <w:rsid w:val="00DA0C0C"/>
    <w:rsid w:val="00DA1156"/>
    <w:rsid w:val="00DA2150"/>
    <w:rsid w:val="00DA2E07"/>
    <w:rsid w:val="00DA2E2C"/>
    <w:rsid w:val="00DA37F0"/>
    <w:rsid w:val="00DA3BF3"/>
    <w:rsid w:val="00DA3D6C"/>
    <w:rsid w:val="00DA5430"/>
    <w:rsid w:val="00DA55B7"/>
    <w:rsid w:val="00DA5C3E"/>
    <w:rsid w:val="00DA6244"/>
    <w:rsid w:val="00DA62A8"/>
    <w:rsid w:val="00DA65FA"/>
    <w:rsid w:val="00DA6E92"/>
    <w:rsid w:val="00DA71E1"/>
    <w:rsid w:val="00DA7C41"/>
    <w:rsid w:val="00DB0935"/>
    <w:rsid w:val="00DB0B1D"/>
    <w:rsid w:val="00DB0DF7"/>
    <w:rsid w:val="00DB0F98"/>
    <w:rsid w:val="00DB134B"/>
    <w:rsid w:val="00DB1679"/>
    <w:rsid w:val="00DB227E"/>
    <w:rsid w:val="00DB2B69"/>
    <w:rsid w:val="00DB331C"/>
    <w:rsid w:val="00DB33F6"/>
    <w:rsid w:val="00DB35E2"/>
    <w:rsid w:val="00DB3D3B"/>
    <w:rsid w:val="00DB40B2"/>
    <w:rsid w:val="00DB5799"/>
    <w:rsid w:val="00DB57E2"/>
    <w:rsid w:val="00DB5D61"/>
    <w:rsid w:val="00DB6049"/>
    <w:rsid w:val="00DB6F71"/>
    <w:rsid w:val="00DB736F"/>
    <w:rsid w:val="00DC0B74"/>
    <w:rsid w:val="00DC1B5E"/>
    <w:rsid w:val="00DC1CAE"/>
    <w:rsid w:val="00DC1FA3"/>
    <w:rsid w:val="00DC2412"/>
    <w:rsid w:val="00DC2D34"/>
    <w:rsid w:val="00DC342F"/>
    <w:rsid w:val="00DC38DF"/>
    <w:rsid w:val="00DC5709"/>
    <w:rsid w:val="00DC616D"/>
    <w:rsid w:val="00DC721E"/>
    <w:rsid w:val="00DC7AAC"/>
    <w:rsid w:val="00DC7FFD"/>
    <w:rsid w:val="00DD03DD"/>
    <w:rsid w:val="00DD10FB"/>
    <w:rsid w:val="00DD15BE"/>
    <w:rsid w:val="00DD2631"/>
    <w:rsid w:val="00DD28C2"/>
    <w:rsid w:val="00DD2B89"/>
    <w:rsid w:val="00DD2D07"/>
    <w:rsid w:val="00DD4C09"/>
    <w:rsid w:val="00DD4E82"/>
    <w:rsid w:val="00DD5454"/>
    <w:rsid w:val="00DD5E3C"/>
    <w:rsid w:val="00DD5E80"/>
    <w:rsid w:val="00DD662E"/>
    <w:rsid w:val="00DD69E8"/>
    <w:rsid w:val="00DD7AAC"/>
    <w:rsid w:val="00DE0783"/>
    <w:rsid w:val="00DE095D"/>
    <w:rsid w:val="00DE0ECA"/>
    <w:rsid w:val="00DE202E"/>
    <w:rsid w:val="00DE3885"/>
    <w:rsid w:val="00DE46D5"/>
    <w:rsid w:val="00DE6161"/>
    <w:rsid w:val="00DF0257"/>
    <w:rsid w:val="00DF05F9"/>
    <w:rsid w:val="00DF0CF7"/>
    <w:rsid w:val="00DF116B"/>
    <w:rsid w:val="00DF140F"/>
    <w:rsid w:val="00DF16E1"/>
    <w:rsid w:val="00DF286A"/>
    <w:rsid w:val="00DF320A"/>
    <w:rsid w:val="00DF3936"/>
    <w:rsid w:val="00DF3B3A"/>
    <w:rsid w:val="00DF50C1"/>
    <w:rsid w:val="00DF55EA"/>
    <w:rsid w:val="00DF5908"/>
    <w:rsid w:val="00DF5C9F"/>
    <w:rsid w:val="00DF5DB1"/>
    <w:rsid w:val="00DF69DF"/>
    <w:rsid w:val="00DF74F6"/>
    <w:rsid w:val="00DF791A"/>
    <w:rsid w:val="00DF7DCA"/>
    <w:rsid w:val="00E00243"/>
    <w:rsid w:val="00E0028C"/>
    <w:rsid w:val="00E005B4"/>
    <w:rsid w:val="00E00EC7"/>
    <w:rsid w:val="00E011D3"/>
    <w:rsid w:val="00E02619"/>
    <w:rsid w:val="00E0400F"/>
    <w:rsid w:val="00E059DF"/>
    <w:rsid w:val="00E05FF5"/>
    <w:rsid w:val="00E06EFC"/>
    <w:rsid w:val="00E071D9"/>
    <w:rsid w:val="00E0765D"/>
    <w:rsid w:val="00E07961"/>
    <w:rsid w:val="00E07D4F"/>
    <w:rsid w:val="00E10290"/>
    <w:rsid w:val="00E10932"/>
    <w:rsid w:val="00E10A29"/>
    <w:rsid w:val="00E1129E"/>
    <w:rsid w:val="00E11441"/>
    <w:rsid w:val="00E1195B"/>
    <w:rsid w:val="00E11ACF"/>
    <w:rsid w:val="00E12E4F"/>
    <w:rsid w:val="00E1386C"/>
    <w:rsid w:val="00E14010"/>
    <w:rsid w:val="00E156B5"/>
    <w:rsid w:val="00E1571E"/>
    <w:rsid w:val="00E16A32"/>
    <w:rsid w:val="00E170C1"/>
    <w:rsid w:val="00E177EC"/>
    <w:rsid w:val="00E21003"/>
    <w:rsid w:val="00E229C0"/>
    <w:rsid w:val="00E235B7"/>
    <w:rsid w:val="00E24C0E"/>
    <w:rsid w:val="00E24DE5"/>
    <w:rsid w:val="00E26C09"/>
    <w:rsid w:val="00E26DEB"/>
    <w:rsid w:val="00E27786"/>
    <w:rsid w:val="00E3098C"/>
    <w:rsid w:val="00E30D17"/>
    <w:rsid w:val="00E3111C"/>
    <w:rsid w:val="00E31A62"/>
    <w:rsid w:val="00E31D56"/>
    <w:rsid w:val="00E32FD0"/>
    <w:rsid w:val="00E32FFC"/>
    <w:rsid w:val="00E3340C"/>
    <w:rsid w:val="00E33792"/>
    <w:rsid w:val="00E3484B"/>
    <w:rsid w:val="00E352F6"/>
    <w:rsid w:val="00E35DBA"/>
    <w:rsid w:val="00E35DD4"/>
    <w:rsid w:val="00E36A82"/>
    <w:rsid w:val="00E36DBE"/>
    <w:rsid w:val="00E36F60"/>
    <w:rsid w:val="00E37B8B"/>
    <w:rsid w:val="00E37D66"/>
    <w:rsid w:val="00E37FA8"/>
    <w:rsid w:val="00E41302"/>
    <w:rsid w:val="00E42545"/>
    <w:rsid w:val="00E42857"/>
    <w:rsid w:val="00E4335C"/>
    <w:rsid w:val="00E439FA"/>
    <w:rsid w:val="00E43AFB"/>
    <w:rsid w:val="00E43D10"/>
    <w:rsid w:val="00E45368"/>
    <w:rsid w:val="00E45DE7"/>
    <w:rsid w:val="00E46922"/>
    <w:rsid w:val="00E47321"/>
    <w:rsid w:val="00E503E1"/>
    <w:rsid w:val="00E51134"/>
    <w:rsid w:val="00E511C4"/>
    <w:rsid w:val="00E51F7E"/>
    <w:rsid w:val="00E52819"/>
    <w:rsid w:val="00E545D1"/>
    <w:rsid w:val="00E546AE"/>
    <w:rsid w:val="00E54CAB"/>
    <w:rsid w:val="00E550BC"/>
    <w:rsid w:val="00E55190"/>
    <w:rsid w:val="00E5580E"/>
    <w:rsid w:val="00E56F8D"/>
    <w:rsid w:val="00E56F93"/>
    <w:rsid w:val="00E5780F"/>
    <w:rsid w:val="00E61428"/>
    <w:rsid w:val="00E61E2E"/>
    <w:rsid w:val="00E62155"/>
    <w:rsid w:val="00E6287E"/>
    <w:rsid w:val="00E62D8C"/>
    <w:rsid w:val="00E63077"/>
    <w:rsid w:val="00E64098"/>
    <w:rsid w:val="00E64DF6"/>
    <w:rsid w:val="00E652CC"/>
    <w:rsid w:val="00E65355"/>
    <w:rsid w:val="00E659D8"/>
    <w:rsid w:val="00E65C01"/>
    <w:rsid w:val="00E66070"/>
    <w:rsid w:val="00E66E51"/>
    <w:rsid w:val="00E67686"/>
    <w:rsid w:val="00E7027A"/>
    <w:rsid w:val="00E71E99"/>
    <w:rsid w:val="00E72497"/>
    <w:rsid w:val="00E737B8"/>
    <w:rsid w:val="00E737EA"/>
    <w:rsid w:val="00E7422D"/>
    <w:rsid w:val="00E745AB"/>
    <w:rsid w:val="00E747C9"/>
    <w:rsid w:val="00E751D0"/>
    <w:rsid w:val="00E7590F"/>
    <w:rsid w:val="00E75C3F"/>
    <w:rsid w:val="00E7600B"/>
    <w:rsid w:val="00E76861"/>
    <w:rsid w:val="00E769B3"/>
    <w:rsid w:val="00E76F3A"/>
    <w:rsid w:val="00E77118"/>
    <w:rsid w:val="00E779E9"/>
    <w:rsid w:val="00E8033D"/>
    <w:rsid w:val="00E808A1"/>
    <w:rsid w:val="00E8092E"/>
    <w:rsid w:val="00E81487"/>
    <w:rsid w:val="00E814EA"/>
    <w:rsid w:val="00E814F3"/>
    <w:rsid w:val="00E81E58"/>
    <w:rsid w:val="00E82636"/>
    <w:rsid w:val="00E827EF"/>
    <w:rsid w:val="00E8352F"/>
    <w:rsid w:val="00E83E84"/>
    <w:rsid w:val="00E84253"/>
    <w:rsid w:val="00E84D40"/>
    <w:rsid w:val="00E85062"/>
    <w:rsid w:val="00E850E1"/>
    <w:rsid w:val="00E856DE"/>
    <w:rsid w:val="00E86FCC"/>
    <w:rsid w:val="00E870A5"/>
    <w:rsid w:val="00E874EB"/>
    <w:rsid w:val="00E879BB"/>
    <w:rsid w:val="00E9006F"/>
    <w:rsid w:val="00E9093F"/>
    <w:rsid w:val="00E90CE5"/>
    <w:rsid w:val="00E91C70"/>
    <w:rsid w:val="00E92197"/>
    <w:rsid w:val="00E92516"/>
    <w:rsid w:val="00E92997"/>
    <w:rsid w:val="00E92A23"/>
    <w:rsid w:val="00E92B69"/>
    <w:rsid w:val="00E93B3B"/>
    <w:rsid w:val="00E93B99"/>
    <w:rsid w:val="00E943A2"/>
    <w:rsid w:val="00E9449B"/>
    <w:rsid w:val="00E94584"/>
    <w:rsid w:val="00E94D8D"/>
    <w:rsid w:val="00E94F5A"/>
    <w:rsid w:val="00E95807"/>
    <w:rsid w:val="00E95A54"/>
    <w:rsid w:val="00E95DA7"/>
    <w:rsid w:val="00E9634C"/>
    <w:rsid w:val="00E96693"/>
    <w:rsid w:val="00E968F9"/>
    <w:rsid w:val="00E96CCA"/>
    <w:rsid w:val="00E96EEB"/>
    <w:rsid w:val="00EA0117"/>
    <w:rsid w:val="00EA0AE0"/>
    <w:rsid w:val="00EA0F9F"/>
    <w:rsid w:val="00EA1C36"/>
    <w:rsid w:val="00EA1F2C"/>
    <w:rsid w:val="00EA31B4"/>
    <w:rsid w:val="00EA3C48"/>
    <w:rsid w:val="00EA5678"/>
    <w:rsid w:val="00EB0368"/>
    <w:rsid w:val="00EB042F"/>
    <w:rsid w:val="00EB1E5B"/>
    <w:rsid w:val="00EB25A0"/>
    <w:rsid w:val="00EB2797"/>
    <w:rsid w:val="00EB35CD"/>
    <w:rsid w:val="00EB39F1"/>
    <w:rsid w:val="00EB4B60"/>
    <w:rsid w:val="00EB4BD0"/>
    <w:rsid w:val="00EB5840"/>
    <w:rsid w:val="00EB67E2"/>
    <w:rsid w:val="00EB6909"/>
    <w:rsid w:val="00EC05A2"/>
    <w:rsid w:val="00EC0F5E"/>
    <w:rsid w:val="00EC1534"/>
    <w:rsid w:val="00EC1B17"/>
    <w:rsid w:val="00EC2148"/>
    <w:rsid w:val="00EC2976"/>
    <w:rsid w:val="00EC3E96"/>
    <w:rsid w:val="00EC4396"/>
    <w:rsid w:val="00EC446C"/>
    <w:rsid w:val="00EC47C6"/>
    <w:rsid w:val="00EC4EE2"/>
    <w:rsid w:val="00EC5712"/>
    <w:rsid w:val="00EC5A6E"/>
    <w:rsid w:val="00EC5ACC"/>
    <w:rsid w:val="00EC5B05"/>
    <w:rsid w:val="00EC62BB"/>
    <w:rsid w:val="00EC65E1"/>
    <w:rsid w:val="00EC6B88"/>
    <w:rsid w:val="00EC7974"/>
    <w:rsid w:val="00ED002F"/>
    <w:rsid w:val="00ED014E"/>
    <w:rsid w:val="00ED018D"/>
    <w:rsid w:val="00ED0C10"/>
    <w:rsid w:val="00ED1608"/>
    <w:rsid w:val="00ED1FDA"/>
    <w:rsid w:val="00ED2B09"/>
    <w:rsid w:val="00ED348E"/>
    <w:rsid w:val="00ED399B"/>
    <w:rsid w:val="00ED3ED9"/>
    <w:rsid w:val="00ED3F37"/>
    <w:rsid w:val="00ED4A0E"/>
    <w:rsid w:val="00ED51EF"/>
    <w:rsid w:val="00ED547D"/>
    <w:rsid w:val="00ED5944"/>
    <w:rsid w:val="00ED7145"/>
    <w:rsid w:val="00ED7C82"/>
    <w:rsid w:val="00EE06F5"/>
    <w:rsid w:val="00EE0892"/>
    <w:rsid w:val="00EE1674"/>
    <w:rsid w:val="00EE1749"/>
    <w:rsid w:val="00EE1BA2"/>
    <w:rsid w:val="00EE281D"/>
    <w:rsid w:val="00EE3169"/>
    <w:rsid w:val="00EE365B"/>
    <w:rsid w:val="00EE377A"/>
    <w:rsid w:val="00EE3C96"/>
    <w:rsid w:val="00EE3EC4"/>
    <w:rsid w:val="00EE42F0"/>
    <w:rsid w:val="00EE4DD8"/>
    <w:rsid w:val="00EE4DFF"/>
    <w:rsid w:val="00EE5BA9"/>
    <w:rsid w:val="00EE5E33"/>
    <w:rsid w:val="00EE755E"/>
    <w:rsid w:val="00EF0849"/>
    <w:rsid w:val="00EF0C22"/>
    <w:rsid w:val="00EF0DA9"/>
    <w:rsid w:val="00EF1801"/>
    <w:rsid w:val="00EF1B74"/>
    <w:rsid w:val="00EF34DF"/>
    <w:rsid w:val="00EF3D1A"/>
    <w:rsid w:val="00EF4130"/>
    <w:rsid w:val="00EF443B"/>
    <w:rsid w:val="00EF5568"/>
    <w:rsid w:val="00EF5D5F"/>
    <w:rsid w:val="00EF6535"/>
    <w:rsid w:val="00EF677A"/>
    <w:rsid w:val="00EF68B8"/>
    <w:rsid w:val="00EF7140"/>
    <w:rsid w:val="00F002B0"/>
    <w:rsid w:val="00F0048A"/>
    <w:rsid w:val="00F007A0"/>
    <w:rsid w:val="00F00A30"/>
    <w:rsid w:val="00F00AD3"/>
    <w:rsid w:val="00F00AF8"/>
    <w:rsid w:val="00F0122C"/>
    <w:rsid w:val="00F017DA"/>
    <w:rsid w:val="00F0189F"/>
    <w:rsid w:val="00F019C5"/>
    <w:rsid w:val="00F01F57"/>
    <w:rsid w:val="00F0280B"/>
    <w:rsid w:val="00F03A0D"/>
    <w:rsid w:val="00F043AB"/>
    <w:rsid w:val="00F045A0"/>
    <w:rsid w:val="00F04942"/>
    <w:rsid w:val="00F0606B"/>
    <w:rsid w:val="00F06613"/>
    <w:rsid w:val="00F06C4B"/>
    <w:rsid w:val="00F10342"/>
    <w:rsid w:val="00F103D2"/>
    <w:rsid w:val="00F1124F"/>
    <w:rsid w:val="00F11283"/>
    <w:rsid w:val="00F11B66"/>
    <w:rsid w:val="00F1260D"/>
    <w:rsid w:val="00F12A18"/>
    <w:rsid w:val="00F12FA8"/>
    <w:rsid w:val="00F13160"/>
    <w:rsid w:val="00F14342"/>
    <w:rsid w:val="00F14404"/>
    <w:rsid w:val="00F15324"/>
    <w:rsid w:val="00F157EE"/>
    <w:rsid w:val="00F15DA0"/>
    <w:rsid w:val="00F16588"/>
    <w:rsid w:val="00F16F6F"/>
    <w:rsid w:val="00F17A62"/>
    <w:rsid w:val="00F17B45"/>
    <w:rsid w:val="00F20C33"/>
    <w:rsid w:val="00F2169E"/>
    <w:rsid w:val="00F21B2F"/>
    <w:rsid w:val="00F21F99"/>
    <w:rsid w:val="00F2348C"/>
    <w:rsid w:val="00F23EB4"/>
    <w:rsid w:val="00F24130"/>
    <w:rsid w:val="00F24E91"/>
    <w:rsid w:val="00F251A1"/>
    <w:rsid w:val="00F256E0"/>
    <w:rsid w:val="00F25795"/>
    <w:rsid w:val="00F25F99"/>
    <w:rsid w:val="00F261C2"/>
    <w:rsid w:val="00F27568"/>
    <w:rsid w:val="00F27FA0"/>
    <w:rsid w:val="00F30648"/>
    <w:rsid w:val="00F30A52"/>
    <w:rsid w:val="00F31CF5"/>
    <w:rsid w:val="00F324D0"/>
    <w:rsid w:val="00F34D19"/>
    <w:rsid w:val="00F34DBC"/>
    <w:rsid w:val="00F34E06"/>
    <w:rsid w:val="00F3518C"/>
    <w:rsid w:val="00F352B6"/>
    <w:rsid w:val="00F352DA"/>
    <w:rsid w:val="00F35460"/>
    <w:rsid w:val="00F35E04"/>
    <w:rsid w:val="00F36049"/>
    <w:rsid w:val="00F3607F"/>
    <w:rsid w:val="00F36F7F"/>
    <w:rsid w:val="00F372EA"/>
    <w:rsid w:val="00F37507"/>
    <w:rsid w:val="00F37BA3"/>
    <w:rsid w:val="00F42972"/>
    <w:rsid w:val="00F42CED"/>
    <w:rsid w:val="00F4485D"/>
    <w:rsid w:val="00F45B7B"/>
    <w:rsid w:val="00F45C7B"/>
    <w:rsid w:val="00F465C5"/>
    <w:rsid w:val="00F46675"/>
    <w:rsid w:val="00F506FB"/>
    <w:rsid w:val="00F508F0"/>
    <w:rsid w:val="00F51B56"/>
    <w:rsid w:val="00F5203D"/>
    <w:rsid w:val="00F52375"/>
    <w:rsid w:val="00F523F8"/>
    <w:rsid w:val="00F52876"/>
    <w:rsid w:val="00F52FA3"/>
    <w:rsid w:val="00F5319B"/>
    <w:rsid w:val="00F53BDD"/>
    <w:rsid w:val="00F549E5"/>
    <w:rsid w:val="00F54A61"/>
    <w:rsid w:val="00F55215"/>
    <w:rsid w:val="00F555E4"/>
    <w:rsid w:val="00F5625B"/>
    <w:rsid w:val="00F56637"/>
    <w:rsid w:val="00F567F6"/>
    <w:rsid w:val="00F57289"/>
    <w:rsid w:val="00F572F4"/>
    <w:rsid w:val="00F606F0"/>
    <w:rsid w:val="00F60959"/>
    <w:rsid w:val="00F61B42"/>
    <w:rsid w:val="00F62B87"/>
    <w:rsid w:val="00F62CA6"/>
    <w:rsid w:val="00F6305F"/>
    <w:rsid w:val="00F6325D"/>
    <w:rsid w:val="00F633E0"/>
    <w:rsid w:val="00F63528"/>
    <w:rsid w:val="00F63A9F"/>
    <w:rsid w:val="00F63BC5"/>
    <w:rsid w:val="00F643DF"/>
    <w:rsid w:val="00F649AE"/>
    <w:rsid w:val="00F6546D"/>
    <w:rsid w:val="00F65A26"/>
    <w:rsid w:val="00F6694F"/>
    <w:rsid w:val="00F700AE"/>
    <w:rsid w:val="00F702D4"/>
    <w:rsid w:val="00F7065E"/>
    <w:rsid w:val="00F70960"/>
    <w:rsid w:val="00F70A37"/>
    <w:rsid w:val="00F71171"/>
    <w:rsid w:val="00F71440"/>
    <w:rsid w:val="00F71F14"/>
    <w:rsid w:val="00F726E2"/>
    <w:rsid w:val="00F72BBB"/>
    <w:rsid w:val="00F72CC8"/>
    <w:rsid w:val="00F73F40"/>
    <w:rsid w:val="00F740E4"/>
    <w:rsid w:val="00F75423"/>
    <w:rsid w:val="00F76867"/>
    <w:rsid w:val="00F76D80"/>
    <w:rsid w:val="00F8030E"/>
    <w:rsid w:val="00F81CE9"/>
    <w:rsid w:val="00F82A72"/>
    <w:rsid w:val="00F82DA9"/>
    <w:rsid w:val="00F83467"/>
    <w:rsid w:val="00F83B61"/>
    <w:rsid w:val="00F84295"/>
    <w:rsid w:val="00F84E42"/>
    <w:rsid w:val="00F86753"/>
    <w:rsid w:val="00F86BAC"/>
    <w:rsid w:val="00F8741C"/>
    <w:rsid w:val="00F87D97"/>
    <w:rsid w:val="00F90EBB"/>
    <w:rsid w:val="00F90FD8"/>
    <w:rsid w:val="00F91212"/>
    <w:rsid w:val="00F918B0"/>
    <w:rsid w:val="00F91A53"/>
    <w:rsid w:val="00F91F13"/>
    <w:rsid w:val="00F92337"/>
    <w:rsid w:val="00F92747"/>
    <w:rsid w:val="00F928A5"/>
    <w:rsid w:val="00F92F66"/>
    <w:rsid w:val="00F93DEF"/>
    <w:rsid w:val="00F94983"/>
    <w:rsid w:val="00F954C5"/>
    <w:rsid w:val="00F96183"/>
    <w:rsid w:val="00F963A2"/>
    <w:rsid w:val="00F96E82"/>
    <w:rsid w:val="00F9763E"/>
    <w:rsid w:val="00FA23CB"/>
    <w:rsid w:val="00FA32BD"/>
    <w:rsid w:val="00FA3FA8"/>
    <w:rsid w:val="00FA42C0"/>
    <w:rsid w:val="00FA6F51"/>
    <w:rsid w:val="00FA7A31"/>
    <w:rsid w:val="00FA7A39"/>
    <w:rsid w:val="00FB0C0F"/>
    <w:rsid w:val="00FB3A8C"/>
    <w:rsid w:val="00FB3AE1"/>
    <w:rsid w:val="00FB3E16"/>
    <w:rsid w:val="00FB4C7A"/>
    <w:rsid w:val="00FB71F2"/>
    <w:rsid w:val="00FB765B"/>
    <w:rsid w:val="00FB7F93"/>
    <w:rsid w:val="00FC102B"/>
    <w:rsid w:val="00FC198E"/>
    <w:rsid w:val="00FC26E6"/>
    <w:rsid w:val="00FC3965"/>
    <w:rsid w:val="00FC3C31"/>
    <w:rsid w:val="00FC3E7D"/>
    <w:rsid w:val="00FC4774"/>
    <w:rsid w:val="00FC4B70"/>
    <w:rsid w:val="00FC524A"/>
    <w:rsid w:val="00FC5B4A"/>
    <w:rsid w:val="00FC5E07"/>
    <w:rsid w:val="00FC5EB4"/>
    <w:rsid w:val="00FC5ED0"/>
    <w:rsid w:val="00FC6D3E"/>
    <w:rsid w:val="00FC6E23"/>
    <w:rsid w:val="00FC7952"/>
    <w:rsid w:val="00FC7A23"/>
    <w:rsid w:val="00FC7E51"/>
    <w:rsid w:val="00FD0048"/>
    <w:rsid w:val="00FD009A"/>
    <w:rsid w:val="00FD08C4"/>
    <w:rsid w:val="00FD08D9"/>
    <w:rsid w:val="00FD0D6E"/>
    <w:rsid w:val="00FD10FD"/>
    <w:rsid w:val="00FD117A"/>
    <w:rsid w:val="00FD363F"/>
    <w:rsid w:val="00FD3E57"/>
    <w:rsid w:val="00FD3F0F"/>
    <w:rsid w:val="00FD4BD1"/>
    <w:rsid w:val="00FD54AD"/>
    <w:rsid w:val="00FD58AD"/>
    <w:rsid w:val="00FD5D93"/>
    <w:rsid w:val="00FD6554"/>
    <w:rsid w:val="00FD66D7"/>
    <w:rsid w:val="00FD6D88"/>
    <w:rsid w:val="00FD79E9"/>
    <w:rsid w:val="00FE0011"/>
    <w:rsid w:val="00FE03D0"/>
    <w:rsid w:val="00FE0B63"/>
    <w:rsid w:val="00FE19C2"/>
    <w:rsid w:val="00FE31E4"/>
    <w:rsid w:val="00FE3693"/>
    <w:rsid w:val="00FE3F51"/>
    <w:rsid w:val="00FE4839"/>
    <w:rsid w:val="00FE50B6"/>
    <w:rsid w:val="00FF008C"/>
    <w:rsid w:val="00FF0AB4"/>
    <w:rsid w:val="00FF12C9"/>
    <w:rsid w:val="00FF223A"/>
    <w:rsid w:val="00FF290A"/>
    <w:rsid w:val="00FF3079"/>
    <w:rsid w:val="00FF3AEB"/>
    <w:rsid w:val="00FF3DE0"/>
    <w:rsid w:val="00FF4365"/>
    <w:rsid w:val="00FF4988"/>
    <w:rsid w:val="00FF5450"/>
    <w:rsid w:val="00FF5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F4F3E69"/>
  <w15:docId w15:val="{9E6FD1B1-F07A-46FD-9FF5-039176524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MS Mincho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4F3E"/>
    <w:pPr>
      <w:spacing w:line="480" w:lineRule="auto"/>
    </w:pPr>
    <w:rPr>
      <w:kern w:val="2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47F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14102D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link w:val="Header"/>
    <w:uiPriority w:val="99"/>
    <w:locked/>
    <w:rsid w:val="0014102D"/>
    <w:rPr>
      <w:rFonts w:cs="Times New Roman"/>
    </w:rPr>
  </w:style>
  <w:style w:type="paragraph" w:styleId="Footer">
    <w:name w:val="footer"/>
    <w:basedOn w:val="Normal"/>
    <w:link w:val="FooterChar"/>
    <w:uiPriority w:val="99"/>
    <w:rsid w:val="0014102D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link w:val="Footer"/>
    <w:uiPriority w:val="99"/>
    <w:locked/>
    <w:rsid w:val="0014102D"/>
    <w:rPr>
      <w:rFonts w:cs="Times New Roman"/>
    </w:rPr>
  </w:style>
  <w:style w:type="character" w:customStyle="1" w:styleId="st">
    <w:name w:val="st"/>
    <w:rsid w:val="00E1571E"/>
    <w:rPr>
      <w:rFonts w:cs="Times New Roman"/>
    </w:rPr>
  </w:style>
  <w:style w:type="paragraph" w:styleId="ListParagraph">
    <w:name w:val="List Paragraph"/>
    <w:basedOn w:val="Normal"/>
    <w:uiPriority w:val="34"/>
    <w:qFormat/>
    <w:rsid w:val="00DC0B74"/>
    <w:pPr>
      <w:ind w:leftChars="400" w:left="840"/>
    </w:pPr>
  </w:style>
  <w:style w:type="character" w:styleId="Hyperlink">
    <w:name w:val="Hyperlink"/>
    <w:uiPriority w:val="99"/>
    <w:rsid w:val="00DC0B74"/>
    <w:rPr>
      <w:rFonts w:cs="Times New Roman"/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rsid w:val="00EA0117"/>
    <w:pPr>
      <w:spacing w:before="100" w:beforeAutospacing="1" w:after="100" w:afterAutospacing="1"/>
    </w:pPr>
    <w:rPr>
      <w:rFonts w:ascii="Times New Roman" w:hAnsi="Times New Roman"/>
      <w:kern w:val="0"/>
      <w:sz w:val="24"/>
      <w:szCs w:val="24"/>
      <w:lang w:val="de-AT" w:eastAsia="de-AT"/>
    </w:rPr>
  </w:style>
  <w:style w:type="character" w:customStyle="1" w:styleId="PlainTextChar">
    <w:name w:val="Plain Text Char"/>
    <w:link w:val="PlainText"/>
    <w:uiPriority w:val="99"/>
    <w:locked/>
    <w:rsid w:val="00EA0117"/>
    <w:rPr>
      <w:rFonts w:ascii="Times New Roman" w:hAnsi="Times New Roman" w:cs="Times New Roman"/>
      <w:kern w:val="0"/>
      <w:sz w:val="24"/>
      <w:szCs w:val="24"/>
      <w:lang w:val="de-AT" w:eastAsia="de-AT"/>
    </w:rPr>
  </w:style>
  <w:style w:type="paragraph" w:styleId="BalloonText">
    <w:name w:val="Balloon Text"/>
    <w:basedOn w:val="Normal"/>
    <w:link w:val="BalloonTextChar"/>
    <w:uiPriority w:val="99"/>
    <w:semiHidden/>
    <w:rsid w:val="00CF406A"/>
    <w:rPr>
      <w:rFonts w:ascii="Arial" w:eastAsia="MS Gothic" w:hAnsi="Arial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sid w:val="00CF406A"/>
    <w:rPr>
      <w:rFonts w:ascii="Arial" w:eastAsia="MS Gothic" w:hAnsi="Arial" w:cs="Times New Roman"/>
      <w:sz w:val="18"/>
      <w:szCs w:val="18"/>
    </w:rPr>
  </w:style>
  <w:style w:type="character" w:styleId="CommentReference">
    <w:name w:val="annotation reference"/>
    <w:uiPriority w:val="99"/>
    <w:semiHidden/>
    <w:rsid w:val="00CF406A"/>
    <w:rPr>
      <w:rFonts w:cs="Times New Roma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rsid w:val="00CF406A"/>
  </w:style>
  <w:style w:type="character" w:customStyle="1" w:styleId="CommentTextChar">
    <w:name w:val="Comment Text Char"/>
    <w:link w:val="CommentText"/>
    <w:uiPriority w:val="99"/>
    <w:semiHidden/>
    <w:locked/>
    <w:rsid w:val="00CF406A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CF406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CF406A"/>
    <w:rPr>
      <w:rFonts w:cs="Times New Roman"/>
      <w:b/>
      <w:bCs/>
    </w:rPr>
  </w:style>
  <w:style w:type="character" w:styleId="LineNumber">
    <w:name w:val="line number"/>
    <w:basedOn w:val="DefaultParagraphFont"/>
    <w:uiPriority w:val="99"/>
    <w:semiHidden/>
    <w:unhideWhenUsed/>
    <w:rsid w:val="00B845D8"/>
  </w:style>
  <w:style w:type="paragraph" w:customStyle="1" w:styleId="EndNoteBibliographyTitle">
    <w:name w:val="EndNote Bibliography Title"/>
    <w:basedOn w:val="Normal"/>
    <w:link w:val="EndNoteBibliographyTitle0"/>
    <w:rsid w:val="002A1BA1"/>
    <w:pPr>
      <w:jc w:val="center"/>
    </w:pPr>
    <w:rPr>
      <w:noProof/>
      <w:sz w:val="20"/>
    </w:rPr>
  </w:style>
  <w:style w:type="character" w:customStyle="1" w:styleId="EndNoteBibliographyTitle0">
    <w:name w:val="EndNote Bibliography Title (文字)"/>
    <w:link w:val="EndNoteBibliographyTitle"/>
    <w:rsid w:val="002A1BA1"/>
    <w:rPr>
      <w:noProof/>
      <w:kern w:val="2"/>
      <w:szCs w:val="22"/>
    </w:rPr>
  </w:style>
  <w:style w:type="paragraph" w:customStyle="1" w:styleId="EndNoteBibliography">
    <w:name w:val="EndNote Bibliography"/>
    <w:basedOn w:val="Normal"/>
    <w:link w:val="EndNoteBibliography0"/>
    <w:rsid w:val="002A1BA1"/>
    <w:pPr>
      <w:spacing w:line="240" w:lineRule="auto"/>
    </w:pPr>
    <w:rPr>
      <w:noProof/>
      <w:sz w:val="20"/>
    </w:rPr>
  </w:style>
  <w:style w:type="character" w:customStyle="1" w:styleId="EndNoteBibliography0">
    <w:name w:val="EndNote Bibliography (文字)"/>
    <w:link w:val="EndNoteBibliography"/>
    <w:rsid w:val="002A1BA1"/>
    <w:rPr>
      <w:noProof/>
      <w:kern w:val="2"/>
      <w:szCs w:val="22"/>
    </w:rPr>
  </w:style>
  <w:style w:type="character" w:styleId="Emphasis">
    <w:name w:val="Emphasis"/>
    <w:uiPriority w:val="20"/>
    <w:qFormat/>
    <w:locked/>
    <w:rsid w:val="0021382A"/>
    <w:rPr>
      <w:i/>
      <w:iCs/>
    </w:rPr>
  </w:style>
  <w:style w:type="paragraph" w:styleId="Revision">
    <w:name w:val="Revision"/>
    <w:hidden/>
    <w:uiPriority w:val="99"/>
    <w:semiHidden/>
    <w:rsid w:val="009E0F3E"/>
    <w:rPr>
      <w:kern w:val="2"/>
      <w:sz w:val="21"/>
      <w:szCs w:val="22"/>
    </w:rPr>
  </w:style>
  <w:style w:type="table" w:customStyle="1" w:styleId="TableGridLight1">
    <w:name w:val="Table Grid Light1"/>
    <w:basedOn w:val="TableNormal"/>
    <w:uiPriority w:val="40"/>
    <w:rsid w:val="0044787D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styleId="PlaceholderText">
    <w:name w:val="Placeholder Text"/>
    <w:basedOn w:val="DefaultParagraphFont"/>
    <w:uiPriority w:val="99"/>
    <w:semiHidden/>
    <w:rsid w:val="006276CB"/>
    <w:rPr>
      <w:color w:val="808080"/>
    </w:rPr>
  </w:style>
  <w:style w:type="character" w:customStyle="1" w:styleId="italic">
    <w:name w:val="italic"/>
    <w:basedOn w:val="DefaultParagraphFont"/>
    <w:rsid w:val="00040D79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9660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546DAB"/>
    <w:pPr>
      <w:spacing w:before="100" w:beforeAutospacing="1" w:after="100" w:afterAutospacing="1" w:line="240" w:lineRule="auto"/>
    </w:pPr>
    <w:rPr>
      <w:rFonts w:ascii="Times New Roman" w:eastAsia="Times New Roman" w:hAnsi="Times New Roman"/>
      <w:kern w:val="0"/>
      <w:sz w:val="24"/>
      <w:szCs w:val="24"/>
      <w:lang w:eastAsia="en-US"/>
    </w:rPr>
  </w:style>
  <w:style w:type="character" w:customStyle="1" w:styleId="title-text">
    <w:name w:val="title-text"/>
    <w:basedOn w:val="DefaultParagraphFont"/>
    <w:rsid w:val="002E7A55"/>
  </w:style>
  <w:style w:type="character" w:customStyle="1" w:styleId="apple-converted-space">
    <w:name w:val="apple-converted-space"/>
    <w:basedOn w:val="DefaultParagraphFont"/>
    <w:rsid w:val="00227A58"/>
  </w:style>
  <w:style w:type="character" w:styleId="UnresolvedMention">
    <w:name w:val="Unresolved Mention"/>
    <w:basedOn w:val="DefaultParagraphFont"/>
    <w:uiPriority w:val="99"/>
    <w:semiHidden/>
    <w:unhideWhenUsed/>
    <w:rsid w:val="000970FD"/>
    <w:rPr>
      <w:color w:val="605E5C"/>
      <w:shd w:val="clear" w:color="auto" w:fill="E1DFDD"/>
    </w:rPr>
  </w:style>
  <w:style w:type="character" w:customStyle="1" w:styleId="cf01">
    <w:name w:val="cf01"/>
    <w:basedOn w:val="DefaultParagraphFont"/>
    <w:rsid w:val="00315DCC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65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2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0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8812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50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5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2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7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948131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684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25563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27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3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9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6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0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8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733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5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57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57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1573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1573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15733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15733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733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733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733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733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733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57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57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573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1573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157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5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573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1573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1573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1573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15733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733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57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57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573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1573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1573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1573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15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57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573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1573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15733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46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3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2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7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8616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41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9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32183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54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4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0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2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1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674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693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32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7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44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6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8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8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2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9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7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1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5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3180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56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8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1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4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62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2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7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5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7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7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5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4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2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2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8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8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0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7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6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0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1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2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8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6143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61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7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2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4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6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37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85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2752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328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6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9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4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15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32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84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2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61882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73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51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98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082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4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76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543B2-F6AA-4F3B-B279-FD827DACF2F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1372f5f-8e19-4efb-8afe-8eac20a980c4}" enabled="1" method="Standard" siteId="{a25fff9c-3f63-4fb2-9a8a-d9bdd0321f9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5</Pages>
  <Words>502</Words>
  <Characters>2867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Title:</vt:lpstr>
      <vt:lpstr>Title:</vt:lpstr>
    </vt:vector>
  </TitlesOfParts>
  <Company>Mayo Clinic</Company>
  <LinksUpToDate>false</LinksUpToDate>
  <CharactersWithSpaces>3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:</dc:title>
  <dc:subject/>
  <dc:creator>Takahashi, Hiroaki, M.D., Ph.D.</dc:creator>
  <cp:keywords/>
  <dc:description/>
  <cp:lastModifiedBy>Takahashi, Hiroaki, M.D., Ph.D.</cp:lastModifiedBy>
  <cp:revision>15</cp:revision>
  <cp:lastPrinted>2020-06-24T15:15:00Z</cp:lastPrinted>
  <dcterms:created xsi:type="dcterms:W3CDTF">2025-01-17T21:15:00Z</dcterms:created>
  <dcterms:modified xsi:type="dcterms:W3CDTF">2025-01-20T02:10:00Z</dcterms:modified>
</cp:coreProperties>
</file>